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customXml/item3.xml" ContentType="application/xml"/>
  <Override PartName="/customXml/itemProps31.xml" ContentType="application/vnd.openxmlformats-officedocument.customXmlProperties+xml"/>
  <Override PartName="/word/webSettings.xml" ContentType="application/vnd.openxmlformats-officedocument.wordprocessingml.webSetting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.xml" ContentType="application/vnd.openxmlformats-officedocument.wordprocessingml.settings+xml"/>
  <Override PartName="/word/theme/theme11.xml" ContentType="application/vnd.openxmlformats-officedocument.theme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docMetadata/LabelInfo.xml" ContentType="application/vnd.ms-office.classificationlabel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microsoft.com/office/2020/02/relationships/classificationlabels" Target="/docMetadata/LabelInfo.xml" Id="rId5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DE3D6D" w14:textId="4AB542F6" w:rsidR="00C41720" w:rsidRDefault="00C41720" w:rsidP="00C41720">
      <w:pPr>
        <w:pStyle w:val="ImagePlaceholder"/>
      </w:pPr>
      <w:r w:rsidRPr="00872CC6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26D6AE10" wp14:editId="4992B31F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6" name="Rectangle 5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A36D4F" id="Rectangle 5" o:spid="_x0000_s1026" alt="Decorative" style="position:absolute;margin-left:0;margin-top:-17.3pt;width:11in;height:160.55pt;z-index:-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C41720" w14:paraId="7C126259" w14:textId="77777777" w:rsidTr="009F4961">
        <w:trPr>
          <w:trHeight w:val="394"/>
        </w:trPr>
        <w:tc>
          <w:tcPr>
            <w:tcW w:w="2378" w:type="dxa"/>
          </w:tcPr>
          <w:p w14:paraId="37B679AD" w14:textId="77777777" w:rsidR="00C41720" w:rsidRDefault="00C41720" w:rsidP="003A157B"/>
        </w:tc>
        <w:tc>
          <w:tcPr>
            <w:tcW w:w="2378" w:type="dxa"/>
          </w:tcPr>
          <w:p w14:paraId="6E66C041" w14:textId="77777777" w:rsidR="00C41720" w:rsidRDefault="00C41720" w:rsidP="003A157B"/>
        </w:tc>
        <w:tc>
          <w:tcPr>
            <w:tcW w:w="2378" w:type="dxa"/>
          </w:tcPr>
          <w:p w14:paraId="76EA78B8" w14:textId="77777777" w:rsidR="00C41720" w:rsidRDefault="00C41720" w:rsidP="003A157B"/>
        </w:tc>
        <w:tc>
          <w:tcPr>
            <w:tcW w:w="7842" w:type="dxa"/>
            <w:gridSpan w:val="5"/>
            <w:vAlign w:val="center"/>
          </w:tcPr>
          <w:p w14:paraId="1C261578" w14:textId="578C6F8C" w:rsidR="00C41720" w:rsidRDefault="00034962" w:rsidP="00A203B8">
            <w:r w:rsidRPr="00034962">
              <w:t>Highlights for January</w:t>
            </w:r>
          </w:p>
        </w:tc>
      </w:tr>
      <w:tr w:rsidR="00A203B8" w14:paraId="3B7C4457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6853F4A7" w14:textId="2D7F6FAD" w:rsidR="00A203B8" w:rsidRPr="000357C6" w:rsidRDefault="00A203B8" w:rsidP="00A203B8">
            <w:pPr>
              <w:pStyle w:val="Month"/>
            </w:pPr>
            <w:r>
              <w:t>January</w:t>
            </w:r>
          </w:p>
        </w:tc>
        <w:tc>
          <w:tcPr>
            <w:tcW w:w="2378" w:type="dxa"/>
            <w:vMerge w:val="restart"/>
          </w:tcPr>
          <w:p w14:paraId="77DDA27A" w14:textId="2DB840B4" w:rsidR="00A203B8" w:rsidRPr="00872CC6" w:rsidRDefault="00034962" w:rsidP="00A203B8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0CAF0D2C" w14:textId="7B8586F2" w:rsidR="00A203B8" w:rsidRDefault="00034962" w:rsidP="00A203B8">
            <w:r w:rsidRPr="00034962">
              <w:t>1</w:t>
            </w:r>
            <w:r w:rsidRPr="00034962">
              <w:rPr>
                <w:vertAlign w:val="superscript"/>
              </w:rPr>
              <w:t>st</w:t>
            </w:r>
          </w:p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9B2236" w14:textId="709D501D" w:rsidR="00A203B8" w:rsidRDefault="00034962" w:rsidP="00A203B8">
            <w:r w:rsidRPr="00034962">
              <w:t>Happy New Year</w:t>
            </w:r>
          </w:p>
        </w:tc>
      </w:tr>
      <w:tr w:rsidR="00A203B8" w14:paraId="36669D83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29568577" w14:textId="77777777" w:rsidR="00A203B8" w:rsidRDefault="00A203B8" w:rsidP="00A203B8"/>
        </w:tc>
        <w:tc>
          <w:tcPr>
            <w:tcW w:w="2378" w:type="dxa"/>
            <w:vMerge/>
          </w:tcPr>
          <w:p w14:paraId="774AE11F" w14:textId="77777777" w:rsidR="00A203B8" w:rsidRPr="00A93D4E" w:rsidRDefault="00A203B8" w:rsidP="00A203B8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EAB59A0" w14:textId="42009330" w:rsidR="00A203B8" w:rsidRDefault="003634E6" w:rsidP="00A203B8">
            <w:r>
              <w:t>18</w:t>
            </w:r>
            <w:r w:rsidRPr="003634E6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A191E4" w14:textId="52D23422" w:rsidR="00A203B8" w:rsidRDefault="00034962" w:rsidP="00A203B8">
            <w:r w:rsidRPr="00034962">
              <w:t>Victoria’s Birthday</w:t>
            </w:r>
          </w:p>
        </w:tc>
      </w:tr>
      <w:tr w:rsidR="00A203B8" w14:paraId="5A3AB0FD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19B58196" w14:textId="77777777" w:rsidR="00A203B8" w:rsidRDefault="00A203B8" w:rsidP="003A157B"/>
        </w:tc>
        <w:tc>
          <w:tcPr>
            <w:tcW w:w="2378" w:type="dxa"/>
            <w:vMerge/>
          </w:tcPr>
          <w:p w14:paraId="6339068C" w14:textId="77777777" w:rsidR="00A203B8" w:rsidRPr="00A93D4E" w:rsidRDefault="00A203B8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BD0566" w14:textId="77777777" w:rsidR="00A203B8" w:rsidRDefault="00A203B8" w:rsidP="00C41720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3E6879" w14:textId="77777777" w:rsidR="00A203B8" w:rsidRDefault="00A203B8" w:rsidP="00C41720"/>
        </w:tc>
      </w:tr>
      <w:tr w:rsidR="00C41720" w14:paraId="761E9A5D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8A4BB3F" w14:textId="01B48731" w:rsidR="00C41720" w:rsidRPr="00F65B25" w:rsidRDefault="00034962" w:rsidP="00A203B8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2B0117E" w14:textId="6976AA94" w:rsidR="00C41720" w:rsidRPr="00F65B25" w:rsidRDefault="00034962" w:rsidP="00C41720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79BCBB1" w14:textId="0AD77DCE" w:rsidR="00C41720" w:rsidRPr="00F65B25" w:rsidRDefault="00034962" w:rsidP="00C41720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EE212A0" w14:textId="400266E9" w:rsidR="00C41720" w:rsidRPr="00F65B25" w:rsidRDefault="00034962" w:rsidP="00C41720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1F18659" w14:textId="5F8D19CA" w:rsidR="00C41720" w:rsidRPr="00F65B25" w:rsidRDefault="00034962" w:rsidP="00C41720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59BBF8D8" w14:textId="7023CD06" w:rsidR="00C41720" w:rsidRPr="00F65B25" w:rsidRDefault="00034962" w:rsidP="00C41720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1B4661B2" w14:textId="45F8E3AC" w:rsidR="00C41720" w:rsidRPr="00F65B25" w:rsidRDefault="00034962" w:rsidP="00C41720">
            <w:pPr>
              <w:pStyle w:val="DayoftheWeek"/>
            </w:pPr>
            <w:r>
              <w:t>SUN</w:t>
            </w:r>
          </w:p>
        </w:tc>
      </w:tr>
      <w:tr w:rsidR="00034962" w14:paraId="5B9A557B" w14:textId="77777777" w:rsidTr="009F4961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14E48A" w14:textId="09E4EA6C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903443" w14:textId="2E01FA24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31B5AC" w14:textId="3F9FCA81" w:rsidR="00034962" w:rsidRPr="00872CC6" w:rsidRDefault="00034962" w:rsidP="00034962">
            <w:r w:rsidRPr="005C687E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135E53" w14:textId="5C55DCD1" w:rsidR="00034962" w:rsidRPr="0086640B" w:rsidRDefault="00034962" w:rsidP="00034962">
            <w:r w:rsidRPr="005C687E">
              <w:t>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168400" w14:textId="0F95CA11" w:rsidR="00034962" w:rsidRPr="0086640B" w:rsidRDefault="00034962" w:rsidP="00034962">
            <w:r w:rsidRPr="005C687E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D2B291" w14:textId="3E903544" w:rsidR="00034962" w:rsidRPr="0047728E" w:rsidRDefault="00034962" w:rsidP="00034962">
            <w:pPr>
              <w:pStyle w:val="Weekend"/>
            </w:pPr>
            <w:r w:rsidRPr="005C687E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21931DA" w14:textId="0156999E" w:rsidR="00034962" w:rsidRPr="0047728E" w:rsidRDefault="00034962" w:rsidP="00034962">
            <w:pPr>
              <w:pStyle w:val="Weekend"/>
            </w:pPr>
            <w:r w:rsidRPr="005C687E">
              <w:t>5</w:t>
            </w:r>
          </w:p>
        </w:tc>
      </w:tr>
      <w:tr w:rsidR="009F4961" w14:paraId="3C223EC9" w14:textId="77777777" w:rsidTr="009F4961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CE2EFE" w14:textId="38B279B0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EDA1E9" w14:textId="36DE56CF" w:rsidR="00C41720" w:rsidRPr="00872CC6" w:rsidRDefault="00C41720" w:rsidP="00A203B8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69471A" w14:textId="7519432A" w:rsidR="00C41720" w:rsidRPr="00872CC6" w:rsidRDefault="00034962" w:rsidP="003A157B">
            <w:pPr>
              <w:rPr>
                <w:color w:val="262626" w:themeColor="text1" w:themeTint="D9"/>
              </w:rPr>
            </w:pPr>
            <w:r w:rsidRPr="00034962">
              <w:rPr>
                <w:color w:val="262626" w:themeColor="text1" w:themeTint="D9"/>
              </w:rPr>
              <w:t>Happy New Year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D99A05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F68909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F3E23A" w14:textId="77777777" w:rsidR="00C41720" w:rsidRPr="0047728E" w:rsidRDefault="00C41720" w:rsidP="0047728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F3AC19B" w14:textId="0D975303" w:rsidR="00C41720" w:rsidRPr="0047728E" w:rsidRDefault="00C41720" w:rsidP="0047728E">
            <w:pPr>
              <w:pStyle w:val="Weekend"/>
            </w:pPr>
          </w:p>
        </w:tc>
      </w:tr>
      <w:tr w:rsidR="00034962" w14:paraId="549B3357" w14:textId="77777777" w:rsidTr="009F4961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CF7905" w14:textId="12992E3D" w:rsidR="00034962" w:rsidRPr="0086640B" w:rsidRDefault="00034962" w:rsidP="00034962">
            <w:r w:rsidRPr="0098182B"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6259AF" w14:textId="32D4DC6A" w:rsidR="00034962" w:rsidRPr="0086640B" w:rsidRDefault="00034962" w:rsidP="00034962">
            <w:r w:rsidRPr="0098182B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175023" w14:textId="6A8C60AF" w:rsidR="00034962" w:rsidRPr="0086640B" w:rsidRDefault="00034962" w:rsidP="00034962">
            <w:r w:rsidRPr="0098182B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6A2614" w14:textId="3514A32F" w:rsidR="00034962" w:rsidRPr="0086640B" w:rsidRDefault="00034962" w:rsidP="00034962">
            <w:r w:rsidRPr="0098182B">
              <w:t>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43C587" w14:textId="68C77477" w:rsidR="00034962" w:rsidRPr="0086640B" w:rsidRDefault="00034962" w:rsidP="00034962">
            <w:r w:rsidRPr="0098182B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D940C" w14:textId="19863080" w:rsidR="00034962" w:rsidRPr="0047728E" w:rsidRDefault="00034962" w:rsidP="00034962">
            <w:pPr>
              <w:pStyle w:val="Weekend"/>
            </w:pPr>
            <w:r w:rsidRPr="0098182B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7257F8D" w14:textId="1E3AA703" w:rsidR="00034962" w:rsidRPr="0047728E" w:rsidRDefault="00034962" w:rsidP="00034962">
            <w:pPr>
              <w:pStyle w:val="Weekend"/>
            </w:pPr>
            <w:r w:rsidRPr="0098182B">
              <w:t>12</w:t>
            </w:r>
          </w:p>
        </w:tc>
      </w:tr>
      <w:tr w:rsidR="00034962" w14:paraId="6F97FAF0" w14:textId="77777777" w:rsidTr="009F4961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0D78C1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DE706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8A4B7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7F368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5CC33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BB23AC" w14:textId="77777777" w:rsidR="00034962" w:rsidRPr="0047728E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6546AF5" w14:textId="77777777" w:rsidR="00034962" w:rsidRPr="0047728E" w:rsidRDefault="00034962" w:rsidP="00034962">
            <w:pPr>
              <w:pStyle w:val="Weekend"/>
            </w:pPr>
          </w:p>
        </w:tc>
      </w:tr>
      <w:tr w:rsidR="00034962" w14:paraId="40FF44EA" w14:textId="77777777" w:rsidTr="009F4961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82C366" w14:textId="04A63C32" w:rsidR="00034962" w:rsidRPr="0086640B" w:rsidRDefault="00034962" w:rsidP="00034962">
            <w:r w:rsidRPr="0098182B"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8EDD6C" w14:textId="1797B6F9" w:rsidR="00034962" w:rsidRPr="0086640B" w:rsidRDefault="00034962" w:rsidP="00034962">
            <w:r w:rsidRPr="0098182B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D14901" w14:textId="3E0F740B" w:rsidR="00034962" w:rsidRPr="0086640B" w:rsidRDefault="00034962" w:rsidP="00034962">
            <w:r w:rsidRPr="0098182B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EAA43A" w14:textId="4475E166" w:rsidR="00034962" w:rsidRPr="0086640B" w:rsidRDefault="00034962" w:rsidP="00034962">
            <w:r w:rsidRPr="0098182B">
              <w:t>1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AAF805" w14:textId="46E7B3D5" w:rsidR="00034962" w:rsidRPr="0086640B" w:rsidRDefault="00034962" w:rsidP="00034962">
            <w:r w:rsidRPr="0098182B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F9C570" w14:textId="65536CEA" w:rsidR="00034962" w:rsidRPr="0047728E" w:rsidRDefault="00034962" w:rsidP="00034962">
            <w:pPr>
              <w:pStyle w:val="Weekend"/>
            </w:pPr>
            <w:r w:rsidRPr="0098182B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3182990" w14:textId="5375CE85" w:rsidR="00034962" w:rsidRPr="0047728E" w:rsidRDefault="00034962" w:rsidP="00034962">
            <w:pPr>
              <w:pStyle w:val="Weekend"/>
            </w:pPr>
            <w:r w:rsidRPr="0098182B">
              <w:t>19</w:t>
            </w:r>
          </w:p>
        </w:tc>
      </w:tr>
      <w:tr w:rsidR="009F4961" w14:paraId="4CAFBA91" w14:textId="77777777" w:rsidTr="009F4961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03A96A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870A45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A1CCD5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3C0A6E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68EBF6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311993" w14:textId="57257152" w:rsidR="00C41720" w:rsidRPr="0047728E" w:rsidRDefault="00034962" w:rsidP="0047728E">
            <w:pPr>
              <w:pStyle w:val="Weekend"/>
            </w:pPr>
            <w:r w:rsidRPr="00034962">
              <w:t>Victoria’s Birthday, but plenty of cake!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4AF1B1C" w14:textId="5098BE9E" w:rsidR="00C41720" w:rsidRPr="0047728E" w:rsidRDefault="00C41720" w:rsidP="0047728E">
            <w:pPr>
              <w:pStyle w:val="Weekend"/>
            </w:pPr>
          </w:p>
        </w:tc>
      </w:tr>
      <w:tr w:rsidR="00034962" w14:paraId="439EC4BE" w14:textId="77777777" w:rsidTr="009F4961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952BC3" w14:textId="27FEB80F" w:rsidR="00034962" w:rsidRPr="0086640B" w:rsidRDefault="00034962" w:rsidP="00034962">
            <w:r w:rsidRPr="00A81187"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BC9E92" w14:textId="663262D1" w:rsidR="00034962" w:rsidRPr="0086640B" w:rsidRDefault="00034962" w:rsidP="00034962">
            <w:r w:rsidRPr="00A81187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1C32DC" w14:textId="19DF1B14" w:rsidR="00034962" w:rsidRPr="0086640B" w:rsidRDefault="00034962" w:rsidP="00034962">
            <w:r w:rsidRPr="00A81187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D80A5F" w14:textId="74C53541" w:rsidR="00034962" w:rsidRPr="0086640B" w:rsidRDefault="00034962" w:rsidP="00034962">
            <w:r w:rsidRPr="00A81187">
              <w:t>2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12C04B" w14:textId="24FE6378" w:rsidR="00034962" w:rsidRPr="0086640B" w:rsidRDefault="00034962" w:rsidP="00034962">
            <w:r w:rsidRPr="00A81187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67D8BD" w14:textId="3B15F14E" w:rsidR="00034962" w:rsidRPr="0047728E" w:rsidRDefault="00034962" w:rsidP="00034962">
            <w:pPr>
              <w:pStyle w:val="Weekend"/>
            </w:pPr>
            <w:r w:rsidRPr="00A81187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FF275D1" w14:textId="7EFCBB5E" w:rsidR="00034962" w:rsidRPr="0047728E" w:rsidRDefault="00034962" w:rsidP="00034962">
            <w:pPr>
              <w:pStyle w:val="Weekend"/>
            </w:pPr>
            <w:r w:rsidRPr="00A81187">
              <w:t>26</w:t>
            </w:r>
          </w:p>
        </w:tc>
      </w:tr>
      <w:tr w:rsidR="00034962" w14:paraId="61EDB7EB" w14:textId="77777777" w:rsidTr="009F4961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EE8391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3A23A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76663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3BBCF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CE4FE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DB9BB8" w14:textId="77777777" w:rsidR="00034962" w:rsidRPr="0047728E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1F1BD07" w14:textId="77777777" w:rsidR="00034962" w:rsidRPr="0047728E" w:rsidRDefault="00034962" w:rsidP="00034962">
            <w:pPr>
              <w:pStyle w:val="Weekend"/>
            </w:pPr>
          </w:p>
        </w:tc>
      </w:tr>
      <w:tr w:rsidR="00034962" w14:paraId="27E33163" w14:textId="77777777" w:rsidTr="009F4961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B58E4E" w14:textId="48A4C02A" w:rsidR="00034962" w:rsidRPr="0086640B" w:rsidRDefault="00034962" w:rsidP="00034962">
            <w:r w:rsidRPr="00A81187"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2141AC" w14:textId="32F9E920" w:rsidR="00034962" w:rsidRPr="0086640B" w:rsidRDefault="00034962" w:rsidP="00034962">
            <w:r w:rsidRPr="00A81187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E1165D" w14:textId="6DE94166" w:rsidR="00034962" w:rsidRPr="0086640B" w:rsidRDefault="00034962" w:rsidP="00034962">
            <w:r w:rsidRPr="00A81187"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23AE12" w14:textId="287EDCF8" w:rsidR="00034962" w:rsidRPr="0086640B" w:rsidRDefault="00034962" w:rsidP="00034962">
            <w:r w:rsidRPr="00A81187">
              <w:t>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D9E2E6" w14:textId="25EFD3C3" w:rsidR="00034962" w:rsidRPr="0086640B" w:rsidRDefault="00034962" w:rsidP="00034962">
            <w:r w:rsidRPr="00A81187">
              <w:t>3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E25CDB" w14:textId="7F97E75F" w:rsidR="00034962" w:rsidRPr="0047728E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2112C74" w14:textId="01941BCE" w:rsidR="00034962" w:rsidRPr="0047728E" w:rsidRDefault="00034962" w:rsidP="00034962">
            <w:pPr>
              <w:pStyle w:val="Weekend"/>
            </w:pPr>
          </w:p>
        </w:tc>
      </w:tr>
      <w:tr w:rsidR="009F4961" w14:paraId="3680C312" w14:textId="77777777" w:rsidTr="009F4961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EA753C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A06992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FED9A8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0F725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461C9D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C46229" w14:textId="77777777" w:rsidR="00C41720" w:rsidRPr="0047728E" w:rsidRDefault="00C41720" w:rsidP="0047728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0F6C8C4" w14:textId="77777777" w:rsidR="00C41720" w:rsidRPr="0047728E" w:rsidRDefault="00C41720" w:rsidP="0047728E">
            <w:pPr>
              <w:pStyle w:val="Weekend"/>
            </w:pPr>
          </w:p>
        </w:tc>
      </w:tr>
      <w:tr w:rsidR="009F4961" w14:paraId="76F1D569" w14:textId="77777777" w:rsidTr="009F4961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C86867" w14:textId="29FB5DB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59E940" w14:textId="2B4711F2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55E7B5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A6F214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A1D5B1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8F9469" w14:textId="77777777" w:rsidR="00C41720" w:rsidRPr="0047728E" w:rsidRDefault="00C41720" w:rsidP="0047728E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63D40F6" w14:textId="77777777" w:rsidR="00C41720" w:rsidRPr="0047728E" w:rsidRDefault="00C41720" w:rsidP="0047728E">
            <w:pPr>
              <w:pStyle w:val="Weekend"/>
            </w:pPr>
          </w:p>
        </w:tc>
      </w:tr>
      <w:tr w:rsidR="009F4961" w14:paraId="50A4DE17" w14:textId="77777777" w:rsidTr="009F4961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951841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D039E0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490C10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607271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132E79" w14:textId="77777777" w:rsidR="00C41720" w:rsidRPr="00872CC6" w:rsidRDefault="00C41720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EA8E21" w14:textId="77777777" w:rsidR="00C41720" w:rsidRPr="0047728E" w:rsidRDefault="00C41720" w:rsidP="0047728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A5B6E57" w14:textId="77777777" w:rsidR="00C41720" w:rsidRPr="0047728E" w:rsidRDefault="00C41720" w:rsidP="0047728E">
            <w:pPr>
              <w:pStyle w:val="Weekend"/>
            </w:pPr>
          </w:p>
        </w:tc>
      </w:tr>
    </w:tbl>
    <w:p w14:paraId="1441B481" w14:textId="77777777" w:rsidR="00C41720" w:rsidRDefault="00C41720" w:rsidP="00C41720">
      <w:pPr>
        <w:pStyle w:val="ImagePlaceholder"/>
      </w:pPr>
    </w:p>
    <w:p w14:paraId="4D75D2A0" w14:textId="47CDEBDC" w:rsidR="000357C6" w:rsidRDefault="00B20F16" w:rsidP="00A21C0B">
      <w:r>
        <w:br w:type="page"/>
      </w:r>
    </w:p>
    <w:p w14:paraId="6A64DC4B" w14:textId="77777777" w:rsidR="00A203B8" w:rsidRDefault="00A203B8" w:rsidP="00A203B8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1" layoutInCell="1" allowOverlap="1" wp14:anchorId="73609268" wp14:editId="5ADD939E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2" name="Rectangle 5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79DB4" id="Rectangle 5" o:spid="_x0000_s1026" alt="Decorative" style="position:absolute;margin-left:0;margin-top:-17.3pt;width:11in;height:160.55pt;z-index:-25165516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A203B8" w14:paraId="51A51C66" w14:textId="77777777" w:rsidTr="003A157B">
        <w:trPr>
          <w:trHeight w:val="394"/>
        </w:trPr>
        <w:tc>
          <w:tcPr>
            <w:tcW w:w="2378" w:type="dxa"/>
          </w:tcPr>
          <w:p w14:paraId="3A64154B" w14:textId="77777777" w:rsidR="00A203B8" w:rsidRDefault="00A203B8" w:rsidP="003A157B"/>
        </w:tc>
        <w:tc>
          <w:tcPr>
            <w:tcW w:w="2378" w:type="dxa"/>
          </w:tcPr>
          <w:p w14:paraId="2C91B53D" w14:textId="77777777" w:rsidR="00A203B8" w:rsidRDefault="00A203B8" w:rsidP="003A157B"/>
        </w:tc>
        <w:tc>
          <w:tcPr>
            <w:tcW w:w="2378" w:type="dxa"/>
          </w:tcPr>
          <w:p w14:paraId="6CE2BA93" w14:textId="77777777" w:rsidR="00A203B8" w:rsidRDefault="00A203B8" w:rsidP="003A157B"/>
        </w:tc>
        <w:tc>
          <w:tcPr>
            <w:tcW w:w="7842" w:type="dxa"/>
            <w:gridSpan w:val="5"/>
            <w:vAlign w:val="center"/>
          </w:tcPr>
          <w:p w14:paraId="511C9C4D" w14:textId="3E09B794" w:rsidR="00A203B8" w:rsidRDefault="00034962" w:rsidP="00A203B8">
            <w:r w:rsidRPr="00034962">
              <w:t>Highlights for February</w:t>
            </w:r>
          </w:p>
        </w:tc>
      </w:tr>
      <w:tr w:rsidR="00A203B8" w14:paraId="3D4440DA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463F5A82" w14:textId="42B0E1E0" w:rsidR="00A203B8" w:rsidRPr="000357C6" w:rsidRDefault="00A203B8" w:rsidP="003A157B">
            <w:pPr>
              <w:pStyle w:val="Month"/>
            </w:pPr>
            <w:r>
              <w:t>February</w:t>
            </w:r>
          </w:p>
        </w:tc>
        <w:tc>
          <w:tcPr>
            <w:tcW w:w="2378" w:type="dxa"/>
            <w:vMerge w:val="restart"/>
          </w:tcPr>
          <w:p w14:paraId="078004D2" w14:textId="195CA375" w:rsidR="00A203B8" w:rsidRPr="00872CC6" w:rsidRDefault="00034962" w:rsidP="003A157B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5545ACBA" w14:textId="53A93D9D" w:rsidR="00A203B8" w:rsidRDefault="00A203B8" w:rsidP="00A203B8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003D80" w14:textId="51D4F8A2" w:rsidR="00A203B8" w:rsidRDefault="00A203B8" w:rsidP="00A203B8"/>
        </w:tc>
      </w:tr>
      <w:tr w:rsidR="00A203B8" w14:paraId="3E5D0292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7E78ADA7" w14:textId="77777777" w:rsidR="00A203B8" w:rsidRDefault="00A203B8" w:rsidP="003A157B"/>
        </w:tc>
        <w:tc>
          <w:tcPr>
            <w:tcW w:w="2378" w:type="dxa"/>
            <w:vMerge/>
          </w:tcPr>
          <w:p w14:paraId="76AAE44A" w14:textId="77777777" w:rsidR="00A203B8" w:rsidRPr="00A93D4E" w:rsidRDefault="00A203B8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04D835" w14:textId="7A88C10D" w:rsidR="00A203B8" w:rsidRDefault="00A203B8" w:rsidP="00A203B8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E71D53" w14:textId="65BF766F" w:rsidR="00A203B8" w:rsidRDefault="00A203B8" w:rsidP="00A203B8"/>
        </w:tc>
      </w:tr>
      <w:tr w:rsidR="00A203B8" w14:paraId="4DCB767B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113879FA" w14:textId="77777777" w:rsidR="00A203B8" w:rsidRDefault="00A203B8" w:rsidP="003A157B"/>
        </w:tc>
        <w:tc>
          <w:tcPr>
            <w:tcW w:w="2378" w:type="dxa"/>
            <w:vMerge/>
          </w:tcPr>
          <w:p w14:paraId="3EAC249E" w14:textId="77777777" w:rsidR="00A203B8" w:rsidRPr="00A93D4E" w:rsidRDefault="00A203B8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058F19" w14:textId="77777777" w:rsidR="00A203B8" w:rsidRDefault="00A203B8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94F99C9" w14:textId="77777777" w:rsidR="00A203B8" w:rsidRDefault="00A203B8" w:rsidP="003A157B"/>
        </w:tc>
      </w:tr>
      <w:tr w:rsidR="00034962" w14:paraId="5F048ADC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18D2AF2" w14:textId="073B6FA6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FB54CB8" w14:textId="6A04268D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4D21A3" w14:textId="2D998734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F10282E" w14:textId="5FA9BC73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9E24EDD" w14:textId="20EC8646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9F8728A" w14:textId="5819E809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3B4EF472" w14:textId="71FA155B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034962" w14:paraId="741EAEF2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5004C5" w14:textId="77777777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D3D428" w14:textId="4260A449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7ECD29" w14:textId="74AF6545" w:rsidR="00034962" w:rsidRPr="00872CC6" w:rsidRDefault="00034962" w:rsidP="0003496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917470" w14:textId="25509725" w:rsidR="00034962" w:rsidRPr="0086640B" w:rsidRDefault="00034962" w:rsidP="00034962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CBEA9" w14:textId="1FC32682" w:rsidR="00034962" w:rsidRPr="0086640B" w:rsidRDefault="00034962" w:rsidP="00034962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9B284C" w14:textId="1BB0E305" w:rsidR="00034962" w:rsidRPr="008F078C" w:rsidRDefault="00034962" w:rsidP="00034962">
            <w:pPr>
              <w:pStyle w:val="Weekend"/>
            </w:pPr>
            <w:r w:rsidRPr="007E63C6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165A95A" w14:textId="22775A8C" w:rsidR="00034962" w:rsidRPr="008F078C" w:rsidRDefault="00034962" w:rsidP="00034962">
            <w:pPr>
              <w:pStyle w:val="Weekend"/>
            </w:pPr>
            <w:r w:rsidRPr="007E63C6">
              <w:t>2</w:t>
            </w:r>
          </w:p>
        </w:tc>
      </w:tr>
      <w:tr w:rsidR="00034962" w14:paraId="36FBFECD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2A5E2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6B72F5" w14:textId="458A587E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260AF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7F067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28A6C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92F111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536EBAC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59119CDA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6AC5BA" w14:textId="4BA77A04" w:rsidR="00034962" w:rsidRPr="0086640B" w:rsidRDefault="00034962" w:rsidP="00034962">
            <w:r w:rsidRPr="007E63C6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3066CF" w14:textId="7D927774" w:rsidR="00034962" w:rsidRPr="0086640B" w:rsidRDefault="00034962" w:rsidP="00034962">
            <w:r w:rsidRPr="007E63C6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E4DEF5" w14:textId="77E3A93C" w:rsidR="00034962" w:rsidRPr="0086640B" w:rsidRDefault="00034962" w:rsidP="00034962">
            <w:r w:rsidRPr="007E63C6"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4A029F" w14:textId="7F85684C" w:rsidR="00034962" w:rsidRPr="0086640B" w:rsidRDefault="00034962" w:rsidP="00034962">
            <w:r w:rsidRPr="007E63C6">
              <w:t>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534848" w14:textId="497402F6" w:rsidR="00034962" w:rsidRPr="0086640B" w:rsidRDefault="00034962" w:rsidP="00034962">
            <w:r w:rsidRPr="007E63C6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08C6AD" w14:textId="2D87684C" w:rsidR="00034962" w:rsidRPr="008F078C" w:rsidRDefault="00034962" w:rsidP="00034962">
            <w:pPr>
              <w:pStyle w:val="Weekend"/>
            </w:pPr>
            <w:r w:rsidRPr="007E63C6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4BAB07E" w14:textId="59106C9A" w:rsidR="00034962" w:rsidRPr="008F078C" w:rsidRDefault="00034962" w:rsidP="00034962">
            <w:pPr>
              <w:pStyle w:val="Weekend"/>
            </w:pPr>
            <w:r w:rsidRPr="007E63C6">
              <w:t>9</w:t>
            </w:r>
          </w:p>
        </w:tc>
      </w:tr>
      <w:tr w:rsidR="00034962" w14:paraId="480C53FD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BB313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5AB7B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4585B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27D92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3A4C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957C26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CC8A26F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637366FF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FEFEAF" w14:textId="6DEA16FB" w:rsidR="00034962" w:rsidRPr="0086640B" w:rsidRDefault="00034962" w:rsidP="00034962">
            <w:r w:rsidRPr="007E63C6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7D3706" w14:textId="0931F294" w:rsidR="00034962" w:rsidRPr="0086640B" w:rsidRDefault="00034962" w:rsidP="00034962">
            <w:r w:rsidRPr="007E63C6"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B4A489" w14:textId="487F0CEA" w:rsidR="00034962" w:rsidRPr="0086640B" w:rsidRDefault="00034962" w:rsidP="00034962">
            <w:r w:rsidRPr="007E63C6">
              <w:t>1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192749" w14:textId="423BB808" w:rsidR="00034962" w:rsidRPr="0086640B" w:rsidRDefault="00034962" w:rsidP="00034962">
            <w:r w:rsidRPr="007E63C6">
              <w:t>1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04FDC1" w14:textId="65FAD738" w:rsidR="00034962" w:rsidRPr="0086640B" w:rsidRDefault="00034962" w:rsidP="00034962">
            <w:r w:rsidRPr="007E63C6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878DB0" w14:textId="47847107" w:rsidR="00034962" w:rsidRPr="008F078C" w:rsidRDefault="00034962" w:rsidP="00034962">
            <w:pPr>
              <w:pStyle w:val="Weekend"/>
            </w:pPr>
            <w:r w:rsidRPr="007E63C6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C5351BC" w14:textId="3B9EF4D2" w:rsidR="00034962" w:rsidRPr="008F078C" w:rsidRDefault="00034962" w:rsidP="00034962">
            <w:pPr>
              <w:pStyle w:val="Weekend"/>
            </w:pPr>
            <w:r w:rsidRPr="007E63C6">
              <w:t>16</w:t>
            </w:r>
          </w:p>
        </w:tc>
      </w:tr>
      <w:tr w:rsidR="00034962" w14:paraId="4CBB4921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432C5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08C81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0126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0019A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E4A96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42D14B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4640908" w14:textId="463E53E1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5783DA89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F14CEE" w14:textId="40E228D9" w:rsidR="00034962" w:rsidRPr="0086640B" w:rsidRDefault="00034962" w:rsidP="00034962">
            <w:r w:rsidRPr="007E63C6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212D6A" w14:textId="7505E4CE" w:rsidR="00034962" w:rsidRPr="0086640B" w:rsidRDefault="00034962" w:rsidP="00034962">
            <w:r w:rsidRPr="007E63C6"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D80504" w14:textId="50DEDCE7" w:rsidR="00034962" w:rsidRPr="0086640B" w:rsidRDefault="00034962" w:rsidP="00034962">
            <w:r w:rsidRPr="007E63C6">
              <w:t>1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452533" w14:textId="34B7C149" w:rsidR="00034962" w:rsidRPr="0086640B" w:rsidRDefault="00034962" w:rsidP="00034962">
            <w:r w:rsidRPr="007E63C6">
              <w:t>2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B0D896" w14:textId="04A466F2" w:rsidR="00034962" w:rsidRPr="0086640B" w:rsidRDefault="00034962" w:rsidP="00034962">
            <w:r w:rsidRPr="007E63C6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71E223" w14:textId="60840CE5" w:rsidR="00034962" w:rsidRPr="008F078C" w:rsidRDefault="00034962" w:rsidP="00034962">
            <w:pPr>
              <w:pStyle w:val="Weekend"/>
            </w:pPr>
            <w:r w:rsidRPr="007E63C6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1FD2511" w14:textId="33D152F1" w:rsidR="00034962" w:rsidRPr="008F078C" w:rsidRDefault="00034962" w:rsidP="00034962">
            <w:pPr>
              <w:pStyle w:val="Weekend"/>
            </w:pPr>
            <w:r w:rsidRPr="007E63C6">
              <w:t>23</w:t>
            </w:r>
          </w:p>
        </w:tc>
      </w:tr>
      <w:tr w:rsidR="00034962" w14:paraId="6AD28E70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63A00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FFC3E1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0A483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80FF4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CF3C5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498EE5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4FBCC1F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48E08835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AF3BFA" w14:textId="2630F97D" w:rsidR="00034962" w:rsidRPr="0086640B" w:rsidRDefault="00034962" w:rsidP="00034962">
            <w:r w:rsidRPr="007E63C6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9C9ED8" w14:textId="0B531A3C" w:rsidR="00034962" w:rsidRPr="0086640B" w:rsidRDefault="00034962" w:rsidP="00034962">
            <w:r w:rsidRPr="007E63C6"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8680B6" w14:textId="4D799411" w:rsidR="00034962" w:rsidRPr="0086640B" w:rsidRDefault="00034962" w:rsidP="00034962">
            <w:r w:rsidRPr="007E63C6">
              <w:t>2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04A175" w14:textId="3EE6C612" w:rsidR="00034962" w:rsidRPr="0086640B" w:rsidRDefault="00034962" w:rsidP="00034962">
            <w:r w:rsidRPr="007E63C6">
              <w:t>2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B2C917" w14:textId="364968FF" w:rsidR="00034962" w:rsidRPr="0086640B" w:rsidRDefault="00034962" w:rsidP="00034962">
            <w:r w:rsidRPr="007E63C6">
              <w:t>2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D94B0D" w14:textId="156B1149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D2112F2" w14:textId="3A02B874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A203B8" w14:paraId="77D30B49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D63F3B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449C70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326502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59BBFF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8DD6F1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7BA2F5" w14:textId="77777777" w:rsidR="00A203B8" w:rsidRPr="008F078C" w:rsidRDefault="00A203B8" w:rsidP="003A157B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4276ED1" w14:textId="77777777" w:rsidR="00A203B8" w:rsidRPr="008F078C" w:rsidRDefault="00A203B8" w:rsidP="003A157B">
            <w:pPr>
              <w:rPr>
                <w:color w:val="60A489" w:themeColor="accent5" w:themeShade="BF"/>
              </w:rPr>
            </w:pPr>
          </w:p>
        </w:tc>
      </w:tr>
      <w:tr w:rsidR="00A203B8" w14:paraId="076D4273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64D4AB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3FACB8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D1C76A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DC0CAA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DEC9D3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F16510" w14:textId="77777777" w:rsidR="00A203B8" w:rsidRPr="00004954" w:rsidRDefault="00A203B8" w:rsidP="003A157B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CBF069B" w14:textId="77777777" w:rsidR="00A203B8" w:rsidRPr="00004954" w:rsidRDefault="00A203B8" w:rsidP="003A157B">
            <w:pPr>
              <w:rPr>
                <w:color w:val="60A489" w:themeColor="accent5" w:themeShade="BF"/>
              </w:rPr>
            </w:pPr>
          </w:p>
        </w:tc>
      </w:tr>
      <w:tr w:rsidR="00A203B8" w14:paraId="443B0584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9AFCF7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E73246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807728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67F733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325D0" w14:textId="77777777" w:rsidR="00A203B8" w:rsidRPr="00872CC6" w:rsidRDefault="00A203B8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4E5E93" w14:textId="77777777" w:rsidR="00A203B8" w:rsidRPr="008F078C" w:rsidRDefault="00A203B8" w:rsidP="003A157B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28F0838" w14:textId="77777777" w:rsidR="00A203B8" w:rsidRPr="008F078C" w:rsidRDefault="00A203B8" w:rsidP="003A157B">
            <w:pPr>
              <w:rPr>
                <w:color w:val="60A489" w:themeColor="accent5" w:themeShade="BF"/>
              </w:rPr>
            </w:pPr>
          </w:p>
        </w:tc>
      </w:tr>
    </w:tbl>
    <w:p w14:paraId="274F6323" w14:textId="77777777" w:rsidR="00A203B8" w:rsidRDefault="00A203B8" w:rsidP="00A203B8">
      <w:pPr>
        <w:pStyle w:val="ImagePlaceholder"/>
      </w:pPr>
    </w:p>
    <w:p w14:paraId="3B87D156" w14:textId="051CF8FB" w:rsidR="003A157B" w:rsidRDefault="00A203B8" w:rsidP="003A157B">
      <w:r>
        <w:br w:type="page"/>
      </w:r>
    </w:p>
    <w:p w14:paraId="6476B252" w14:textId="77777777" w:rsidR="003A157B" w:rsidRDefault="003A157B" w:rsidP="003A157B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1" layoutInCell="1" allowOverlap="1" wp14:anchorId="71DEEF30" wp14:editId="108AF834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4" name="Rectangle 5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590F29" id="Rectangle 5" o:spid="_x0000_s1026" alt="Decorative" style="position:absolute;margin-left:0;margin-top:-17.3pt;width:11in;height:160.55pt;z-index:-25165312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3A157B" w14:paraId="0F559628" w14:textId="77777777" w:rsidTr="003A157B">
        <w:trPr>
          <w:trHeight w:val="394"/>
        </w:trPr>
        <w:tc>
          <w:tcPr>
            <w:tcW w:w="2378" w:type="dxa"/>
          </w:tcPr>
          <w:p w14:paraId="38A3EB13" w14:textId="77777777" w:rsidR="003A157B" w:rsidRDefault="003A157B" w:rsidP="003A157B"/>
        </w:tc>
        <w:tc>
          <w:tcPr>
            <w:tcW w:w="2378" w:type="dxa"/>
          </w:tcPr>
          <w:p w14:paraId="037E1857" w14:textId="77777777" w:rsidR="003A157B" w:rsidRDefault="003A157B" w:rsidP="003A157B"/>
        </w:tc>
        <w:tc>
          <w:tcPr>
            <w:tcW w:w="2378" w:type="dxa"/>
          </w:tcPr>
          <w:p w14:paraId="17786C51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01E02770" w14:textId="0B7B6DCD" w:rsidR="003A157B" w:rsidRDefault="00034962" w:rsidP="003A157B">
            <w:r w:rsidRPr="00034962">
              <w:t>Highlights for March</w:t>
            </w:r>
          </w:p>
        </w:tc>
      </w:tr>
      <w:tr w:rsidR="003A157B" w14:paraId="00CD6961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616E454A" w14:textId="6008DD62" w:rsidR="003A157B" w:rsidRPr="000357C6" w:rsidRDefault="003A157B" w:rsidP="003A157B">
            <w:pPr>
              <w:pStyle w:val="Month"/>
            </w:pPr>
            <w:r>
              <w:t>March</w:t>
            </w:r>
          </w:p>
        </w:tc>
        <w:tc>
          <w:tcPr>
            <w:tcW w:w="2378" w:type="dxa"/>
            <w:vMerge w:val="restart"/>
          </w:tcPr>
          <w:p w14:paraId="5E6500AC" w14:textId="5FDA1822" w:rsidR="003A157B" w:rsidRPr="00872CC6" w:rsidRDefault="00034962" w:rsidP="003A157B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63D7A9B0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95B1A8" w14:textId="77777777" w:rsidR="003A157B" w:rsidRDefault="003A157B" w:rsidP="003A157B"/>
        </w:tc>
      </w:tr>
      <w:tr w:rsidR="003A157B" w14:paraId="1856A9E0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63505E91" w14:textId="77777777" w:rsidR="003A157B" w:rsidRDefault="003A157B" w:rsidP="003A157B"/>
        </w:tc>
        <w:tc>
          <w:tcPr>
            <w:tcW w:w="2378" w:type="dxa"/>
            <w:vMerge/>
          </w:tcPr>
          <w:p w14:paraId="1D48C096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110C9E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1DBFE0" w14:textId="77777777" w:rsidR="003A157B" w:rsidRDefault="003A157B" w:rsidP="003A157B"/>
        </w:tc>
      </w:tr>
      <w:tr w:rsidR="003A157B" w14:paraId="1BCE8074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4FBFC460" w14:textId="77777777" w:rsidR="003A157B" w:rsidRDefault="003A157B" w:rsidP="003A157B"/>
        </w:tc>
        <w:tc>
          <w:tcPr>
            <w:tcW w:w="2378" w:type="dxa"/>
            <w:vMerge/>
          </w:tcPr>
          <w:p w14:paraId="0ADD7417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BB4855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D2C4A3" w14:textId="77777777" w:rsidR="003A157B" w:rsidRDefault="003A157B" w:rsidP="003A157B"/>
        </w:tc>
      </w:tr>
      <w:tr w:rsidR="00034962" w14:paraId="53456D74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C229072" w14:textId="7CAD167E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50C48FF" w14:textId="47E13089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3592179" w14:textId="6BEEB393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65F9B1" w14:textId="2AF2B61A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C28FA3B" w14:textId="1B515AEA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5B1477E2" w14:textId="3E7DFB35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3B47F9C2" w14:textId="5D21FD1C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034962" w14:paraId="65BE9B7C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84DD26" w14:textId="77777777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24C4C2" w14:textId="77777777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9D2B08" w14:textId="77777777" w:rsidR="00034962" w:rsidRPr="00872CC6" w:rsidRDefault="00034962" w:rsidP="0003496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88A29B" w14:textId="4BA7D700" w:rsidR="00034962" w:rsidRPr="0086640B" w:rsidRDefault="00034962" w:rsidP="00034962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D2DFD5" w14:textId="6776DAC8" w:rsidR="00034962" w:rsidRPr="0086640B" w:rsidRDefault="00034962" w:rsidP="00034962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1F22E" w14:textId="7B44B272" w:rsidR="00034962" w:rsidRPr="008F078C" w:rsidRDefault="00034962" w:rsidP="00034962">
            <w:pPr>
              <w:pStyle w:val="Weekend"/>
            </w:pPr>
            <w:r w:rsidRPr="00403268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91495AB" w14:textId="38B55727" w:rsidR="00034962" w:rsidRPr="008F078C" w:rsidRDefault="00034962" w:rsidP="00034962">
            <w:pPr>
              <w:pStyle w:val="Weekend"/>
            </w:pPr>
            <w:r w:rsidRPr="00403268">
              <w:t>2</w:t>
            </w:r>
          </w:p>
        </w:tc>
      </w:tr>
      <w:tr w:rsidR="00034962" w14:paraId="00007B9D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5FC02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5ABB41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CEA3D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6FAF1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9DE71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B74B6C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2D567EA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2B822F49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92F666" w14:textId="04FD58A4" w:rsidR="00034962" w:rsidRPr="0086640B" w:rsidRDefault="00034962" w:rsidP="00034962">
            <w:r w:rsidRPr="00403268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038204" w14:textId="1AB2C888" w:rsidR="00034962" w:rsidRPr="0086640B" w:rsidRDefault="00034962" w:rsidP="00034962">
            <w:r w:rsidRPr="00403268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9FCEB5" w14:textId="0C7C8CE8" w:rsidR="00034962" w:rsidRPr="0086640B" w:rsidRDefault="00034962" w:rsidP="00034962">
            <w:r w:rsidRPr="00403268"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C9EE50" w14:textId="3A1E8355" w:rsidR="00034962" w:rsidRPr="0086640B" w:rsidRDefault="00034962" w:rsidP="00034962">
            <w:r w:rsidRPr="00403268">
              <w:t>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C856F1" w14:textId="25D3D879" w:rsidR="00034962" w:rsidRPr="0086640B" w:rsidRDefault="00034962" w:rsidP="00034962">
            <w:r w:rsidRPr="00403268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BC3A42" w14:textId="4F53181A" w:rsidR="00034962" w:rsidRPr="008F078C" w:rsidRDefault="00034962" w:rsidP="00034962">
            <w:pPr>
              <w:pStyle w:val="Weekend"/>
            </w:pPr>
            <w:r w:rsidRPr="00403268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913E699" w14:textId="75CA99B2" w:rsidR="00034962" w:rsidRPr="008F078C" w:rsidRDefault="00034962" w:rsidP="00034962">
            <w:pPr>
              <w:pStyle w:val="Weekend"/>
            </w:pPr>
            <w:r w:rsidRPr="00403268">
              <w:t>9</w:t>
            </w:r>
          </w:p>
        </w:tc>
      </w:tr>
      <w:tr w:rsidR="00034962" w14:paraId="0DCBC08D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5CC3B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CDD05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BDCF8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E490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D552C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D4D0FE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462650F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05B269FD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A69B5E" w14:textId="12A80D81" w:rsidR="00034962" w:rsidRPr="0086640B" w:rsidRDefault="00034962" w:rsidP="00034962">
            <w:r w:rsidRPr="00403268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A33D30" w14:textId="225DEDEF" w:rsidR="00034962" w:rsidRPr="0086640B" w:rsidRDefault="00034962" w:rsidP="00034962">
            <w:r w:rsidRPr="00403268"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6F44AF" w14:textId="584D0A85" w:rsidR="00034962" w:rsidRPr="0086640B" w:rsidRDefault="00034962" w:rsidP="00034962">
            <w:r w:rsidRPr="00403268">
              <w:t>1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AADD4A" w14:textId="0033BF11" w:rsidR="00034962" w:rsidRPr="0086640B" w:rsidRDefault="00034962" w:rsidP="00034962">
            <w:r w:rsidRPr="00403268">
              <w:t>1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F8596A" w14:textId="1131EC65" w:rsidR="00034962" w:rsidRPr="0086640B" w:rsidRDefault="00034962" w:rsidP="00034962">
            <w:r w:rsidRPr="00403268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8B292E" w14:textId="07CF315D" w:rsidR="00034962" w:rsidRPr="008F078C" w:rsidRDefault="00034962" w:rsidP="00034962">
            <w:pPr>
              <w:pStyle w:val="Weekend"/>
            </w:pPr>
            <w:r w:rsidRPr="00403268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6B76BE1" w14:textId="0E945A3E" w:rsidR="00034962" w:rsidRPr="008F078C" w:rsidRDefault="00034962" w:rsidP="00034962">
            <w:pPr>
              <w:pStyle w:val="Weekend"/>
            </w:pPr>
            <w:r w:rsidRPr="00403268">
              <w:t>16</w:t>
            </w:r>
          </w:p>
        </w:tc>
      </w:tr>
      <w:tr w:rsidR="00034962" w14:paraId="4511C37F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98BAD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43CEB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5D7CA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83BB0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ABDE5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7D18FA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1340E35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159DDA03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85BA79" w14:textId="538B4E9B" w:rsidR="00034962" w:rsidRPr="0086640B" w:rsidRDefault="00034962" w:rsidP="00034962">
            <w:r w:rsidRPr="00403268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4FA960" w14:textId="73951710" w:rsidR="00034962" w:rsidRPr="0086640B" w:rsidRDefault="00034962" w:rsidP="00034962">
            <w:r w:rsidRPr="00403268"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216D31" w14:textId="318362D8" w:rsidR="00034962" w:rsidRPr="0086640B" w:rsidRDefault="00034962" w:rsidP="00034962">
            <w:r w:rsidRPr="00403268">
              <w:t>1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66B5CF" w14:textId="2A5000CD" w:rsidR="00034962" w:rsidRPr="0086640B" w:rsidRDefault="00034962" w:rsidP="00034962">
            <w:r w:rsidRPr="00403268">
              <w:t>2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59AB34" w14:textId="37D6965A" w:rsidR="00034962" w:rsidRPr="0086640B" w:rsidRDefault="00034962" w:rsidP="00034962">
            <w:r w:rsidRPr="00403268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09BE0A" w14:textId="0851D8BC" w:rsidR="00034962" w:rsidRPr="008F078C" w:rsidRDefault="00034962" w:rsidP="00034962">
            <w:pPr>
              <w:pStyle w:val="Weekend"/>
            </w:pPr>
            <w:r w:rsidRPr="00403268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0CC386F" w14:textId="24DB4F7F" w:rsidR="00034962" w:rsidRPr="008F078C" w:rsidRDefault="00034962" w:rsidP="00034962">
            <w:pPr>
              <w:pStyle w:val="Weekend"/>
            </w:pPr>
            <w:r w:rsidRPr="00403268">
              <w:t>23</w:t>
            </w:r>
          </w:p>
        </w:tc>
      </w:tr>
      <w:tr w:rsidR="00034962" w14:paraId="7638A711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C156D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2D675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E1A03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CD09C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FC9A9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C36C65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2223ADB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61D8BBAB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6E2A44" w14:textId="75F42E93" w:rsidR="00034962" w:rsidRPr="0086640B" w:rsidRDefault="00034962" w:rsidP="00034962">
            <w:r w:rsidRPr="00403268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58639E" w14:textId="5DE65D05" w:rsidR="00034962" w:rsidRPr="0086640B" w:rsidRDefault="00034962" w:rsidP="00034962">
            <w:r w:rsidRPr="00403268"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F29A6A" w14:textId="22C7BF0B" w:rsidR="00034962" w:rsidRPr="0086640B" w:rsidRDefault="00034962" w:rsidP="00034962">
            <w:r w:rsidRPr="00403268">
              <w:t>2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1A8B47" w14:textId="59D60EF2" w:rsidR="00034962" w:rsidRPr="0086640B" w:rsidRDefault="00034962" w:rsidP="00034962">
            <w:r w:rsidRPr="00403268">
              <w:t>2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5E1A87" w14:textId="4A76DC1F" w:rsidR="00034962" w:rsidRPr="0086640B" w:rsidRDefault="00034962" w:rsidP="00034962">
            <w:r w:rsidRPr="00403268">
              <w:t>2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2C90ED" w14:textId="63D103F4" w:rsidR="00034962" w:rsidRPr="003A157B" w:rsidRDefault="00034962" w:rsidP="00034962">
            <w:pPr>
              <w:pStyle w:val="Weekend"/>
            </w:pPr>
            <w:r w:rsidRPr="00403268">
              <w:t>2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CC08C71" w14:textId="3FE71D6A" w:rsidR="00034962" w:rsidRPr="003A157B" w:rsidRDefault="00034962" w:rsidP="00034962">
            <w:pPr>
              <w:pStyle w:val="Weekend"/>
            </w:pPr>
            <w:r w:rsidRPr="00403268">
              <w:t>30</w:t>
            </w:r>
          </w:p>
        </w:tc>
      </w:tr>
      <w:tr w:rsidR="00034962" w14:paraId="4CBA008D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A4692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6416A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C5D1B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0A690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6B7FA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0CA88B" w14:textId="77777777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7AAC0F9" w14:textId="77777777" w:rsidR="00034962" w:rsidRPr="003A157B" w:rsidRDefault="00034962" w:rsidP="00034962">
            <w:pPr>
              <w:pStyle w:val="Weekend"/>
            </w:pPr>
          </w:p>
        </w:tc>
      </w:tr>
      <w:tr w:rsidR="00034962" w14:paraId="78DF97EA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B3F0E0" w14:textId="20603072" w:rsidR="00034962" w:rsidRPr="00872CC6" w:rsidRDefault="00034962" w:rsidP="00034962">
            <w:pPr>
              <w:rPr>
                <w:color w:val="262626" w:themeColor="text1" w:themeTint="D9"/>
              </w:rPr>
            </w:pPr>
            <w:r w:rsidRPr="00403268">
              <w:t>3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2C781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073B4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7B075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D54C9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E7978A" w14:textId="77777777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BAD77F3" w14:textId="77777777" w:rsidR="00034962" w:rsidRPr="003A157B" w:rsidRDefault="00034962" w:rsidP="00034962">
            <w:pPr>
              <w:pStyle w:val="Weekend"/>
            </w:pPr>
          </w:p>
        </w:tc>
      </w:tr>
      <w:tr w:rsidR="003A157B" w14:paraId="6A9A3F5F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3E8EA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9B2B0E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CF8DF5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85A9A1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C92CC1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C6A27C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55435A1" w14:textId="77777777" w:rsidR="003A157B" w:rsidRPr="003A157B" w:rsidRDefault="003A157B" w:rsidP="003A157B">
            <w:pPr>
              <w:pStyle w:val="Weekend"/>
            </w:pPr>
          </w:p>
        </w:tc>
      </w:tr>
    </w:tbl>
    <w:p w14:paraId="3A7E1034" w14:textId="77777777" w:rsidR="003A157B" w:rsidRDefault="003A157B" w:rsidP="003A157B">
      <w:pPr>
        <w:pStyle w:val="ImagePlaceholder"/>
      </w:pPr>
    </w:p>
    <w:p w14:paraId="733C52C3" w14:textId="4CA3EFE6" w:rsidR="003A157B" w:rsidRDefault="003A157B" w:rsidP="003A157B">
      <w:r>
        <w:br w:type="page"/>
      </w:r>
    </w:p>
    <w:p w14:paraId="6C3FF9E6" w14:textId="77777777" w:rsidR="003A157B" w:rsidRDefault="003A157B" w:rsidP="003A157B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1" layoutInCell="1" allowOverlap="1" wp14:anchorId="539020B9" wp14:editId="5B444A46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5" name="Rectangle 5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66CC3" id="Rectangle 5" o:spid="_x0000_s1026" alt="Decorative" style="position:absolute;margin-left:0;margin-top:-17.3pt;width:11in;height:160.55pt;z-index:-25165107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3A157B" w14:paraId="6ACC8910" w14:textId="77777777" w:rsidTr="003A157B">
        <w:trPr>
          <w:trHeight w:val="394"/>
        </w:trPr>
        <w:tc>
          <w:tcPr>
            <w:tcW w:w="2378" w:type="dxa"/>
          </w:tcPr>
          <w:p w14:paraId="6D62DE85" w14:textId="77777777" w:rsidR="003A157B" w:rsidRDefault="003A157B" w:rsidP="003A157B"/>
        </w:tc>
        <w:tc>
          <w:tcPr>
            <w:tcW w:w="2378" w:type="dxa"/>
          </w:tcPr>
          <w:p w14:paraId="04FF78CD" w14:textId="77777777" w:rsidR="003A157B" w:rsidRDefault="003A157B" w:rsidP="003A157B"/>
        </w:tc>
        <w:tc>
          <w:tcPr>
            <w:tcW w:w="2378" w:type="dxa"/>
          </w:tcPr>
          <w:p w14:paraId="57C9F3EA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799F2E9F" w14:textId="375F9EBC" w:rsidR="003A157B" w:rsidRDefault="00034962" w:rsidP="003A157B">
            <w:r w:rsidRPr="00034962">
              <w:t>Highlights for April</w:t>
            </w:r>
          </w:p>
        </w:tc>
      </w:tr>
      <w:tr w:rsidR="003A157B" w14:paraId="140D175F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43B31C07" w14:textId="560ADB85" w:rsidR="003A157B" w:rsidRPr="000357C6" w:rsidRDefault="003A157B" w:rsidP="003A157B">
            <w:pPr>
              <w:pStyle w:val="Month"/>
            </w:pPr>
            <w:r>
              <w:t>April</w:t>
            </w:r>
          </w:p>
        </w:tc>
        <w:tc>
          <w:tcPr>
            <w:tcW w:w="2378" w:type="dxa"/>
            <w:vMerge w:val="restart"/>
          </w:tcPr>
          <w:p w14:paraId="49472411" w14:textId="4D22D5CD" w:rsidR="003A157B" w:rsidRPr="00872CC6" w:rsidRDefault="00034962" w:rsidP="003A157B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493F6CC1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3BF405" w14:textId="77777777" w:rsidR="003A157B" w:rsidRDefault="003A157B" w:rsidP="003A157B"/>
        </w:tc>
      </w:tr>
      <w:tr w:rsidR="003A157B" w14:paraId="32F5DC59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554649CA" w14:textId="77777777" w:rsidR="003A157B" w:rsidRDefault="003A157B" w:rsidP="003A157B"/>
        </w:tc>
        <w:tc>
          <w:tcPr>
            <w:tcW w:w="2378" w:type="dxa"/>
            <w:vMerge/>
          </w:tcPr>
          <w:p w14:paraId="04899FA8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EBE9845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E4574C" w14:textId="77777777" w:rsidR="003A157B" w:rsidRDefault="003A157B" w:rsidP="003A157B"/>
        </w:tc>
      </w:tr>
      <w:tr w:rsidR="003A157B" w14:paraId="1BD9629B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1D12FEBA" w14:textId="77777777" w:rsidR="003A157B" w:rsidRDefault="003A157B" w:rsidP="003A157B"/>
        </w:tc>
        <w:tc>
          <w:tcPr>
            <w:tcW w:w="2378" w:type="dxa"/>
            <w:vMerge/>
          </w:tcPr>
          <w:p w14:paraId="7CC2E87A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5D9864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AC08C7" w14:textId="77777777" w:rsidR="003A157B" w:rsidRDefault="003A157B" w:rsidP="003A157B"/>
        </w:tc>
      </w:tr>
      <w:tr w:rsidR="00034962" w14:paraId="3CD24585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DA8A381" w14:textId="14B9B9AE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9958BD7" w14:textId="22D7AE52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9229A3D" w14:textId="13AE708C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F83D58E" w14:textId="44E682DC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FA44F53" w14:textId="0CD688FF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6D83F978" w14:textId="7D5B0F3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7B065405" w14:textId="7218183B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034962" w14:paraId="0ABA6474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C1C2F9" w14:textId="4A7E5BE2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61CB7C" w14:textId="13A9D4E4" w:rsidR="00034962" w:rsidRPr="0086640B" w:rsidRDefault="00034962" w:rsidP="00034962">
            <w:r w:rsidRPr="00D71831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C825A5" w14:textId="71A8F112" w:rsidR="00034962" w:rsidRPr="00872CC6" w:rsidRDefault="00034962" w:rsidP="00034962">
            <w:r w:rsidRPr="00D71831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58FD5C" w14:textId="06FE5A43" w:rsidR="00034962" w:rsidRPr="0086640B" w:rsidRDefault="00034962" w:rsidP="00034962">
            <w:r w:rsidRPr="00D71831">
              <w:t>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FCAB22" w14:textId="3F5B6E52" w:rsidR="00034962" w:rsidRPr="0086640B" w:rsidRDefault="00034962" w:rsidP="00034962">
            <w:r w:rsidRPr="00D71831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3E02BB" w14:textId="001EBFAA" w:rsidR="00034962" w:rsidRPr="008F078C" w:rsidRDefault="00034962" w:rsidP="00034962">
            <w:pPr>
              <w:pStyle w:val="Weekend"/>
            </w:pPr>
            <w:r w:rsidRPr="00D71831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1FB8F6E" w14:textId="6D64AF81" w:rsidR="00034962" w:rsidRPr="008F078C" w:rsidRDefault="00034962" w:rsidP="00034962">
            <w:pPr>
              <w:pStyle w:val="Weekend"/>
            </w:pPr>
            <w:r w:rsidRPr="00D71831">
              <w:t>6</w:t>
            </w:r>
          </w:p>
        </w:tc>
      </w:tr>
      <w:tr w:rsidR="00034962" w14:paraId="1AD1807E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AC626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48B07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A76A6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AAA83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04574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94AD43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4C7AA00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168594BB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3B27FA" w14:textId="0ADAFAE0" w:rsidR="00034962" w:rsidRPr="0086640B" w:rsidRDefault="00034962" w:rsidP="00034962">
            <w:r w:rsidRPr="00D71831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79A997" w14:textId="12DEB4FA" w:rsidR="00034962" w:rsidRPr="0086640B" w:rsidRDefault="00034962" w:rsidP="00034962">
            <w:r w:rsidRPr="00D71831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6BE4C9" w14:textId="7940C944" w:rsidR="00034962" w:rsidRPr="0086640B" w:rsidRDefault="00034962" w:rsidP="00034962">
            <w:r w:rsidRPr="00D71831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34F88A" w14:textId="617AC869" w:rsidR="00034962" w:rsidRPr="0086640B" w:rsidRDefault="00034962" w:rsidP="00034962">
            <w:r w:rsidRPr="00D71831">
              <w:t>1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2FBA58" w14:textId="1C933DC3" w:rsidR="00034962" w:rsidRPr="0086640B" w:rsidRDefault="00034962" w:rsidP="00034962">
            <w:r w:rsidRPr="00D71831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0CB7AE" w14:textId="5924F46A" w:rsidR="00034962" w:rsidRPr="008F078C" w:rsidRDefault="00034962" w:rsidP="00034962">
            <w:pPr>
              <w:pStyle w:val="Weekend"/>
            </w:pPr>
            <w:r w:rsidRPr="00D71831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DEF75C2" w14:textId="0E0100D2" w:rsidR="00034962" w:rsidRPr="008F078C" w:rsidRDefault="00034962" w:rsidP="00034962">
            <w:pPr>
              <w:pStyle w:val="Weekend"/>
            </w:pPr>
            <w:r w:rsidRPr="00D71831">
              <w:t>13</w:t>
            </w:r>
          </w:p>
        </w:tc>
      </w:tr>
      <w:tr w:rsidR="00034962" w14:paraId="5649B2F2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A78A2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6BA0D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05DAB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A4F91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5F52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CA994E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66831C2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7A5BC570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62D517" w14:textId="46EA72A6" w:rsidR="00034962" w:rsidRPr="0086640B" w:rsidRDefault="00034962" w:rsidP="00034962">
            <w:r w:rsidRPr="00D71831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95B1C4" w14:textId="61F70440" w:rsidR="00034962" w:rsidRPr="0086640B" w:rsidRDefault="00034962" w:rsidP="00034962">
            <w:r w:rsidRPr="00D71831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D180F3" w14:textId="10FC7A51" w:rsidR="00034962" w:rsidRPr="0086640B" w:rsidRDefault="00034962" w:rsidP="00034962">
            <w:r w:rsidRPr="00D71831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4CAE76" w14:textId="6688E91A" w:rsidR="00034962" w:rsidRPr="0086640B" w:rsidRDefault="00034962" w:rsidP="00034962">
            <w:r w:rsidRPr="00D71831">
              <w:t>1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CDC9F2" w14:textId="5E8B96D2" w:rsidR="00034962" w:rsidRPr="0086640B" w:rsidRDefault="00034962" w:rsidP="00034962">
            <w:r w:rsidRPr="00D71831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C92419" w14:textId="43B3BC62" w:rsidR="00034962" w:rsidRPr="008F078C" w:rsidRDefault="00034962" w:rsidP="00034962">
            <w:pPr>
              <w:pStyle w:val="Weekend"/>
            </w:pPr>
            <w:r w:rsidRPr="00D71831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37AD575" w14:textId="265F78BF" w:rsidR="00034962" w:rsidRPr="008F078C" w:rsidRDefault="00034962" w:rsidP="00034962">
            <w:pPr>
              <w:pStyle w:val="Weekend"/>
            </w:pPr>
            <w:r w:rsidRPr="00D71831">
              <w:t>20</w:t>
            </w:r>
          </w:p>
        </w:tc>
      </w:tr>
      <w:tr w:rsidR="00034962" w14:paraId="007D816C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B2550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747A0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7B51B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FB93A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5C5F4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BF4EE7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F42CB49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3C869D66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DAADCD" w14:textId="408AEAB7" w:rsidR="00034962" w:rsidRPr="0086640B" w:rsidRDefault="00034962" w:rsidP="00034962">
            <w:r w:rsidRPr="00D71831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4A79B4" w14:textId="44CA0546" w:rsidR="00034962" w:rsidRPr="0086640B" w:rsidRDefault="00034962" w:rsidP="00034962">
            <w:r w:rsidRPr="00D71831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2BA05F" w14:textId="49DF525D" w:rsidR="00034962" w:rsidRPr="0086640B" w:rsidRDefault="00034962" w:rsidP="00034962">
            <w:r w:rsidRPr="00D71831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B415E8" w14:textId="7B1E783A" w:rsidR="00034962" w:rsidRPr="0086640B" w:rsidRDefault="00034962" w:rsidP="00034962">
            <w:r w:rsidRPr="00D71831">
              <w:t>2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B9445E" w14:textId="58E2F548" w:rsidR="00034962" w:rsidRPr="0086640B" w:rsidRDefault="00034962" w:rsidP="00034962">
            <w:r w:rsidRPr="00D71831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8090E1" w14:textId="1CE88FF4" w:rsidR="00034962" w:rsidRPr="008F078C" w:rsidRDefault="00034962" w:rsidP="00034962">
            <w:pPr>
              <w:pStyle w:val="Weekend"/>
            </w:pPr>
            <w:r w:rsidRPr="00D71831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D42F38F" w14:textId="620C2221" w:rsidR="00034962" w:rsidRPr="008F078C" w:rsidRDefault="00034962" w:rsidP="00034962">
            <w:pPr>
              <w:pStyle w:val="Weekend"/>
            </w:pPr>
            <w:r w:rsidRPr="00D71831">
              <w:t>27</w:t>
            </w:r>
          </w:p>
        </w:tc>
      </w:tr>
      <w:tr w:rsidR="00034962" w14:paraId="3487CFC7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133F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4433E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87C0D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FED4F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3D238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87FDFA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9275229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0849E39B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3AD9D0" w14:textId="643D9DFC" w:rsidR="00034962" w:rsidRPr="0086640B" w:rsidRDefault="00034962" w:rsidP="00034962">
            <w:r w:rsidRPr="00D71831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C2D635" w14:textId="597117F2" w:rsidR="00034962" w:rsidRPr="0086640B" w:rsidRDefault="00034962" w:rsidP="00034962">
            <w:r w:rsidRPr="00D71831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A07A54" w14:textId="62B09573" w:rsidR="00034962" w:rsidRPr="0086640B" w:rsidRDefault="00034962" w:rsidP="00034962">
            <w:r w:rsidRPr="00D71831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81E8DF" w14:textId="73E14588" w:rsidR="00034962" w:rsidRPr="0086640B" w:rsidRDefault="00034962" w:rsidP="00034962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CF6C41" w14:textId="46560ED8" w:rsidR="00034962" w:rsidRPr="0086640B" w:rsidRDefault="00034962" w:rsidP="00034962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78F11F" w14:textId="4CD770D1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9C727AD" w14:textId="56777D18" w:rsidR="00034962" w:rsidRPr="003A157B" w:rsidRDefault="00034962" w:rsidP="00034962">
            <w:pPr>
              <w:pStyle w:val="Weekend"/>
            </w:pPr>
          </w:p>
        </w:tc>
      </w:tr>
      <w:tr w:rsidR="003A157B" w14:paraId="7A6F821E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AD56ED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EC7C9E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758DE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D24603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D4D289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9D8564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213534D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76F3B6BC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DFAE3D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C1F04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AED9E3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E98FA4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384692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F80729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D378B9D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69B82E3E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B64D0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B69DDA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D27B9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DCA0C1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0FF5D6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56F7F8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473CE26" w14:textId="77777777" w:rsidR="003A157B" w:rsidRPr="003A157B" w:rsidRDefault="003A157B" w:rsidP="003A157B">
            <w:pPr>
              <w:pStyle w:val="Weekend"/>
            </w:pPr>
          </w:p>
        </w:tc>
      </w:tr>
    </w:tbl>
    <w:p w14:paraId="59D2E154" w14:textId="77777777" w:rsidR="003A157B" w:rsidRDefault="003A157B" w:rsidP="003A157B">
      <w:pPr>
        <w:pStyle w:val="ImagePlaceholder"/>
      </w:pPr>
    </w:p>
    <w:p w14:paraId="56F98A17" w14:textId="176DCF5C" w:rsidR="003A157B" w:rsidRDefault="003A157B" w:rsidP="003A157B">
      <w:r>
        <w:br w:type="page"/>
      </w:r>
    </w:p>
    <w:p w14:paraId="3E336E4F" w14:textId="77777777" w:rsidR="003A157B" w:rsidRDefault="003A157B" w:rsidP="003A157B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1" layoutInCell="1" allowOverlap="1" wp14:anchorId="272DEDEE" wp14:editId="280D9489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7" name="Rectangle 7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6A006D" id="Rectangle 7" o:spid="_x0000_s1026" alt="Decorative" style="position:absolute;margin-left:0;margin-top:-17.3pt;width:11in;height:160.55pt;z-index:-25164902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3A157B" w14:paraId="3FCB8157" w14:textId="77777777" w:rsidTr="003A157B">
        <w:trPr>
          <w:trHeight w:val="394"/>
        </w:trPr>
        <w:tc>
          <w:tcPr>
            <w:tcW w:w="2378" w:type="dxa"/>
          </w:tcPr>
          <w:p w14:paraId="561B95AE" w14:textId="77777777" w:rsidR="003A157B" w:rsidRDefault="003A157B" w:rsidP="003A157B"/>
        </w:tc>
        <w:tc>
          <w:tcPr>
            <w:tcW w:w="2378" w:type="dxa"/>
          </w:tcPr>
          <w:p w14:paraId="7B4A0AE6" w14:textId="77777777" w:rsidR="003A157B" w:rsidRDefault="003A157B" w:rsidP="003A157B"/>
        </w:tc>
        <w:tc>
          <w:tcPr>
            <w:tcW w:w="2378" w:type="dxa"/>
          </w:tcPr>
          <w:p w14:paraId="62911FD3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747ECEAC" w14:textId="33F1CB48" w:rsidR="003A157B" w:rsidRDefault="00034962" w:rsidP="003A157B">
            <w:r w:rsidRPr="00034962">
              <w:t>Highlights for May</w:t>
            </w:r>
          </w:p>
        </w:tc>
      </w:tr>
      <w:tr w:rsidR="003A157B" w14:paraId="538E619C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7D2DACF6" w14:textId="42AAE686" w:rsidR="003A157B" w:rsidRPr="000357C6" w:rsidRDefault="003A157B" w:rsidP="003A157B">
            <w:pPr>
              <w:pStyle w:val="Month"/>
            </w:pPr>
            <w:r>
              <w:t>May</w:t>
            </w:r>
          </w:p>
        </w:tc>
        <w:tc>
          <w:tcPr>
            <w:tcW w:w="2378" w:type="dxa"/>
            <w:vMerge w:val="restart"/>
          </w:tcPr>
          <w:p w14:paraId="5C5148B6" w14:textId="268BDAB5" w:rsidR="003A157B" w:rsidRPr="00872CC6" w:rsidRDefault="00034962" w:rsidP="003A157B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355F44F6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2E558DA" w14:textId="77777777" w:rsidR="003A157B" w:rsidRDefault="003A157B" w:rsidP="003A157B"/>
        </w:tc>
      </w:tr>
      <w:tr w:rsidR="003A157B" w14:paraId="1F086A53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18438347" w14:textId="77777777" w:rsidR="003A157B" w:rsidRDefault="003A157B" w:rsidP="003A157B"/>
        </w:tc>
        <w:tc>
          <w:tcPr>
            <w:tcW w:w="2378" w:type="dxa"/>
            <w:vMerge/>
          </w:tcPr>
          <w:p w14:paraId="710FF9F4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F50A91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A31925" w14:textId="77777777" w:rsidR="003A157B" w:rsidRDefault="003A157B" w:rsidP="003A157B"/>
        </w:tc>
      </w:tr>
      <w:tr w:rsidR="003A157B" w14:paraId="79DC5EBC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20E3A960" w14:textId="77777777" w:rsidR="003A157B" w:rsidRDefault="003A157B" w:rsidP="003A157B"/>
        </w:tc>
        <w:tc>
          <w:tcPr>
            <w:tcW w:w="2378" w:type="dxa"/>
            <w:vMerge/>
          </w:tcPr>
          <w:p w14:paraId="58E59CB1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B923D0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9FE9E3" w14:textId="77777777" w:rsidR="003A157B" w:rsidRDefault="003A157B" w:rsidP="003A157B"/>
        </w:tc>
      </w:tr>
      <w:tr w:rsidR="00034962" w14:paraId="3DB49B73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62B581F" w14:textId="04D019FC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7E060A0" w14:textId="09C8A4AD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5E798EB" w14:textId="5E1F759A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0E22B16" w14:textId="3803E07C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F9BE248" w14:textId="16673701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0A449E3B" w14:textId="2AC44D01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0576E826" w14:textId="4D013D04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034962" w14:paraId="7E8DBAC4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BC539B" w14:textId="4CAFBE50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E0506D" w14:textId="02F753CC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7A4DBF" w14:textId="17565DB6" w:rsidR="00034962" w:rsidRPr="00872CC6" w:rsidRDefault="00034962" w:rsidP="0003496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0584A9" w14:textId="5F8FF8F8" w:rsidR="00034962" w:rsidRPr="0086640B" w:rsidRDefault="00034962" w:rsidP="00034962">
            <w:r w:rsidRPr="00720721">
              <w:t>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BF0CED" w14:textId="43260F0A" w:rsidR="00034962" w:rsidRPr="0086640B" w:rsidRDefault="00034962" w:rsidP="00034962">
            <w:r w:rsidRPr="00720721"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5FCF83" w14:textId="13327320" w:rsidR="00034962" w:rsidRPr="008F078C" w:rsidRDefault="00034962" w:rsidP="00034962">
            <w:pPr>
              <w:pStyle w:val="Weekend"/>
            </w:pPr>
            <w:r w:rsidRPr="00720721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EA8D8B1" w14:textId="27254C7E" w:rsidR="00034962" w:rsidRPr="008F078C" w:rsidRDefault="00034962" w:rsidP="00034962">
            <w:pPr>
              <w:pStyle w:val="Weekend"/>
            </w:pPr>
            <w:r w:rsidRPr="00720721">
              <w:t>4</w:t>
            </w:r>
          </w:p>
        </w:tc>
      </w:tr>
      <w:tr w:rsidR="00034962" w14:paraId="5C0BB2A0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42E17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CFB02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A5848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DB4B3A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E1AB6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79D5F3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811C050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7793AB94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D07DD0" w14:textId="1FB60E8D" w:rsidR="00034962" w:rsidRPr="0086640B" w:rsidRDefault="00034962" w:rsidP="00034962">
            <w:r w:rsidRPr="00720721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777EAA" w14:textId="412A0D68" w:rsidR="00034962" w:rsidRPr="0086640B" w:rsidRDefault="00034962" w:rsidP="00034962">
            <w:r w:rsidRPr="00720721"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42FB07" w14:textId="17DD72ED" w:rsidR="00034962" w:rsidRPr="0086640B" w:rsidRDefault="00034962" w:rsidP="00034962">
            <w:r w:rsidRPr="00720721">
              <w:t>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A50904" w14:textId="6BA87845" w:rsidR="00034962" w:rsidRPr="0086640B" w:rsidRDefault="00034962" w:rsidP="00034962">
            <w:r w:rsidRPr="00720721">
              <w:t>8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57D79C" w14:textId="5848E806" w:rsidR="00034962" w:rsidRPr="0086640B" w:rsidRDefault="00034962" w:rsidP="00034962">
            <w:r w:rsidRPr="00720721"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F770EF" w14:textId="372F0CB0" w:rsidR="00034962" w:rsidRPr="008F078C" w:rsidRDefault="00034962" w:rsidP="00034962">
            <w:pPr>
              <w:pStyle w:val="Weekend"/>
            </w:pPr>
            <w:r w:rsidRPr="00720721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4B46500" w14:textId="4AF82FA4" w:rsidR="00034962" w:rsidRPr="008F078C" w:rsidRDefault="00034962" w:rsidP="00034962">
            <w:pPr>
              <w:pStyle w:val="Weekend"/>
            </w:pPr>
            <w:r w:rsidRPr="00720721">
              <w:t>11</w:t>
            </w:r>
          </w:p>
        </w:tc>
      </w:tr>
      <w:tr w:rsidR="00034962" w14:paraId="46C8C65A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2A534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C90CF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03B25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DE173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2E5241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16724F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C2C33B6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6B78B362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6E40A4" w14:textId="30F73D93" w:rsidR="00034962" w:rsidRPr="0086640B" w:rsidRDefault="00034962" w:rsidP="00034962">
            <w:r w:rsidRPr="00720721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B2942A" w14:textId="20E2831D" w:rsidR="00034962" w:rsidRPr="0086640B" w:rsidRDefault="00034962" w:rsidP="00034962">
            <w:r w:rsidRPr="00720721"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EAFF20" w14:textId="41FDF71B" w:rsidR="00034962" w:rsidRPr="0086640B" w:rsidRDefault="00034962" w:rsidP="00034962">
            <w:r w:rsidRPr="00720721">
              <w:t>1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4A4FBB" w14:textId="0BBB09F6" w:rsidR="00034962" w:rsidRPr="0086640B" w:rsidRDefault="00034962" w:rsidP="00034962">
            <w:r w:rsidRPr="00720721">
              <w:t>1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E1A25B" w14:textId="5BF07B6A" w:rsidR="00034962" w:rsidRPr="0086640B" w:rsidRDefault="00034962" w:rsidP="00034962">
            <w:r w:rsidRPr="00720721"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1E6CB4" w14:textId="37BBCAE2" w:rsidR="00034962" w:rsidRPr="008F078C" w:rsidRDefault="00034962" w:rsidP="00034962">
            <w:pPr>
              <w:pStyle w:val="Weekend"/>
            </w:pPr>
            <w:r w:rsidRPr="00720721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C3D01BF" w14:textId="081D7642" w:rsidR="00034962" w:rsidRPr="008F078C" w:rsidRDefault="00034962" w:rsidP="00034962">
            <w:pPr>
              <w:pStyle w:val="Weekend"/>
            </w:pPr>
            <w:r w:rsidRPr="00720721">
              <w:t>18</w:t>
            </w:r>
          </w:p>
        </w:tc>
      </w:tr>
      <w:tr w:rsidR="00034962" w14:paraId="344EA6F0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869CE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3D3B5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19EC5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8BC15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85A96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C0E375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CE2CFE7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348DD08F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670CBE" w14:textId="7835DB34" w:rsidR="00034962" w:rsidRPr="0086640B" w:rsidRDefault="00034962" w:rsidP="00034962">
            <w:r w:rsidRPr="00720721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60C0C5" w14:textId="101A2F17" w:rsidR="00034962" w:rsidRPr="0086640B" w:rsidRDefault="00034962" w:rsidP="00034962">
            <w:r w:rsidRPr="00720721"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D0270B" w14:textId="63760AC2" w:rsidR="00034962" w:rsidRPr="0086640B" w:rsidRDefault="00034962" w:rsidP="00034962">
            <w:r w:rsidRPr="00720721">
              <w:t>2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76DD44" w14:textId="6A5F3210" w:rsidR="00034962" w:rsidRPr="0086640B" w:rsidRDefault="00034962" w:rsidP="00034962">
            <w:r w:rsidRPr="00720721">
              <w:t>2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132E60" w14:textId="513B749A" w:rsidR="00034962" w:rsidRPr="0086640B" w:rsidRDefault="00034962" w:rsidP="00034962">
            <w:r w:rsidRPr="00720721"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E70D4F" w14:textId="059573BD" w:rsidR="00034962" w:rsidRPr="008F078C" w:rsidRDefault="00034962" w:rsidP="00034962">
            <w:pPr>
              <w:pStyle w:val="Weekend"/>
            </w:pPr>
            <w:r w:rsidRPr="00720721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9F69A64" w14:textId="137D9C03" w:rsidR="00034962" w:rsidRPr="008F078C" w:rsidRDefault="00034962" w:rsidP="00034962">
            <w:pPr>
              <w:pStyle w:val="Weekend"/>
            </w:pPr>
            <w:r w:rsidRPr="00720721">
              <w:t>25</w:t>
            </w:r>
          </w:p>
        </w:tc>
      </w:tr>
      <w:tr w:rsidR="00034962" w14:paraId="10B178D4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86DCC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D1C96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27D32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DC402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951E5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B995BF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9B28552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07583A5C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750EEC" w14:textId="52F97816" w:rsidR="00034962" w:rsidRPr="0086640B" w:rsidRDefault="00034962" w:rsidP="00034962">
            <w:r w:rsidRPr="00720721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CA2629" w14:textId="3024EFE1" w:rsidR="00034962" w:rsidRPr="0086640B" w:rsidRDefault="00034962" w:rsidP="00034962">
            <w:r w:rsidRPr="00720721"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26D61A" w14:textId="47E6895A" w:rsidR="00034962" w:rsidRPr="0086640B" w:rsidRDefault="00034962" w:rsidP="00034962">
            <w:r w:rsidRPr="00720721">
              <w:t>2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F069CE" w14:textId="385E424F" w:rsidR="00034962" w:rsidRPr="0086640B" w:rsidRDefault="00034962" w:rsidP="00034962">
            <w:r w:rsidRPr="00720721">
              <w:t>2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17CCD2" w14:textId="30F2E477" w:rsidR="00034962" w:rsidRPr="0086640B" w:rsidRDefault="00034962" w:rsidP="00034962">
            <w:r w:rsidRPr="00720721">
              <w:t>3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19449E" w14:textId="71337A86" w:rsidR="00034962" w:rsidRPr="003A157B" w:rsidRDefault="00034962" w:rsidP="00034962">
            <w:pPr>
              <w:pStyle w:val="Weekend"/>
            </w:pPr>
            <w:r w:rsidRPr="00720721">
              <w:t>3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06A4150" w14:textId="77777777" w:rsidR="00034962" w:rsidRPr="003A157B" w:rsidRDefault="00034962" w:rsidP="00034962">
            <w:pPr>
              <w:pStyle w:val="Weekend"/>
            </w:pPr>
          </w:p>
        </w:tc>
      </w:tr>
      <w:tr w:rsidR="003A157B" w14:paraId="4D388522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399E9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F477B8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A19794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40B20E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FB79C8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7BDE6D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010BD3B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219DBBCE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583735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4A952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494CD7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15B31E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8545AA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CE5456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E864F52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4A763C0E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3A9E76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DDD96D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EB0C28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3E210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86538C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4016AC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2B2A524" w14:textId="77777777" w:rsidR="003A157B" w:rsidRPr="003A157B" w:rsidRDefault="003A157B" w:rsidP="003A157B">
            <w:pPr>
              <w:pStyle w:val="Weekend"/>
            </w:pPr>
          </w:p>
        </w:tc>
      </w:tr>
    </w:tbl>
    <w:p w14:paraId="34EAC72B" w14:textId="77777777" w:rsidR="003A157B" w:rsidRDefault="003A157B" w:rsidP="003A157B">
      <w:pPr>
        <w:pStyle w:val="ImagePlaceholder"/>
      </w:pPr>
    </w:p>
    <w:p w14:paraId="5E10C177" w14:textId="25FBB0E6" w:rsidR="003A157B" w:rsidRDefault="003A157B" w:rsidP="003A157B">
      <w:r>
        <w:br w:type="page"/>
      </w:r>
    </w:p>
    <w:p w14:paraId="43DAD356" w14:textId="77777777" w:rsidR="003A157B" w:rsidRDefault="003A157B" w:rsidP="003A157B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9504" behindDoc="1" locked="1" layoutInCell="1" allowOverlap="1" wp14:anchorId="6B25303D" wp14:editId="0CB8933E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8" name="Rectangle 8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A945DF" id="Rectangle 8" o:spid="_x0000_s1026" alt="Decorative" style="position:absolute;margin-left:0;margin-top:-17.3pt;width:11in;height:160.55pt;z-index:-25164697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3A157B" w14:paraId="11C37399" w14:textId="77777777" w:rsidTr="003A157B">
        <w:trPr>
          <w:trHeight w:val="394"/>
        </w:trPr>
        <w:tc>
          <w:tcPr>
            <w:tcW w:w="2378" w:type="dxa"/>
          </w:tcPr>
          <w:p w14:paraId="3CEA73AB" w14:textId="77777777" w:rsidR="003A157B" w:rsidRDefault="003A157B" w:rsidP="003A157B"/>
        </w:tc>
        <w:tc>
          <w:tcPr>
            <w:tcW w:w="2378" w:type="dxa"/>
          </w:tcPr>
          <w:p w14:paraId="09643068" w14:textId="77777777" w:rsidR="003A157B" w:rsidRDefault="003A157B" w:rsidP="003A157B"/>
        </w:tc>
        <w:tc>
          <w:tcPr>
            <w:tcW w:w="2378" w:type="dxa"/>
          </w:tcPr>
          <w:p w14:paraId="63A1AB9E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4C41C22F" w14:textId="0C07E8FD" w:rsidR="003A157B" w:rsidRDefault="00034962" w:rsidP="007B651E">
            <w:r w:rsidRPr="00034962">
              <w:t>Highlights for June</w:t>
            </w:r>
          </w:p>
        </w:tc>
      </w:tr>
      <w:tr w:rsidR="003A157B" w14:paraId="443ACDD1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123664FD" w14:textId="23B73151" w:rsidR="003A157B" w:rsidRPr="000357C6" w:rsidRDefault="003A157B" w:rsidP="003A157B">
            <w:pPr>
              <w:pStyle w:val="Month"/>
            </w:pPr>
            <w:r>
              <w:t>June</w:t>
            </w:r>
          </w:p>
        </w:tc>
        <w:tc>
          <w:tcPr>
            <w:tcW w:w="2378" w:type="dxa"/>
            <w:vMerge w:val="restart"/>
          </w:tcPr>
          <w:p w14:paraId="4BCCFE6C" w14:textId="0EB5F68B" w:rsidR="003A157B" w:rsidRPr="00872CC6" w:rsidRDefault="00034962" w:rsidP="003A157B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12495E23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AD2395" w14:textId="77777777" w:rsidR="003A157B" w:rsidRDefault="003A157B" w:rsidP="003A157B"/>
        </w:tc>
      </w:tr>
      <w:tr w:rsidR="003A157B" w14:paraId="7D2C2C60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1EF697BB" w14:textId="77777777" w:rsidR="003A157B" w:rsidRDefault="003A157B" w:rsidP="003A157B"/>
        </w:tc>
        <w:tc>
          <w:tcPr>
            <w:tcW w:w="2378" w:type="dxa"/>
            <w:vMerge/>
          </w:tcPr>
          <w:p w14:paraId="75279B60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80A5CB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651038" w14:textId="77777777" w:rsidR="003A157B" w:rsidRDefault="003A157B" w:rsidP="003A157B"/>
        </w:tc>
      </w:tr>
      <w:tr w:rsidR="003A157B" w14:paraId="28C93E04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22AF5EA1" w14:textId="77777777" w:rsidR="003A157B" w:rsidRDefault="003A157B" w:rsidP="003A157B"/>
        </w:tc>
        <w:tc>
          <w:tcPr>
            <w:tcW w:w="2378" w:type="dxa"/>
            <w:vMerge/>
          </w:tcPr>
          <w:p w14:paraId="3CCE14CA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9005C1A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DA3FAB" w14:textId="77777777" w:rsidR="003A157B" w:rsidRDefault="003A157B" w:rsidP="003A157B"/>
        </w:tc>
      </w:tr>
      <w:tr w:rsidR="00034962" w14:paraId="48C510A2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B5CF073" w14:textId="74B5CA04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781532E" w14:textId="014B7D8F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760D8AA" w14:textId="0B8F76E9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964BA23" w14:textId="14C460BD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845BC63" w14:textId="79DB33A6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0658FC7B" w14:textId="264F131E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1EDABE59" w14:textId="1FF768A5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034962" w14:paraId="13453D63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1BE873" w14:textId="77777777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B15634" w14:textId="77777777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44B4E0" w14:textId="16B2C908" w:rsidR="00034962" w:rsidRPr="00872CC6" w:rsidRDefault="00034962" w:rsidP="0003496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DBC0C0" w14:textId="2AA6330A" w:rsidR="00034962" w:rsidRPr="0086640B" w:rsidRDefault="00034962" w:rsidP="00034962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7E7B9C" w14:textId="03A1D0A9" w:rsidR="00034962" w:rsidRPr="0086640B" w:rsidRDefault="00034962" w:rsidP="00034962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590529" w14:textId="1F02BE4C" w:rsidR="00034962" w:rsidRPr="008F078C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A27C88A" w14:textId="2C64B017" w:rsidR="00034962" w:rsidRPr="008F078C" w:rsidRDefault="00034962" w:rsidP="00034962">
            <w:pPr>
              <w:pStyle w:val="Weekend"/>
            </w:pPr>
            <w:r w:rsidRPr="003F7637">
              <w:t>1</w:t>
            </w:r>
          </w:p>
        </w:tc>
      </w:tr>
      <w:tr w:rsidR="00034962" w14:paraId="4A8DB5D5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50BDFA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9516C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98C7C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343F0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6302C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6E6336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1E0DD12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5A3AE59E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85925B" w14:textId="5A4C3299" w:rsidR="00034962" w:rsidRPr="0086640B" w:rsidRDefault="00034962" w:rsidP="00034962">
            <w:r w:rsidRPr="003F7637"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4C8F10" w14:textId="3AC854E4" w:rsidR="00034962" w:rsidRPr="0086640B" w:rsidRDefault="00034962" w:rsidP="00034962">
            <w:r w:rsidRPr="003F7637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194922" w14:textId="2DEA67C3" w:rsidR="00034962" w:rsidRPr="0086640B" w:rsidRDefault="00034962" w:rsidP="00034962">
            <w:r w:rsidRPr="003F7637">
              <w:t>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175B8B" w14:textId="29D5A90B" w:rsidR="00034962" w:rsidRPr="0086640B" w:rsidRDefault="00034962" w:rsidP="00034962">
            <w:r w:rsidRPr="003F7637">
              <w:t>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1FB432" w14:textId="4136D56B" w:rsidR="00034962" w:rsidRPr="0086640B" w:rsidRDefault="00034962" w:rsidP="00034962">
            <w:r w:rsidRPr="003F7637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50ADB0" w14:textId="57FC34BD" w:rsidR="00034962" w:rsidRPr="008F078C" w:rsidRDefault="00034962" w:rsidP="00034962">
            <w:pPr>
              <w:pStyle w:val="Weekend"/>
            </w:pPr>
            <w:r w:rsidRPr="003F7637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5243CBE" w14:textId="289E54D4" w:rsidR="00034962" w:rsidRPr="008F078C" w:rsidRDefault="00034962" w:rsidP="00034962">
            <w:pPr>
              <w:pStyle w:val="Weekend"/>
            </w:pPr>
            <w:r w:rsidRPr="003F7637">
              <w:t>8</w:t>
            </w:r>
          </w:p>
        </w:tc>
      </w:tr>
      <w:tr w:rsidR="00034962" w14:paraId="57DAD7DF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87B8C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C7ECE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D92301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20AE3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C8271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9025D2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007D748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1605C735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986360" w14:textId="0D56524E" w:rsidR="00034962" w:rsidRPr="0086640B" w:rsidRDefault="00034962" w:rsidP="00034962">
            <w:r w:rsidRPr="003F7637"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2919CA" w14:textId="74DEE127" w:rsidR="00034962" w:rsidRPr="0086640B" w:rsidRDefault="00034962" w:rsidP="00034962">
            <w:r w:rsidRPr="003F7637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CF31E7" w14:textId="681FB1B6" w:rsidR="00034962" w:rsidRPr="0086640B" w:rsidRDefault="00034962" w:rsidP="00034962">
            <w:r w:rsidRPr="003F7637">
              <w:t>1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BA2FDA" w14:textId="26C7B852" w:rsidR="00034962" w:rsidRPr="0086640B" w:rsidRDefault="00034962" w:rsidP="00034962">
            <w:r w:rsidRPr="003F7637">
              <w:t>1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CA9C3B" w14:textId="573239EF" w:rsidR="00034962" w:rsidRPr="0086640B" w:rsidRDefault="00034962" w:rsidP="00034962">
            <w:r w:rsidRPr="003F7637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D85BB2" w14:textId="476B64BB" w:rsidR="00034962" w:rsidRPr="008F078C" w:rsidRDefault="00034962" w:rsidP="00034962">
            <w:pPr>
              <w:pStyle w:val="Weekend"/>
            </w:pPr>
            <w:r w:rsidRPr="003F7637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742BAD1" w14:textId="01DE6922" w:rsidR="00034962" w:rsidRPr="008F078C" w:rsidRDefault="00034962" w:rsidP="00034962">
            <w:pPr>
              <w:pStyle w:val="Weekend"/>
            </w:pPr>
            <w:r w:rsidRPr="003F7637">
              <w:t>15</w:t>
            </w:r>
          </w:p>
        </w:tc>
      </w:tr>
      <w:tr w:rsidR="00034962" w14:paraId="21A07A88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B8099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545DF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A68A0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0AF81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DBEBB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EE73CA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8DD01F3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3E92DE3A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89702D" w14:textId="157AD73F" w:rsidR="00034962" w:rsidRPr="0086640B" w:rsidRDefault="00034962" w:rsidP="00034962">
            <w:r w:rsidRPr="003F7637"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A12DBD" w14:textId="349CEE16" w:rsidR="00034962" w:rsidRPr="0086640B" w:rsidRDefault="00034962" w:rsidP="00034962">
            <w:r w:rsidRPr="003F7637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6478C4" w14:textId="0F085380" w:rsidR="00034962" w:rsidRPr="0086640B" w:rsidRDefault="00034962" w:rsidP="00034962">
            <w:r w:rsidRPr="003F7637">
              <w:t>1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79A728" w14:textId="0F9020EB" w:rsidR="00034962" w:rsidRPr="0086640B" w:rsidRDefault="00034962" w:rsidP="00034962">
            <w:r w:rsidRPr="003F7637">
              <w:t>1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0E8CF5" w14:textId="1BBAEEBC" w:rsidR="00034962" w:rsidRPr="0086640B" w:rsidRDefault="00034962" w:rsidP="00034962">
            <w:r w:rsidRPr="003F7637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294A0" w14:textId="6544AB54" w:rsidR="00034962" w:rsidRPr="008F078C" w:rsidRDefault="00034962" w:rsidP="00034962">
            <w:pPr>
              <w:pStyle w:val="Weekend"/>
            </w:pPr>
            <w:r w:rsidRPr="003F7637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A4CC79F" w14:textId="09CA268E" w:rsidR="00034962" w:rsidRPr="008F078C" w:rsidRDefault="00034962" w:rsidP="00034962">
            <w:pPr>
              <w:pStyle w:val="Weekend"/>
            </w:pPr>
            <w:r w:rsidRPr="003F7637">
              <w:t>22</w:t>
            </w:r>
          </w:p>
        </w:tc>
      </w:tr>
      <w:tr w:rsidR="00034962" w14:paraId="615564A4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642B2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D7D64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441F3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6F188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D349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718C9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66EBD00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64FF1F01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02D7E6" w14:textId="488F0692" w:rsidR="00034962" w:rsidRPr="0086640B" w:rsidRDefault="00034962" w:rsidP="00034962">
            <w:r w:rsidRPr="003F7637"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2150BF" w14:textId="2A3E3919" w:rsidR="00034962" w:rsidRPr="0086640B" w:rsidRDefault="00034962" w:rsidP="00034962">
            <w:r w:rsidRPr="003F7637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238016" w14:textId="0786761E" w:rsidR="00034962" w:rsidRPr="0086640B" w:rsidRDefault="00034962" w:rsidP="00034962">
            <w:r w:rsidRPr="003F7637">
              <w:t>2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F59784" w14:textId="379EEBB8" w:rsidR="00034962" w:rsidRPr="0086640B" w:rsidRDefault="00034962" w:rsidP="00034962">
            <w:r w:rsidRPr="003F7637">
              <w:t>2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C2A6C0" w14:textId="497AB468" w:rsidR="00034962" w:rsidRPr="0086640B" w:rsidRDefault="00034962" w:rsidP="00034962">
            <w:r w:rsidRPr="003F7637">
              <w:t>2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840112" w14:textId="4139CBEB" w:rsidR="00034962" w:rsidRPr="003A157B" w:rsidRDefault="00034962" w:rsidP="00034962">
            <w:pPr>
              <w:pStyle w:val="Weekend"/>
            </w:pPr>
            <w:r w:rsidRPr="003F7637">
              <w:t>2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A29E9E6" w14:textId="71C6D684" w:rsidR="00034962" w:rsidRPr="003A157B" w:rsidRDefault="00034962" w:rsidP="00034962">
            <w:pPr>
              <w:pStyle w:val="Weekend"/>
            </w:pPr>
            <w:r w:rsidRPr="003F7637">
              <w:t>29</w:t>
            </w:r>
          </w:p>
        </w:tc>
      </w:tr>
      <w:tr w:rsidR="00034962" w14:paraId="0B1483D6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554C4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5BC3EA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77C17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46142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7FE3C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52FBD3" w14:textId="77777777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B93AB04" w14:textId="77777777" w:rsidR="00034962" w:rsidRPr="003A157B" w:rsidRDefault="00034962" w:rsidP="00034962">
            <w:pPr>
              <w:pStyle w:val="Weekend"/>
            </w:pPr>
          </w:p>
        </w:tc>
      </w:tr>
      <w:tr w:rsidR="00034962" w14:paraId="5473CEAF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1251E1" w14:textId="742069FB" w:rsidR="00034962" w:rsidRPr="00872CC6" w:rsidRDefault="00034962" w:rsidP="00034962">
            <w:pPr>
              <w:rPr>
                <w:color w:val="262626" w:themeColor="text1" w:themeTint="D9"/>
              </w:rPr>
            </w:pPr>
            <w:r w:rsidRPr="003F7637"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DBF3DD" w14:textId="6ED8C355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2737E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998CB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B8077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0463C2" w14:textId="77777777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D73F467" w14:textId="77777777" w:rsidR="00034962" w:rsidRPr="003A157B" w:rsidRDefault="00034962" w:rsidP="00034962">
            <w:pPr>
              <w:pStyle w:val="Weekend"/>
            </w:pPr>
          </w:p>
        </w:tc>
      </w:tr>
      <w:tr w:rsidR="003A157B" w14:paraId="496CB053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CD0369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08CC4E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929B3C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5A30E7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12DB2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6EE4E0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64F4091" w14:textId="77777777" w:rsidR="003A157B" w:rsidRPr="003A157B" w:rsidRDefault="003A157B" w:rsidP="003A157B">
            <w:pPr>
              <w:pStyle w:val="Weekend"/>
            </w:pPr>
          </w:p>
        </w:tc>
      </w:tr>
    </w:tbl>
    <w:p w14:paraId="69B53C16" w14:textId="77777777" w:rsidR="003A157B" w:rsidRDefault="003A157B" w:rsidP="003A157B">
      <w:pPr>
        <w:pStyle w:val="ImagePlaceholder"/>
      </w:pPr>
    </w:p>
    <w:p w14:paraId="00ACEF4B" w14:textId="5B77B2B8" w:rsidR="003A157B" w:rsidRDefault="003A157B" w:rsidP="003A157B">
      <w:r>
        <w:br w:type="page"/>
      </w:r>
    </w:p>
    <w:p w14:paraId="0564BE1B" w14:textId="77777777" w:rsidR="003A157B" w:rsidRDefault="003A157B" w:rsidP="003A157B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1552" behindDoc="1" locked="1" layoutInCell="1" allowOverlap="1" wp14:anchorId="62F73367" wp14:editId="407BD581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9" name="Rectangle 9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7C2F97" id="Rectangle 9" o:spid="_x0000_s1026" alt="Decorative" style="position:absolute;margin-left:0;margin-top:-17.3pt;width:11in;height:160.55pt;z-index:-25164492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3A157B" w14:paraId="7836E964" w14:textId="77777777" w:rsidTr="003A157B">
        <w:trPr>
          <w:trHeight w:val="394"/>
        </w:trPr>
        <w:tc>
          <w:tcPr>
            <w:tcW w:w="2378" w:type="dxa"/>
          </w:tcPr>
          <w:p w14:paraId="04DDCB95" w14:textId="77777777" w:rsidR="003A157B" w:rsidRDefault="003A157B" w:rsidP="003A157B"/>
        </w:tc>
        <w:tc>
          <w:tcPr>
            <w:tcW w:w="2378" w:type="dxa"/>
          </w:tcPr>
          <w:p w14:paraId="4BD7D3D3" w14:textId="77777777" w:rsidR="003A157B" w:rsidRDefault="003A157B" w:rsidP="003A157B"/>
        </w:tc>
        <w:tc>
          <w:tcPr>
            <w:tcW w:w="2378" w:type="dxa"/>
          </w:tcPr>
          <w:p w14:paraId="31E6252A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652C86A9" w14:textId="1E523967" w:rsidR="003A157B" w:rsidRDefault="00034962" w:rsidP="003A157B">
            <w:r w:rsidRPr="00034962">
              <w:t>Highlights for July</w:t>
            </w:r>
          </w:p>
        </w:tc>
      </w:tr>
      <w:tr w:rsidR="003A157B" w14:paraId="14FF1B1D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6DA4A606" w14:textId="1DBE5E53" w:rsidR="003A157B" w:rsidRPr="000357C6" w:rsidRDefault="003A157B" w:rsidP="003A157B">
            <w:pPr>
              <w:pStyle w:val="Month"/>
            </w:pPr>
            <w:r>
              <w:t>July</w:t>
            </w:r>
          </w:p>
        </w:tc>
        <w:tc>
          <w:tcPr>
            <w:tcW w:w="2378" w:type="dxa"/>
            <w:vMerge w:val="restart"/>
          </w:tcPr>
          <w:p w14:paraId="60822864" w14:textId="60789583" w:rsidR="003A157B" w:rsidRPr="00872CC6" w:rsidRDefault="00034962" w:rsidP="003A157B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7C547A0A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DAB92F" w14:textId="77777777" w:rsidR="003A157B" w:rsidRDefault="003A157B" w:rsidP="003A157B"/>
        </w:tc>
      </w:tr>
      <w:tr w:rsidR="003A157B" w14:paraId="31FEF924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19BFF59D" w14:textId="77777777" w:rsidR="003A157B" w:rsidRDefault="003A157B" w:rsidP="003A157B"/>
        </w:tc>
        <w:tc>
          <w:tcPr>
            <w:tcW w:w="2378" w:type="dxa"/>
            <w:vMerge/>
          </w:tcPr>
          <w:p w14:paraId="743E45D9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0A906B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5312A3" w14:textId="77777777" w:rsidR="003A157B" w:rsidRDefault="003A157B" w:rsidP="003A157B"/>
        </w:tc>
      </w:tr>
      <w:tr w:rsidR="003A157B" w14:paraId="48482885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1DA8B2B9" w14:textId="77777777" w:rsidR="003A157B" w:rsidRDefault="003A157B" w:rsidP="003A157B"/>
        </w:tc>
        <w:tc>
          <w:tcPr>
            <w:tcW w:w="2378" w:type="dxa"/>
            <w:vMerge/>
          </w:tcPr>
          <w:p w14:paraId="6BDD121C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0CB123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F45405" w14:textId="77777777" w:rsidR="003A157B" w:rsidRDefault="003A157B" w:rsidP="003A157B"/>
        </w:tc>
      </w:tr>
      <w:tr w:rsidR="00034962" w14:paraId="307153C4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34754F4" w14:textId="306E433D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292D7ED" w14:textId="1E9A0BC3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6727D48" w14:textId="2D301D44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13D195C" w14:textId="7DF5F22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002AEF9" w14:textId="431F1B66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51FF440C" w14:textId="71334B56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48E26609" w14:textId="7B6CD42B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034962" w14:paraId="30BE52FE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A760A5" w14:textId="2AB4BF83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3356A2" w14:textId="3EB4DAB1" w:rsidR="00034962" w:rsidRPr="0086640B" w:rsidRDefault="00034962" w:rsidP="00034962">
            <w:r w:rsidRPr="00CA391A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8F63A2" w14:textId="3449E684" w:rsidR="00034962" w:rsidRPr="00872CC6" w:rsidRDefault="00034962" w:rsidP="00034962">
            <w:r w:rsidRPr="00CA391A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EE3571" w14:textId="010ABB1A" w:rsidR="00034962" w:rsidRPr="0086640B" w:rsidRDefault="00034962" w:rsidP="00034962">
            <w:r w:rsidRPr="00CA391A">
              <w:t>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84DFA2" w14:textId="26075FA8" w:rsidR="00034962" w:rsidRPr="0086640B" w:rsidRDefault="00034962" w:rsidP="00034962">
            <w:r w:rsidRPr="00CA391A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840A71" w14:textId="465B44F6" w:rsidR="00034962" w:rsidRPr="008F078C" w:rsidRDefault="00034962" w:rsidP="00034962">
            <w:pPr>
              <w:pStyle w:val="Weekend"/>
            </w:pPr>
            <w:r w:rsidRPr="00CA391A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291718F" w14:textId="38A1EC99" w:rsidR="00034962" w:rsidRPr="008F078C" w:rsidRDefault="00034962" w:rsidP="00034962">
            <w:pPr>
              <w:pStyle w:val="Weekend"/>
            </w:pPr>
            <w:r w:rsidRPr="00CA391A">
              <w:t>6</w:t>
            </w:r>
          </w:p>
        </w:tc>
      </w:tr>
      <w:tr w:rsidR="00034962" w14:paraId="54CCFC51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829E2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FA541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792EA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09CC1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8A864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4D6C45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B3F41D2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6463AFC2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F87FE6" w14:textId="5AD6F0FE" w:rsidR="00034962" w:rsidRPr="0086640B" w:rsidRDefault="00034962" w:rsidP="00034962">
            <w:r w:rsidRPr="00CA391A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4F778B" w14:textId="22016560" w:rsidR="00034962" w:rsidRPr="0086640B" w:rsidRDefault="00034962" w:rsidP="00034962">
            <w:r w:rsidRPr="00CA391A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A9D2F0" w14:textId="11685325" w:rsidR="00034962" w:rsidRPr="0086640B" w:rsidRDefault="00034962" w:rsidP="00034962">
            <w:r w:rsidRPr="00CA391A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0DE095" w14:textId="45EF3A9E" w:rsidR="00034962" w:rsidRPr="0086640B" w:rsidRDefault="00034962" w:rsidP="00034962">
            <w:r w:rsidRPr="00CA391A">
              <w:t>1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6D9218" w14:textId="2F61F277" w:rsidR="00034962" w:rsidRPr="0086640B" w:rsidRDefault="00034962" w:rsidP="00034962">
            <w:r w:rsidRPr="00CA391A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8A5932" w14:textId="10E065D5" w:rsidR="00034962" w:rsidRPr="008F078C" w:rsidRDefault="00034962" w:rsidP="00034962">
            <w:pPr>
              <w:pStyle w:val="Weekend"/>
            </w:pPr>
            <w:r w:rsidRPr="00CA391A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28C88AB" w14:textId="5FDF32FF" w:rsidR="00034962" w:rsidRPr="008F078C" w:rsidRDefault="00034962" w:rsidP="00034962">
            <w:pPr>
              <w:pStyle w:val="Weekend"/>
            </w:pPr>
            <w:r w:rsidRPr="00CA391A">
              <w:t>13</w:t>
            </w:r>
          </w:p>
        </w:tc>
      </w:tr>
      <w:tr w:rsidR="00034962" w14:paraId="7510DCE5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5A82B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54894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2365D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0715B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D9E0A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D5823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97B2A42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3429577C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F742DE" w14:textId="6EF1B7F2" w:rsidR="00034962" w:rsidRPr="0086640B" w:rsidRDefault="00034962" w:rsidP="00034962">
            <w:r w:rsidRPr="00CA391A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CCF3ED" w14:textId="61243F69" w:rsidR="00034962" w:rsidRPr="0086640B" w:rsidRDefault="00034962" w:rsidP="00034962">
            <w:r w:rsidRPr="00CA391A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B68432" w14:textId="3DFE3273" w:rsidR="00034962" w:rsidRPr="0086640B" w:rsidRDefault="00034962" w:rsidP="00034962">
            <w:r w:rsidRPr="00CA391A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FA3560" w14:textId="1042527F" w:rsidR="00034962" w:rsidRPr="0086640B" w:rsidRDefault="00034962" w:rsidP="00034962">
            <w:r w:rsidRPr="00CA391A">
              <w:t>1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DE9215" w14:textId="17AA1FF0" w:rsidR="00034962" w:rsidRPr="0086640B" w:rsidRDefault="00034962" w:rsidP="00034962">
            <w:r w:rsidRPr="00CA391A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97280A" w14:textId="0531B12A" w:rsidR="00034962" w:rsidRPr="008F078C" w:rsidRDefault="00034962" w:rsidP="00034962">
            <w:pPr>
              <w:pStyle w:val="Weekend"/>
            </w:pPr>
            <w:r w:rsidRPr="00CA391A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2E7DD81" w14:textId="155D3E02" w:rsidR="00034962" w:rsidRPr="008F078C" w:rsidRDefault="00034962" w:rsidP="00034962">
            <w:pPr>
              <w:pStyle w:val="Weekend"/>
            </w:pPr>
            <w:r w:rsidRPr="00CA391A">
              <w:t>20</w:t>
            </w:r>
          </w:p>
        </w:tc>
      </w:tr>
      <w:tr w:rsidR="00034962" w14:paraId="1D8B487A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0DFDA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C9903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AE7AE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AEB3F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3BA05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8302B2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F0B3F60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25631D75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683AE1" w14:textId="3AE914A7" w:rsidR="00034962" w:rsidRPr="0086640B" w:rsidRDefault="00034962" w:rsidP="00034962">
            <w:r w:rsidRPr="00CA391A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A772F3" w14:textId="54440ACD" w:rsidR="00034962" w:rsidRPr="0086640B" w:rsidRDefault="00034962" w:rsidP="00034962">
            <w:r w:rsidRPr="00CA391A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F1AA5F" w14:textId="4B360071" w:rsidR="00034962" w:rsidRPr="0086640B" w:rsidRDefault="00034962" w:rsidP="00034962">
            <w:r w:rsidRPr="00CA391A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21CD09" w14:textId="4E3E8BAB" w:rsidR="00034962" w:rsidRPr="0086640B" w:rsidRDefault="00034962" w:rsidP="00034962">
            <w:r w:rsidRPr="00CA391A">
              <w:t>2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C3B9E5" w14:textId="00F82EBB" w:rsidR="00034962" w:rsidRPr="0086640B" w:rsidRDefault="00034962" w:rsidP="00034962">
            <w:r w:rsidRPr="00CA391A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BF680C" w14:textId="51FF2E86" w:rsidR="00034962" w:rsidRPr="008F078C" w:rsidRDefault="00034962" w:rsidP="00034962">
            <w:pPr>
              <w:pStyle w:val="Weekend"/>
            </w:pPr>
            <w:r w:rsidRPr="00CA391A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C0776BD" w14:textId="759C075E" w:rsidR="00034962" w:rsidRPr="008F078C" w:rsidRDefault="00034962" w:rsidP="00034962">
            <w:pPr>
              <w:pStyle w:val="Weekend"/>
            </w:pPr>
            <w:r w:rsidRPr="00CA391A">
              <w:t>27</w:t>
            </w:r>
          </w:p>
        </w:tc>
      </w:tr>
      <w:tr w:rsidR="00034962" w14:paraId="3C7F79C7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6DE17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EF1B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3BB36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5E398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D2CCD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08F5D2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9CB6F73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770CC794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6F8975" w14:textId="3A77704E" w:rsidR="00034962" w:rsidRPr="0086640B" w:rsidRDefault="00034962" w:rsidP="00034962">
            <w:r w:rsidRPr="00CA391A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F90FE4" w14:textId="3913CE82" w:rsidR="00034962" w:rsidRPr="0086640B" w:rsidRDefault="00034962" w:rsidP="00034962">
            <w:r w:rsidRPr="00CA391A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E3751F" w14:textId="63B8C0BA" w:rsidR="00034962" w:rsidRPr="0086640B" w:rsidRDefault="00034962" w:rsidP="00034962">
            <w:r w:rsidRPr="00CA391A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10FCB0" w14:textId="41C68180" w:rsidR="00034962" w:rsidRPr="0086640B" w:rsidRDefault="00034962" w:rsidP="00034962">
            <w:r w:rsidRPr="00CA391A">
              <w:t>3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BAED00" w14:textId="005B8B0B" w:rsidR="00034962" w:rsidRPr="0086640B" w:rsidRDefault="00034962" w:rsidP="00034962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23014E" w14:textId="5ADC6695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DF5BAD2" w14:textId="4B56E377" w:rsidR="00034962" w:rsidRPr="003A157B" w:rsidRDefault="00034962" w:rsidP="00034962">
            <w:pPr>
              <w:pStyle w:val="Weekend"/>
            </w:pPr>
          </w:p>
        </w:tc>
      </w:tr>
      <w:tr w:rsidR="003A157B" w14:paraId="34EDD45C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5168EF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336F85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49FADC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29B6F1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5C2068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53FBFD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3F6FA52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21CC8872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F8AC95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019DD5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10B5B8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18164E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1C8C98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4A9064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A9218C2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62906671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9B3935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EE7E25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6A2DC1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6A1690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F056C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3EAAB2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5275FBB" w14:textId="77777777" w:rsidR="003A157B" w:rsidRPr="003A157B" w:rsidRDefault="003A157B" w:rsidP="003A157B">
            <w:pPr>
              <w:pStyle w:val="Weekend"/>
            </w:pPr>
          </w:p>
        </w:tc>
      </w:tr>
    </w:tbl>
    <w:p w14:paraId="58B6F143" w14:textId="77777777" w:rsidR="003A157B" w:rsidRDefault="003A157B" w:rsidP="003A157B">
      <w:pPr>
        <w:pStyle w:val="ImagePlaceholder"/>
      </w:pPr>
    </w:p>
    <w:p w14:paraId="4CDC2DAC" w14:textId="44386917" w:rsidR="007B651E" w:rsidRDefault="003A157B" w:rsidP="007B651E">
      <w:r>
        <w:br w:type="page"/>
      </w:r>
    </w:p>
    <w:p w14:paraId="35D0EE3C" w14:textId="77777777" w:rsidR="007B651E" w:rsidRDefault="007B651E" w:rsidP="007B651E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3600" behindDoc="1" locked="1" layoutInCell="1" allowOverlap="1" wp14:anchorId="5867D822" wp14:editId="22DB73EF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0" name="Rectangle 10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D6ECAE" id="Rectangle 10" o:spid="_x0000_s1026" alt="Decorative" style="position:absolute;margin-left:0;margin-top:-17.3pt;width:11in;height:160.55pt;z-index:-25164288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7B651E" w14:paraId="55370CB1" w14:textId="77777777" w:rsidTr="00AB53C7">
        <w:trPr>
          <w:trHeight w:val="394"/>
        </w:trPr>
        <w:tc>
          <w:tcPr>
            <w:tcW w:w="2378" w:type="dxa"/>
          </w:tcPr>
          <w:p w14:paraId="2B5049F7" w14:textId="77777777" w:rsidR="007B651E" w:rsidRDefault="007B651E" w:rsidP="00AB53C7"/>
        </w:tc>
        <w:tc>
          <w:tcPr>
            <w:tcW w:w="2378" w:type="dxa"/>
          </w:tcPr>
          <w:p w14:paraId="42325E39" w14:textId="77777777" w:rsidR="007B651E" w:rsidRDefault="007B651E" w:rsidP="00AB53C7"/>
        </w:tc>
        <w:tc>
          <w:tcPr>
            <w:tcW w:w="2378" w:type="dxa"/>
          </w:tcPr>
          <w:p w14:paraId="21559437" w14:textId="77777777" w:rsidR="007B651E" w:rsidRDefault="007B651E" w:rsidP="00AB53C7"/>
        </w:tc>
        <w:tc>
          <w:tcPr>
            <w:tcW w:w="7842" w:type="dxa"/>
            <w:gridSpan w:val="5"/>
            <w:vAlign w:val="center"/>
          </w:tcPr>
          <w:p w14:paraId="6B23BDD9" w14:textId="791CA65E" w:rsidR="007B651E" w:rsidRDefault="00034962" w:rsidP="007B651E">
            <w:r w:rsidRPr="00034962">
              <w:t>Highlights for August</w:t>
            </w:r>
          </w:p>
        </w:tc>
      </w:tr>
      <w:tr w:rsidR="007B651E" w14:paraId="0DDD90B6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3BEEBAA4" w14:textId="6FFCCBC8" w:rsidR="007B651E" w:rsidRPr="000357C6" w:rsidRDefault="007B651E" w:rsidP="00AB53C7">
            <w:pPr>
              <w:pStyle w:val="Month"/>
            </w:pPr>
            <w:r>
              <w:t>August</w:t>
            </w:r>
          </w:p>
        </w:tc>
        <w:tc>
          <w:tcPr>
            <w:tcW w:w="2378" w:type="dxa"/>
            <w:vMerge w:val="restart"/>
          </w:tcPr>
          <w:p w14:paraId="507B0556" w14:textId="3A18DFC5" w:rsidR="007B651E" w:rsidRPr="00872CC6" w:rsidRDefault="00034962" w:rsidP="00AB53C7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1A889354" w14:textId="77777777" w:rsidR="007B651E" w:rsidRDefault="007B651E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88C440" w14:textId="77777777" w:rsidR="007B651E" w:rsidRDefault="007B651E" w:rsidP="00AB53C7"/>
        </w:tc>
      </w:tr>
      <w:tr w:rsidR="007B651E" w14:paraId="18C598C0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08055835" w14:textId="77777777" w:rsidR="007B651E" w:rsidRDefault="007B651E" w:rsidP="00AB53C7"/>
        </w:tc>
        <w:tc>
          <w:tcPr>
            <w:tcW w:w="2378" w:type="dxa"/>
            <w:vMerge/>
          </w:tcPr>
          <w:p w14:paraId="5015A4AC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95B35E5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2F831B" w14:textId="77777777" w:rsidR="007B651E" w:rsidRDefault="007B651E" w:rsidP="00AB53C7"/>
        </w:tc>
      </w:tr>
      <w:tr w:rsidR="007B651E" w14:paraId="2A28C71F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6F81ADA0" w14:textId="77777777" w:rsidR="007B651E" w:rsidRDefault="007B651E" w:rsidP="00AB53C7"/>
        </w:tc>
        <w:tc>
          <w:tcPr>
            <w:tcW w:w="2378" w:type="dxa"/>
            <w:vMerge/>
          </w:tcPr>
          <w:p w14:paraId="5CEED5F3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92AACF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AFB7BF" w14:textId="77777777" w:rsidR="007B651E" w:rsidRDefault="007B651E" w:rsidP="00AB53C7"/>
        </w:tc>
      </w:tr>
      <w:tr w:rsidR="00034962" w14:paraId="54DA803E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96BB498" w14:textId="0BB50309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3FC353D" w14:textId="152BB60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D932F1D" w14:textId="2BA0506F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835017" w14:textId="1E8516F0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A45334" w14:textId="56481961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3518CB5B" w14:textId="245DED98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133E3741" w14:textId="78C9ECB0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034962" w14:paraId="7B7F0864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76BD3D" w14:textId="410C2FFC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46AA86" w14:textId="3418BF3B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089698" w14:textId="38140E1E" w:rsidR="00034962" w:rsidRPr="00872CC6" w:rsidRDefault="00034962" w:rsidP="0003496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861CBB" w14:textId="6F0CAFC7" w:rsidR="00034962" w:rsidRPr="0086640B" w:rsidRDefault="00034962" w:rsidP="00034962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093822" w14:textId="70455605" w:rsidR="00034962" w:rsidRPr="0086640B" w:rsidRDefault="00034962" w:rsidP="00034962">
            <w:r w:rsidRPr="003E6E8F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BB301E" w14:textId="7B2FEF7D" w:rsidR="00034962" w:rsidRPr="008F078C" w:rsidRDefault="00034962" w:rsidP="00034962">
            <w:pPr>
              <w:pStyle w:val="Weekend"/>
            </w:pPr>
            <w:r w:rsidRPr="003E6E8F"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131B87A" w14:textId="161EAA68" w:rsidR="00034962" w:rsidRPr="008F078C" w:rsidRDefault="00034962" w:rsidP="00034962">
            <w:pPr>
              <w:pStyle w:val="Weekend"/>
            </w:pPr>
            <w:r w:rsidRPr="003E6E8F">
              <w:t>3</w:t>
            </w:r>
          </w:p>
        </w:tc>
      </w:tr>
      <w:tr w:rsidR="00034962" w14:paraId="5F64BBFA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71EFF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10D34A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86ACE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A4E14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3513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2E6F19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768ED50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03C57AC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8C3C37" w14:textId="0021A522" w:rsidR="00034962" w:rsidRPr="0086640B" w:rsidRDefault="00034962" w:rsidP="00034962">
            <w:r w:rsidRPr="003E6E8F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EECE04" w14:textId="21909C3A" w:rsidR="00034962" w:rsidRPr="0086640B" w:rsidRDefault="00034962" w:rsidP="00034962">
            <w:r w:rsidRPr="003E6E8F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624699" w14:textId="206A1D0D" w:rsidR="00034962" w:rsidRPr="0086640B" w:rsidRDefault="00034962" w:rsidP="00034962">
            <w:r w:rsidRPr="003E6E8F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3B1893" w14:textId="0C2BAD87" w:rsidR="00034962" w:rsidRPr="0086640B" w:rsidRDefault="00034962" w:rsidP="00034962">
            <w:r w:rsidRPr="003E6E8F">
              <w:t>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2A93B3" w14:textId="396F0AFD" w:rsidR="00034962" w:rsidRPr="0086640B" w:rsidRDefault="00034962" w:rsidP="00034962">
            <w:r w:rsidRPr="003E6E8F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70FAC5" w14:textId="0E0C2034" w:rsidR="00034962" w:rsidRPr="008F078C" w:rsidRDefault="00034962" w:rsidP="00034962">
            <w:pPr>
              <w:pStyle w:val="Weekend"/>
            </w:pPr>
            <w:r w:rsidRPr="003E6E8F"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45108A6" w14:textId="59B03370" w:rsidR="00034962" w:rsidRPr="008F078C" w:rsidRDefault="00034962" w:rsidP="00034962">
            <w:pPr>
              <w:pStyle w:val="Weekend"/>
            </w:pPr>
            <w:r w:rsidRPr="003E6E8F">
              <w:t>10</w:t>
            </w:r>
          </w:p>
        </w:tc>
      </w:tr>
      <w:tr w:rsidR="00034962" w14:paraId="665DBC47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051B0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EA045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B4D3D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30E52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D5078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E9C95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319F878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1DFCE3DC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0CE1D6" w14:textId="695D43CD" w:rsidR="00034962" w:rsidRPr="0086640B" w:rsidRDefault="00034962" w:rsidP="00034962">
            <w:r w:rsidRPr="003E6E8F"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4093C0" w14:textId="07236761" w:rsidR="00034962" w:rsidRPr="0086640B" w:rsidRDefault="00034962" w:rsidP="00034962">
            <w:r w:rsidRPr="003E6E8F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7111C1" w14:textId="169DBFB7" w:rsidR="00034962" w:rsidRPr="0086640B" w:rsidRDefault="00034962" w:rsidP="00034962">
            <w:r w:rsidRPr="003E6E8F">
              <w:t>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C2ED42" w14:textId="271738D9" w:rsidR="00034962" w:rsidRPr="0086640B" w:rsidRDefault="00034962" w:rsidP="00034962">
            <w:r w:rsidRPr="003E6E8F">
              <w:t>1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14D625" w14:textId="532601CB" w:rsidR="00034962" w:rsidRPr="0086640B" w:rsidRDefault="00034962" w:rsidP="00034962">
            <w:r w:rsidRPr="003E6E8F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6802C2" w14:textId="0072FAB7" w:rsidR="00034962" w:rsidRPr="008F078C" w:rsidRDefault="00034962" w:rsidP="00034962">
            <w:pPr>
              <w:pStyle w:val="Weekend"/>
            </w:pPr>
            <w:r w:rsidRPr="003E6E8F"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23ECAF4" w14:textId="2FA19C67" w:rsidR="00034962" w:rsidRPr="008F078C" w:rsidRDefault="00034962" w:rsidP="00034962">
            <w:pPr>
              <w:pStyle w:val="Weekend"/>
            </w:pPr>
            <w:r w:rsidRPr="003E6E8F">
              <w:t>17</w:t>
            </w:r>
          </w:p>
        </w:tc>
      </w:tr>
      <w:tr w:rsidR="00034962" w14:paraId="438A36B4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BE340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DDF65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40114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E3373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CB21B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D82073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E61A881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333FDF8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616910" w14:textId="4087DF0E" w:rsidR="00034962" w:rsidRPr="0086640B" w:rsidRDefault="00034962" w:rsidP="00034962">
            <w:r w:rsidRPr="003E6E8F"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086434" w14:textId="02B038B7" w:rsidR="00034962" w:rsidRPr="0086640B" w:rsidRDefault="00034962" w:rsidP="00034962">
            <w:r w:rsidRPr="003E6E8F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F8ED1E" w14:textId="68C57E30" w:rsidR="00034962" w:rsidRPr="0086640B" w:rsidRDefault="00034962" w:rsidP="00034962">
            <w:r w:rsidRPr="003E6E8F">
              <w:t>2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AD63A6" w14:textId="01983A1F" w:rsidR="00034962" w:rsidRPr="0086640B" w:rsidRDefault="00034962" w:rsidP="00034962">
            <w:r w:rsidRPr="003E6E8F">
              <w:t>2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D4C9A5" w14:textId="69DB48FE" w:rsidR="00034962" w:rsidRPr="0086640B" w:rsidRDefault="00034962" w:rsidP="00034962">
            <w:r w:rsidRPr="003E6E8F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489FF9" w14:textId="450FCF2A" w:rsidR="00034962" w:rsidRPr="008F078C" w:rsidRDefault="00034962" w:rsidP="00034962">
            <w:pPr>
              <w:pStyle w:val="Weekend"/>
            </w:pPr>
            <w:r w:rsidRPr="003E6E8F"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92DF5EA" w14:textId="1D977614" w:rsidR="00034962" w:rsidRPr="008F078C" w:rsidRDefault="00034962" w:rsidP="00034962">
            <w:pPr>
              <w:pStyle w:val="Weekend"/>
            </w:pPr>
            <w:r w:rsidRPr="003E6E8F">
              <w:t>24</w:t>
            </w:r>
          </w:p>
        </w:tc>
      </w:tr>
      <w:tr w:rsidR="00034962" w14:paraId="422AF90E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704AB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EF192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A5FD9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FE315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B7CC3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23471B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F6BB5D1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6A764288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A157AB" w14:textId="5CA03734" w:rsidR="00034962" w:rsidRPr="0086640B" w:rsidRDefault="00034962" w:rsidP="00034962">
            <w:r w:rsidRPr="003E6E8F"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ACFCD6" w14:textId="0DE7F4CA" w:rsidR="00034962" w:rsidRPr="0086640B" w:rsidRDefault="00034962" w:rsidP="00034962">
            <w:r w:rsidRPr="003E6E8F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6C5CAF" w14:textId="11BF8B61" w:rsidR="00034962" w:rsidRPr="0086640B" w:rsidRDefault="00034962" w:rsidP="00034962">
            <w:r w:rsidRPr="003E6E8F">
              <w:t>2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2C6F3C" w14:textId="0FDAEBEB" w:rsidR="00034962" w:rsidRPr="0086640B" w:rsidRDefault="00034962" w:rsidP="00034962">
            <w:r w:rsidRPr="003E6E8F">
              <w:t>28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B3F31D" w14:textId="01E64229" w:rsidR="00034962" w:rsidRPr="0086640B" w:rsidRDefault="00034962" w:rsidP="00034962">
            <w:r w:rsidRPr="003E6E8F">
              <w:t>2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8280B8" w14:textId="77259C94" w:rsidR="00034962" w:rsidRPr="003A157B" w:rsidRDefault="00034962" w:rsidP="00034962">
            <w:pPr>
              <w:pStyle w:val="Weekend"/>
            </w:pPr>
            <w:r w:rsidRPr="003E6E8F">
              <w:t>3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290DCDF" w14:textId="78F4E342" w:rsidR="00034962" w:rsidRPr="003A157B" w:rsidRDefault="00034962" w:rsidP="00034962">
            <w:pPr>
              <w:pStyle w:val="Weekend"/>
            </w:pPr>
            <w:r w:rsidRPr="003E6E8F">
              <w:t>31</w:t>
            </w:r>
          </w:p>
        </w:tc>
      </w:tr>
      <w:tr w:rsidR="007B651E" w14:paraId="730545D0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E34E58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41783D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AE6FB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0071C2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18F4C0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7211FD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828DF25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7CB2AF03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541F52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424FDA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FE277A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3D3F8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BAC71A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751EF7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131C07F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6EC87045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F0EEFD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D4523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238D7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EB63DF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636510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28E4D1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6DEDCC6" w14:textId="77777777" w:rsidR="007B651E" w:rsidRPr="003A157B" w:rsidRDefault="007B651E" w:rsidP="00AB53C7">
            <w:pPr>
              <w:pStyle w:val="Weekend"/>
            </w:pPr>
          </w:p>
        </w:tc>
      </w:tr>
    </w:tbl>
    <w:p w14:paraId="1A87E6D4" w14:textId="77777777" w:rsidR="007B651E" w:rsidRDefault="007B651E" w:rsidP="007B651E">
      <w:pPr>
        <w:pStyle w:val="ImagePlaceholder"/>
      </w:pPr>
    </w:p>
    <w:p w14:paraId="58E77D77" w14:textId="75C60DBA" w:rsidR="007B651E" w:rsidRDefault="007B651E" w:rsidP="007B651E">
      <w:r>
        <w:br w:type="page"/>
      </w:r>
    </w:p>
    <w:p w14:paraId="43C51A18" w14:textId="77777777" w:rsidR="007B651E" w:rsidRDefault="007B651E" w:rsidP="007B651E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1" layoutInCell="1" allowOverlap="1" wp14:anchorId="6813023D" wp14:editId="3C49DEAA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1" name="Rectangle 11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06CA00" id="Rectangle 11" o:spid="_x0000_s1026" alt="Decorative" style="position:absolute;margin-left:0;margin-top:-17.3pt;width:11in;height:160.55pt;z-index:-25164083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7B651E" w14:paraId="69886403" w14:textId="77777777" w:rsidTr="00AB53C7">
        <w:trPr>
          <w:trHeight w:val="394"/>
        </w:trPr>
        <w:tc>
          <w:tcPr>
            <w:tcW w:w="2378" w:type="dxa"/>
          </w:tcPr>
          <w:p w14:paraId="7B86D8B7" w14:textId="77777777" w:rsidR="007B651E" w:rsidRDefault="007B651E" w:rsidP="00AB53C7"/>
        </w:tc>
        <w:tc>
          <w:tcPr>
            <w:tcW w:w="2378" w:type="dxa"/>
          </w:tcPr>
          <w:p w14:paraId="7F34E80D" w14:textId="77777777" w:rsidR="007B651E" w:rsidRDefault="007B651E" w:rsidP="00AB53C7"/>
        </w:tc>
        <w:tc>
          <w:tcPr>
            <w:tcW w:w="2378" w:type="dxa"/>
          </w:tcPr>
          <w:p w14:paraId="2BB7396E" w14:textId="77777777" w:rsidR="007B651E" w:rsidRDefault="007B651E" w:rsidP="00AB53C7"/>
        </w:tc>
        <w:tc>
          <w:tcPr>
            <w:tcW w:w="7842" w:type="dxa"/>
            <w:gridSpan w:val="5"/>
            <w:vAlign w:val="center"/>
          </w:tcPr>
          <w:p w14:paraId="2F22EA6F" w14:textId="02429F5C" w:rsidR="007B651E" w:rsidRDefault="00034962" w:rsidP="007B651E">
            <w:r w:rsidRPr="00034962">
              <w:t>Highlights for September</w:t>
            </w:r>
          </w:p>
        </w:tc>
      </w:tr>
      <w:tr w:rsidR="007B651E" w14:paraId="048263B2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3071B011" w14:textId="58120CFF" w:rsidR="007B651E" w:rsidRPr="000357C6" w:rsidRDefault="007B651E" w:rsidP="00075E52">
            <w:pPr>
              <w:pStyle w:val="Month"/>
              <w:ind w:left="-120"/>
            </w:pPr>
            <w:r>
              <w:t>September</w:t>
            </w:r>
          </w:p>
        </w:tc>
        <w:tc>
          <w:tcPr>
            <w:tcW w:w="2378" w:type="dxa"/>
            <w:vMerge w:val="restart"/>
          </w:tcPr>
          <w:p w14:paraId="147C4203" w14:textId="1BEAE24E" w:rsidR="007B651E" w:rsidRPr="00872CC6" w:rsidRDefault="00034962" w:rsidP="00AB53C7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7DFD2BA7" w14:textId="77777777" w:rsidR="007B651E" w:rsidRDefault="007B651E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809934" w14:textId="77777777" w:rsidR="007B651E" w:rsidRDefault="007B651E" w:rsidP="00AB53C7"/>
        </w:tc>
      </w:tr>
      <w:tr w:rsidR="007B651E" w14:paraId="4AC0CDF9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19374443" w14:textId="77777777" w:rsidR="007B651E" w:rsidRDefault="007B651E" w:rsidP="00AB53C7"/>
        </w:tc>
        <w:tc>
          <w:tcPr>
            <w:tcW w:w="2378" w:type="dxa"/>
            <w:vMerge/>
          </w:tcPr>
          <w:p w14:paraId="78427256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294FB2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E31C48" w14:textId="77777777" w:rsidR="007B651E" w:rsidRDefault="007B651E" w:rsidP="00AB53C7"/>
        </w:tc>
      </w:tr>
      <w:tr w:rsidR="007B651E" w14:paraId="2624B99B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61AA9ECC" w14:textId="77777777" w:rsidR="007B651E" w:rsidRDefault="007B651E" w:rsidP="00AB53C7"/>
        </w:tc>
        <w:tc>
          <w:tcPr>
            <w:tcW w:w="2378" w:type="dxa"/>
            <w:vMerge/>
          </w:tcPr>
          <w:p w14:paraId="699AF40A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910E1A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D6FFEA" w14:textId="77777777" w:rsidR="007B651E" w:rsidRDefault="007B651E" w:rsidP="00AB53C7"/>
        </w:tc>
      </w:tr>
      <w:tr w:rsidR="00034962" w14:paraId="3923F8C1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9F1440D" w14:textId="46F7650E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7CC9145" w14:textId="611FE3D8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DEDE925" w14:textId="5DC63538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160B8F" w14:textId="1B77CBF6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7C61BA1" w14:textId="51A95E8A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461ECF8C" w14:textId="3E2C3434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70D0275" w14:textId="3F1C767F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8E0170" w14:paraId="122ADFB1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0ACB12" w14:textId="610B7976" w:rsidR="008E0170" w:rsidRPr="0086640B" w:rsidRDefault="008E0170" w:rsidP="008E0170">
            <w:r w:rsidRPr="00DC6D8B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1D4BE8" w14:textId="103F96A9" w:rsidR="008E0170" w:rsidRPr="0086640B" w:rsidRDefault="008E0170" w:rsidP="008E0170">
            <w:r w:rsidRPr="00DC6D8B"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F5B902" w14:textId="72838F5C" w:rsidR="008E0170" w:rsidRPr="00872CC6" w:rsidRDefault="008E0170" w:rsidP="008E0170">
            <w:r w:rsidRPr="00DC6D8B">
              <w:t>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C73E44" w14:textId="3C1F9E94" w:rsidR="008E0170" w:rsidRPr="0086640B" w:rsidRDefault="008E0170" w:rsidP="008E0170">
            <w:r w:rsidRPr="00DC6D8B">
              <w:t>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ACADEB" w14:textId="24136BCF" w:rsidR="008E0170" w:rsidRPr="0086640B" w:rsidRDefault="008E0170" w:rsidP="008E0170">
            <w:r w:rsidRPr="00DC6D8B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98C38D" w14:textId="181BA816" w:rsidR="008E0170" w:rsidRPr="008F078C" w:rsidRDefault="008E0170" w:rsidP="008E0170">
            <w:pPr>
              <w:pStyle w:val="Weekend"/>
            </w:pPr>
            <w:r w:rsidRPr="00DC6D8B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C92AE06" w14:textId="03C8F2C4" w:rsidR="008E0170" w:rsidRPr="008F078C" w:rsidRDefault="008E0170" w:rsidP="008E0170">
            <w:pPr>
              <w:pStyle w:val="Weekend"/>
            </w:pPr>
            <w:r w:rsidRPr="00DC6D8B">
              <w:t>7</w:t>
            </w:r>
          </w:p>
        </w:tc>
      </w:tr>
      <w:tr w:rsidR="008E0170" w14:paraId="64898604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D45608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F52462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819545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4877D2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298196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5D5093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6E9059E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</w:tr>
      <w:tr w:rsidR="008E0170" w14:paraId="56EB8B1B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E73EF8" w14:textId="1899FBC0" w:rsidR="008E0170" w:rsidRPr="0086640B" w:rsidRDefault="008E0170" w:rsidP="008E0170">
            <w:r w:rsidRPr="00DC6D8B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6758B4" w14:textId="6562C9F7" w:rsidR="008E0170" w:rsidRPr="0086640B" w:rsidRDefault="008E0170" w:rsidP="008E0170">
            <w:r w:rsidRPr="00DC6D8B"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C2DC76" w14:textId="64FCB5F3" w:rsidR="008E0170" w:rsidRPr="0086640B" w:rsidRDefault="008E0170" w:rsidP="008E0170">
            <w:r w:rsidRPr="00DC6D8B">
              <w:t>1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908A5D" w14:textId="3392DC24" w:rsidR="008E0170" w:rsidRPr="0086640B" w:rsidRDefault="008E0170" w:rsidP="008E0170">
            <w:r w:rsidRPr="00DC6D8B">
              <w:t>1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18D00E" w14:textId="31BCEDB4" w:rsidR="008E0170" w:rsidRPr="0086640B" w:rsidRDefault="008E0170" w:rsidP="008E0170">
            <w:r w:rsidRPr="00DC6D8B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F25A63" w14:textId="3BE6B3D9" w:rsidR="008E0170" w:rsidRPr="008F078C" w:rsidRDefault="008E0170" w:rsidP="008E0170">
            <w:pPr>
              <w:pStyle w:val="Weekend"/>
            </w:pPr>
            <w:r w:rsidRPr="00DC6D8B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B8275BB" w14:textId="1F3839A4" w:rsidR="008E0170" w:rsidRPr="008F078C" w:rsidRDefault="008E0170" w:rsidP="008E0170">
            <w:pPr>
              <w:pStyle w:val="Weekend"/>
            </w:pPr>
            <w:r w:rsidRPr="00DC6D8B">
              <w:t>14</w:t>
            </w:r>
          </w:p>
        </w:tc>
      </w:tr>
      <w:tr w:rsidR="008E0170" w14:paraId="03DD469E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447489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376A8F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FFD208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294DD3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9B9E74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1A72ED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0B7BD12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</w:tr>
      <w:tr w:rsidR="008E0170" w14:paraId="3FA452AB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EABE2A" w14:textId="0CED304C" w:rsidR="008E0170" w:rsidRPr="0086640B" w:rsidRDefault="008E0170" w:rsidP="008E0170">
            <w:r w:rsidRPr="00DC6D8B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8E35E2" w14:textId="16B1C204" w:rsidR="008E0170" w:rsidRPr="0086640B" w:rsidRDefault="008E0170" w:rsidP="008E0170">
            <w:r w:rsidRPr="00DC6D8B"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B61D22" w14:textId="3457BE4B" w:rsidR="008E0170" w:rsidRPr="0086640B" w:rsidRDefault="008E0170" w:rsidP="008E0170">
            <w:r w:rsidRPr="00DC6D8B">
              <w:t>1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8868E9" w14:textId="24E0EF25" w:rsidR="008E0170" w:rsidRPr="0086640B" w:rsidRDefault="008E0170" w:rsidP="008E0170">
            <w:r w:rsidRPr="00DC6D8B">
              <w:t>18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2D7807" w14:textId="7F96ED8F" w:rsidR="008E0170" w:rsidRPr="0086640B" w:rsidRDefault="008E0170" w:rsidP="008E0170">
            <w:r w:rsidRPr="00DC6D8B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28606" w14:textId="027B3CCF" w:rsidR="008E0170" w:rsidRPr="008F078C" w:rsidRDefault="008E0170" w:rsidP="008E0170">
            <w:pPr>
              <w:pStyle w:val="Weekend"/>
            </w:pPr>
            <w:r w:rsidRPr="00DC6D8B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EBC7A16" w14:textId="2AEAC111" w:rsidR="008E0170" w:rsidRPr="008F078C" w:rsidRDefault="008E0170" w:rsidP="008E0170">
            <w:pPr>
              <w:pStyle w:val="Weekend"/>
            </w:pPr>
            <w:r w:rsidRPr="00DC6D8B">
              <w:t>21</w:t>
            </w:r>
          </w:p>
        </w:tc>
      </w:tr>
      <w:tr w:rsidR="008E0170" w14:paraId="7CF1EDDC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043833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ECBA58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B59630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4F8F92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43AFAD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B75F4F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AD01CE9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</w:tr>
      <w:tr w:rsidR="008E0170" w14:paraId="6A98F7A3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3EFB3E" w14:textId="3556BEA7" w:rsidR="008E0170" w:rsidRPr="0086640B" w:rsidRDefault="008E0170" w:rsidP="008E0170">
            <w:r w:rsidRPr="00DC6D8B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397022" w14:textId="40454BC9" w:rsidR="008E0170" w:rsidRPr="0086640B" w:rsidRDefault="008E0170" w:rsidP="008E0170">
            <w:r w:rsidRPr="00DC6D8B"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8FB6CB" w14:textId="6C0ADF7E" w:rsidR="008E0170" w:rsidRPr="0086640B" w:rsidRDefault="008E0170" w:rsidP="008E0170">
            <w:r w:rsidRPr="00DC6D8B">
              <w:t>2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647FE8" w14:textId="698208CB" w:rsidR="008E0170" w:rsidRPr="0086640B" w:rsidRDefault="008E0170" w:rsidP="008E0170">
            <w:r w:rsidRPr="00DC6D8B">
              <w:t>2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8BD247" w14:textId="3A5528E6" w:rsidR="008E0170" w:rsidRPr="0086640B" w:rsidRDefault="008E0170" w:rsidP="008E0170">
            <w:r w:rsidRPr="00DC6D8B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0ED651" w14:textId="044F4E06" w:rsidR="008E0170" w:rsidRPr="008F078C" w:rsidRDefault="008E0170" w:rsidP="008E0170">
            <w:pPr>
              <w:pStyle w:val="Weekend"/>
            </w:pPr>
            <w:r w:rsidRPr="00DC6D8B">
              <w:t>2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240CA2C" w14:textId="13D7DB05" w:rsidR="008E0170" w:rsidRPr="008F078C" w:rsidRDefault="008E0170" w:rsidP="008E0170">
            <w:pPr>
              <w:pStyle w:val="Weekend"/>
            </w:pPr>
            <w:r w:rsidRPr="00DC6D8B">
              <w:t>28</w:t>
            </w:r>
          </w:p>
        </w:tc>
      </w:tr>
      <w:tr w:rsidR="008E0170" w14:paraId="2A40166E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611983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C5C47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0CF7A4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85457E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C7B072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C8A556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27B9642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</w:tr>
      <w:tr w:rsidR="008E0170" w14:paraId="614A538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A93321" w14:textId="42A45B06" w:rsidR="008E0170" w:rsidRPr="0086640B" w:rsidRDefault="008E0170" w:rsidP="008E0170">
            <w:r w:rsidRPr="00DC6D8B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1B6988" w14:textId="08EF02AE" w:rsidR="008E0170" w:rsidRPr="0086640B" w:rsidRDefault="008E0170" w:rsidP="008E0170">
            <w:r w:rsidRPr="00DC6D8B"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AC59A8" w14:textId="2C0264FE" w:rsidR="008E0170" w:rsidRPr="0086640B" w:rsidRDefault="008E0170" w:rsidP="008E017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F82DF1" w14:textId="55B81BF2" w:rsidR="008E0170" w:rsidRPr="0086640B" w:rsidRDefault="008E0170" w:rsidP="008E017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073AF6" w14:textId="1314F154" w:rsidR="008E0170" w:rsidRPr="0086640B" w:rsidRDefault="008E0170" w:rsidP="008E017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6DC2FD" w14:textId="257AD1E6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2DE32A9" w14:textId="73D328BD" w:rsidR="008E0170" w:rsidRPr="003A157B" w:rsidRDefault="008E0170" w:rsidP="008E0170">
            <w:pPr>
              <w:pStyle w:val="Weekend"/>
            </w:pPr>
          </w:p>
        </w:tc>
      </w:tr>
      <w:tr w:rsidR="008E0170" w14:paraId="457A4511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7490CD" w14:textId="4A63F790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E41257" w14:textId="5439D9C3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A075D6" w14:textId="77D8D394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D5719A" w14:textId="7CD0F876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73F923" w14:textId="12F930C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29858A" w14:textId="78E20C2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1F4C019" w14:textId="70549B98" w:rsidR="008E0170" w:rsidRPr="003A157B" w:rsidRDefault="008E0170" w:rsidP="008E0170">
            <w:pPr>
              <w:pStyle w:val="Weekend"/>
            </w:pPr>
          </w:p>
        </w:tc>
      </w:tr>
      <w:tr w:rsidR="008E0170" w14:paraId="20E5F06C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B869AD" w14:textId="68DC8E86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BAFD26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8E527A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FEEA95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7A5548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268E5D" w14:textId="7777777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D304C24" w14:textId="77777777" w:rsidR="008E0170" w:rsidRPr="003A157B" w:rsidRDefault="008E0170" w:rsidP="008E0170">
            <w:pPr>
              <w:pStyle w:val="Weekend"/>
            </w:pPr>
          </w:p>
        </w:tc>
      </w:tr>
      <w:tr w:rsidR="007B651E" w14:paraId="70285A31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4535ED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32A501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F10463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420875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4B36B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7EC587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A6C849D" w14:textId="77777777" w:rsidR="007B651E" w:rsidRPr="003A157B" w:rsidRDefault="007B651E" w:rsidP="00AB53C7">
            <w:pPr>
              <w:pStyle w:val="Weekend"/>
            </w:pPr>
          </w:p>
        </w:tc>
      </w:tr>
    </w:tbl>
    <w:p w14:paraId="5718FDDD" w14:textId="77777777" w:rsidR="007B651E" w:rsidRDefault="007B651E" w:rsidP="007B651E">
      <w:pPr>
        <w:pStyle w:val="ImagePlaceholder"/>
      </w:pPr>
    </w:p>
    <w:p w14:paraId="66CE475C" w14:textId="4F2FCEFB" w:rsidR="007B651E" w:rsidRDefault="007B651E" w:rsidP="007B651E">
      <w:r>
        <w:br w:type="page"/>
      </w:r>
    </w:p>
    <w:p w14:paraId="1294918E" w14:textId="77777777" w:rsidR="007B651E" w:rsidRDefault="007B651E" w:rsidP="007B651E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1" layoutInCell="1" allowOverlap="1" wp14:anchorId="31BBE243" wp14:editId="0FE3F903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2" name="Rectangle 12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DBAF9F" id="Rectangle 12" o:spid="_x0000_s1026" alt="Decorative" style="position:absolute;margin-left:0;margin-top:-17.3pt;width:11in;height:160.55pt;z-index:-25163878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7B651E" w14:paraId="3A7135D6" w14:textId="77777777" w:rsidTr="00AB53C7">
        <w:trPr>
          <w:trHeight w:val="394"/>
        </w:trPr>
        <w:tc>
          <w:tcPr>
            <w:tcW w:w="2378" w:type="dxa"/>
          </w:tcPr>
          <w:p w14:paraId="68A0B519" w14:textId="77777777" w:rsidR="007B651E" w:rsidRDefault="007B651E" w:rsidP="00AB53C7"/>
        </w:tc>
        <w:tc>
          <w:tcPr>
            <w:tcW w:w="2378" w:type="dxa"/>
          </w:tcPr>
          <w:p w14:paraId="785068FB" w14:textId="77777777" w:rsidR="007B651E" w:rsidRDefault="007B651E" w:rsidP="00AB53C7"/>
        </w:tc>
        <w:tc>
          <w:tcPr>
            <w:tcW w:w="2378" w:type="dxa"/>
          </w:tcPr>
          <w:p w14:paraId="3FD84A69" w14:textId="77777777" w:rsidR="007B651E" w:rsidRDefault="007B651E" w:rsidP="00AB53C7"/>
        </w:tc>
        <w:tc>
          <w:tcPr>
            <w:tcW w:w="7842" w:type="dxa"/>
            <w:gridSpan w:val="5"/>
            <w:vAlign w:val="center"/>
          </w:tcPr>
          <w:p w14:paraId="67AB8744" w14:textId="7D7A1A90" w:rsidR="007B651E" w:rsidRDefault="00034962" w:rsidP="007B651E">
            <w:r w:rsidRPr="00034962">
              <w:t>Highlights for October</w:t>
            </w:r>
          </w:p>
        </w:tc>
      </w:tr>
      <w:tr w:rsidR="007B651E" w14:paraId="57839F5D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242B2F6E" w14:textId="5365D237" w:rsidR="007B651E" w:rsidRPr="000357C6" w:rsidRDefault="007B651E" w:rsidP="00AB53C7">
            <w:pPr>
              <w:pStyle w:val="Month"/>
            </w:pPr>
            <w:r>
              <w:t>October</w:t>
            </w:r>
          </w:p>
        </w:tc>
        <w:tc>
          <w:tcPr>
            <w:tcW w:w="2378" w:type="dxa"/>
            <w:vMerge w:val="restart"/>
          </w:tcPr>
          <w:p w14:paraId="27C75CE3" w14:textId="0591D422" w:rsidR="007B651E" w:rsidRPr="00872CC6" w:rsidRDefault="00034962" w:rsidP="00AB53C7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264346B6" w14:textId="77777777" w:rsidR="007B651E" w:rsidRDefault="007B651E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FC6A36" w14:textId="77777777" w:rsidR="007B651E" w:rsidRDefault="007B651E" w:rsidP="00AB53C7"/>
        </w:tc>
      </w:tr>
      <w:tr w:rsidR="007B651E" w14:paraId="5A16A2BC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6F859577" w14:textId="77777777" w:rsidR="007B651E" w:rsidRDefault="007B651E" w:rsidP="00AB53C7"/>
        </w:tc>
        <w:tc>
          <w:tcPr>
            <w:tcW w:w="2378" w:type="dxa"/>
            <w:vMerge/>
          </w:tcPr>
          <w:p w14:paraId="72C3D889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56E598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B2F2BA" w14:textId="77777777" w:rsidR="007B651E" w:rsidRDefault="007B651E" w:rsidP="00AB53C7"/>
        </w:tc>
      </w:tr>
      <w:tr w:rsidR="007B651E" w14:paraId="1317FF0F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316DE5FB" w14:textId="77777777" w:rsidR="007B651E" w:rsidRDefault="007B651E" w:rsidP="00AB53C7"/>
        </w:tc>
        <w:tc>
          <w:tcPr>
            <w:tcW w:w="2378" w:type="dxa"/>
            <w:vMerge/>
          </w:tcPr>
          <w:p w14:paraId="601CA64C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24A2D3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87641A" w14:textId="77777777" w:rsidR="007B651E" w:rsidRDefault="007B651E" w:rsidP="00AB53C7"/>
        </w:tc>
      </w:tr>
      <w:tr w:rsidR="00034962" w14:paraId="19DB2B76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AA08C1D" w14:textId="45EE30E0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C2BE7B7" w14:textId="70F13705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B650D47" w14:textId="4388F7A3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EBB46AB" w14:textId="6F4A9645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192DADA" w14:textId="45900C66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79E290AB" w14:textId="0E3D73C9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03D4E829" w14:textId="30C0AF20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034962" w14:paraId="6BE6223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1F1B0C" w14:textId="77777777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5D5249" w14:textId="31930E67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2A7378" w14:textId="15CE865C" w:rsidR="00034962" w:rsidRPr="00872CC6" w:rsidRDefault="00034962" w:rsidP="00034962">
            <w:r w:rsidRPr="0072265B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9C77DE" w14:textId="76737265" w:rsidR="00034962" w:rsidRPr="0086640B" w:rsidRDefault="00034962" w:rsidP="00034962">
            <w:r w:rsidRPr="0072265B">
              <w:t>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AF5F1C" w14:textId="6798E919" w:rsidR="00034962" w:rsidRPr="0086640B" w:rsidRDefault="00034962" w:rsidP="00034962">
            <w:r w:rsidRPr="0072265B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E07861" w14:textId="79F22BDC" w:rsidR="00034962" w:rsidRPr="008F078C" w:rsidRDefault="00034962" w:rsidP="00034962">
            <w:pPr>
              <w:pStyle w:val="Weekend"/>
            </w:pPr>
            <w:r w:rsidRPr="0072265B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3771ED1" w14:textId="68FF14D2" w:rsidR="00034962" w:rsidRPr="008F078C" w:rsidRDefault="00034962" w:rsidP="00034962">
            <w:pPr>
              <w:pStyle w:val="Weekend"/>
            </w:pPr>
            <w:r w:rsidRPr="0072265B">
              <w:t>5</w:t>
            </w:r>
          </w:p>
        </w:tc>
      </w:tr>
      <w:tr w:rsidR="00034962" w14:paraId="00428F6F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BCC16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5533D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B360DA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97748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EE12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F1254E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23116C0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1F1173C1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8533F9" w14:textId="40FFAC82" w:rsidR="00034962" w:rsidRPr="0086640B" w:rsidRDefault="00034962" w:rsidP="00034962">
            <w:r w:rsidRPr="0072265B"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279619" w14:textId="6037B594" w:rsidR="00034962" w:rsidRPr="0086640B" w:rsidRDefault="00034962" w:rsidP="00034962">
            <w:r w:rsidRPr="0072265B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B61F97" w14:textId="6678981A" w:rsidR="00034962" w:rsidRPr="0086640B" w:rsidRDefault="00034962" w:rsidP="00034962">
            <w:r w:rsidRPr="0072265B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E6E674" w14:textId="52E14C82" w:rsidR="00034962" w:rsidRPr="0086640B" w:rsidRDefault="00034962" w:rsidP="00034962">
            <w:r w:rsidRPr="0072265B">
              <w:t>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23E0FC" w14:textId="5F2D822E" w:rsidR="00034962" w:rsidRPr="0086640B" w:rsidRDefault="00034962" w:rsidP="00034962">
            <w:r w:rsidRPr="0072265B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7AEC28" w14:textId="35C33685" w:rsidR="00034962" w:rsidRPr="008F078C" w:rsidRDefault="00034962" w:rsidP="00034962">
            <w:pPr>
              <w:pStyle w:val="Weekend"/>
            </w:pPr>
            <w:r w:rsidRPr="0072265B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5C26E61" w14:textId="6FD80058" w:rsidR="00034962" w:rsidRPr="008F078C" w:rsidRDefault="00034962" w:rsidP="00034962">
            <w:pPr>
              <w:pStyle w:val="Weekend"/>
            </w:pPr>
            <w:r w:rsidRPr="0072265B">
              <w:t>12</w:t>
            </w:r>
          </w:p>
        </w:tc>
      </w:tr>
      <w:tr w:rsidR="00034962" w14:paraId="28A67CF0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9277E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0E82A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B7213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83734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E9911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708264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746F80A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19C45CCE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13CCD8" w14:textId="1B8EC4EE" w:rsidR="00034962" w:rsidRPr="0086640B" w:rsidRDefault="00034962" w:rsidP="00034962">
            <w:r w:rsidRPr="0072265B"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A64327" w14:textId="6FA452A0" w:rsidR="00034962" w:rsidRPr="0086640B" w:rsidRDefault="00034962" w:rsidP="00034962">
            <w:r w:rsidRPr="0072265B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6AE9FC" w14:textId="17306A82" w:rsidR="00034962" w:rsidRPr="0086640B" w:rsidRDefault="00034962" w:rsidP="00034962">
            <w:r w:rsidRPr="0072265B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9F58F2" w14:textId="49F9ACA2" w:rsidR="00034962" w:rsidRPr="0086640B" w:rsidRDefault="00034962" w:rsidP="00034962">
            <w:r w:rsidRPr="0072265B">
              <w:t>1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23DAB5" w14:textId="39D7C7E9" w:rsidR="00034962" w:rsidRPr="0086640B" w:rsidRDefault="00034962" w:rsidP="00034962">
            <w:r w:rsidRPr="0072265B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8A44B2" w14:textId="420D8F0F" w:rsidR="00034962" w:rsidRPr="008F078C" w:rsidRDefault="00034962" w:rsidP="00034962">
            <w:pPr>
              <w:pStyle w:val="Weekend"/>
            </w:pPr>
            <w:r w:rsidRPr="0072265B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67A3809" w14:textId="3BDBB791" w:rsidR="00034962" w:rsidRPr="008F078C" w:rsidRDefault="00034962" w:rsidP="00034962">
            <w:pPr>
              <w:pStyle w:val="Weekend"/>
            </w:pPr>
            <w:r w:rsidRPr="0072265B">
              <w:t>19</w:t>
            </w:r>
          </w:p>
        </w:tc>
      </w:tr>
      <w:tr w:rsidR="00034962" w14:paraId="688201D8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2912C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C1D16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8C35D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FA3A8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A3C9B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7F7E86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425C84C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2198807E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8DAD95" w14:textId="56013B3D" w:rsidR="00034962" w:rsidRPr="0086640B" w:rsidRDefault="00034962" w:rsidP="00034962">
            <w:r w:rsidRPr="0072265B"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491F77" w14:textId="2B022223" w:rsidR="00034962" w:rsidRPr="0086640B" w:rsidRDefault="00034962" w:rsidP="00034962">
            <w:r w:rsidRPr="0072265B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491F7B" w14:textId="557609FB" w:rsidR="00034962" w:rsidRPr="0086640B" w:rsidRDefault="00034962" w:rsidP="00034962">
            <w:r w:rsidRPr="0072265B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495FEA" w14:textId="72AC1DD4" w:rsidR="00034962" w:rsidRPr="0086640B" w:rsidRDefault="00034962" w:rsidP="00034962">
            <w:r w:rsidRPr="0072265B">
              <w:t>2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F1709E" w14:textId="59B8B368" w:rsidR="00034962" w:rsidRPr="0086640B" w:rsidRDefault="00034962" w:rsidP="00034962">
            <w:r w:rsidRPr="0072265B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7A4AB7" w14:textId="071EAEF3" w:rsidR="00034962" w:rsidRPr="008F078C" w:rsidRDefault="00034962" w:rsidP="00034962">
            <w:pPr>
              <w:pStyle w:val="Weekend"/>
            </w:pPr>
            <w:r w:rsidRPr="0072265B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0914F35" w14:textId="5343E2A9" w:rsidR="00034962" w:rsidRPr="008F078C" w:rsidRDefault="00034962" w:rsidP="00034962">
            <w:pPr>
              <w:pStyle w:val="Weekend"/>
            </w:pPr>
            <w:r w:rsidRPr="0072265B">
              <w:t>26</w:t>
            </w:r>
          </w:p>
        </w:tc>
      </w:tr>
      <w:tr w:rsidR="00034962" w14:paraId="4BB14DF4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862C4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5C823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FC78A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ACB3F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81181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872DBC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6F26248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5990A29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0875C3" w14:textId="3DA64788" w:rsidR="00034962" w:rsidRPr="0086640B" w:rsidRDefault="00034962" w:rsidP="00034962">
            <w:r w:rsidRPr="0072265B"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9A97CD" w14:textId="06F7BB2B" w:rsidR="00034962" w:rsidRPr="0086640B" w:rsidRDefault="00034962" w:rsidP="00034962">
            <w:r w:rsidRPr="0072265B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BE64EC" w14:textId="29E8E235" w:rsidR="00034962" w:rsidRPr="0086640B" w:rsidRDefault="00034962" w:rsidP="00034962">
            <w:r w:rsidRPr="0072265B"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327637" w14:textId="779F92FF" w:rsidR="00034962" w:rsidRPr="0086640B" w:rsidRDefault="00034962" w:rsidP="00034962">
            <w:r w:rsidRPr="0072265B">
              <w:t>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EE1CEF" w14:textId="3FD747BC" w:rsidR="00034962" w:rsidRPr="0086640B" w:rsidRDefault="00034962" w:rsidP="00034962">
            <w:r w:rsidRPr="0072265B">
              <w:t>3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D8C773" w14:textId="24D74421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96883AF" w14:textId="46A78213" w:rsidR="00034962" w:rsidRPr="003A157B" w:rsidRDefault="00034962" w:rsidP="00034962">
            <w:pPr>
              <w:pStyle w:val="Weekend"/>
            </w:pPr>
          </w:p>
        </w:tc>
      </w:tr>
      <w:tr w:rsidR="007B651E" w14:paraId="00EC061E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BB83A2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B59778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80CA95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E896DD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062DE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0DBC88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8069E1A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54FABD4E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B368FD" w14:textId="4D42F9B8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CFA5AC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13B54B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1EB0D3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72596F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DDB571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F8679C8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1F6F2293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3D366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5CB175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10BD82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2DC32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065E4E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5C9ECB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C449E05" w14:textId="77777777" w:rsidR="007B651E" w:rsidRPr="003A157B" w:rsidRDefault="007B651E" w:rsidP="00AB53C7">
            <w:pPr>
              <w:pStyle w:val="Weekend"/>
            </w:pPr>
          </w:p>
        </w:tc>
      </w:tr>
    </w:tbl>
    <w:p w14:paraId="058E2584" w14:textId="77777777" w:rsidR="007B651E" w:rsidRDefault="007B651E" w:rsidP="007B651E">
      <w:pPr>
        <w:pStyle w:val="ImagePlaceholder"/>
      </w:pPr>
    </w:p>
    <w:p w14:paraId="1A68E5A7" w14:textId="05EBCC12" w:rsidR="0068227A" w:rsidRDefault="007B651E" w:rsidP="0068227A">
      <w:r>
        <w:br w:type="page"/>
      </w:r>
    </w:p>
    <w:p w14:paraId="453EF45C" w14:textId="77777777" w:rsidR="0068227A" w:rsidRDefault="0068227A" w:rsidP="0068227A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9744" behindDoc="1" locked="1" layoutInCell="1" allowOverlap="1" wp14:anchorId="461DC513" wp14:editId="7F1E3859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3" name="Rectangle 13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39F8EF" id="Rectangle 13" o:spid="_x0000_s1026" alt="Decorative" style="position:absolute;margin-left:0;margin-top:-17.3pt;width:11in;height:160.55pt;z-index:-25163673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68227A" w14:paraId="2E92F7E7" w14:textId="77777777" w:rsidTr="00AB53C7">
        <w:trPr>
          <w:trHeight w:val="394"/>
        </w:trPr>
        <w:tc>
          <w:tcPr>
            <w:tcW w:w="2378" w:type="dxa"/>
          </w:tcPr>
          <w:p w14:paraId="1B314C35" w14:textId="77777777" w:rsidR="0068227A" w:rsidRDefault="0068227A" w:rsidP="00AB53C7"/>
        </w:tc>
        <w:tc>
          <w:tcPr>
            <w:tcW w:w="2378" w:type="dxa"/>
          </w:tcPr>
          <w:p w14:paraId="4D455E7A" w14:textId="77777777" w:rsidR="0068227A" w:rsidRDefault="0068227A" w:rsidP="00AB53C7"/>
        </w:tc>
        <w:tc>
          <w:tcPr>
            <w:tcW w:w="2378" w:type="dxa"/>
          </w:tcPr>
          <w:p w14:paraId="79464443" w14:textId="77777777" w:rsidR="0068227A" w:rsidRDefault="0068227A" w:rsidP="00AB53C7"/>
        </w:tc>
        <w:tc>
          <w:tcPr>
            <w:tcW w:w="7842" w:type="dxa"/>
            <w:gridSpan w:val="5"/>
            <w:vAlign w:val="center"/>
          </w:tcPr>
          <w:p w14:paraId="17B5A54B" w14:textId="3236C17E" w:rsidR="0068227A" w:rsidRDefault="00034962" w:rsidP="0068227A">
            <w:r w:rsidRPr="00034962">
              <w:t>Highlights for November</w:t>
            </w:r>
          </w:p>
        </w:tc>
      </w:tr>
      <w:tr w:rsidR="0068227A" w14:paraId="74162594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573D2199" w14:textId="242F16D3" w:rsidR="0068227A" w:rsidRPr="000357C6" w:rsidRDefault="0068227A" w:rsidP="00AB53C7">
            <w:pPr>
              <w:pStyle w:val="Month"/>
            </w:pPr>
            <w:r>
              <w:t>November</w:t>
            </w:r>
          </w:p>
        </w:tc>
        <w:tc>
          <w:tcPr>
            <w:tcW w:w="2378" w:type="dxa"/>
            <w:vMerge w:val="restart"/>
          </w:tcPr>
          <w:p w14:paraId="5F3ECBC3" w14:textId="497E0D0D" w:rsidR="0068227A" w:rsidRPr="00872CC6" w:rsidRDefault="00034962" w:rsidP="00AB53C7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071BE83C" w14:textId="77777777" w:rsidR="0068227A" w:rsidRDefault="0068227A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4A90AF4" w14:textId="77777777" w:rsidR="0068227A" w:rsidRDefault="0068227A" w:rsidP="00AB53C7"/>
        </w:tc>
      </w:tr>
      <w:tr w:rsidR="0068227A" w14:paraId="7EA7B4BC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10AC9109" w14:textId="77777777" w:rsidR="0068227A" w:rsidRDefault="0068227A" w:rsidP="00AB53C7"/>
        </w:tc>
        <w:tc>
          <w:tcPr>
            <w:tcW w:w="2378" w:type="dxa"/>
            <w:vMerge/>
          </w:tcPr>
          <w:p w14:paraId="4744B9E5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9C65CD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4FA3A9F" w14:textId="77777777" w:rsidR="0068227A" w:rsidRDefault="0068227A" w:rsidP="00AB53C7"/>
        </w:tc>
      </w:tr>
      <w:tr w:rsidR="0068227A" w14:paraId="28DC51A4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02CD7B60" w14:textId="77777777" w:rsidR="0068227A" w:rsidRDefault="0068227A" w:rsidP="00AB53C7"/>
        </w:tc>
        <w:tc>
          <w:tcPr>
            <w:tcW w:w="2378" w:type="dxa"/>
            <w:vMerge/>
          </w:tcPr>
          <w:p w14:paraId="2002B4B8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2DBBC15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2CB35D0" w14:textId="77777777" w:rsidR="0068227A" w:rsidRDefault="0068227A" w:rsidP="00AB53C7"/>
        </w:tc>
      </w:tr>
      <w:tr w:rsidR="00034962" w14:paraId="73A8954F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734DBB1" w14:textId="3900E4CC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1DCEA58" w14:textId="709B4D8F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3171208" w14:textId="186ECC62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71B6B24" w14:textId="34C4CEA3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1E9FA54" w14:textId="6A5E0F2C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68354679" w14:textId="7E5611A0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5EDD879E" w14:textId="5F125B4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034962" w14:paraId="029CC2A8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74DA88" w14:textId="77777777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F05D5D" w14:textId="0069C412" w:rsidR="00034962" w:rsidRPr="0086640B" w:rsidRDefault="00034962" w:rsidP="0003496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3A76FA" w14:textId="5FD5A29D" w:rsidR="00034962" w:rsidRPr="00872CC6" w:rsidRDefault="00034962" w:rsidP="0003496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F32584" w14:textId="0839D1B6" w:rsidR="00034962" w:rsidRPr="0086640B" w:rsidRDefault="00034962" w:rsidP="00034962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F32AD8" w14:textId="30AC0ECA" w:rsidR="00034962" w:rsidRPr="0086640B" w:rsidRDefault="00034962" w:rsidP="00034962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BF7DE8" w14:textId="0E2B8FE0" w:rsidR="00034962" w:rsidRPr="008F078C" w:rsidRDefault="00034962" w:rsidP="00034962">
            <w:pPr>
              <w:pStyle w:val="Weekend"/>
            </w:pPr>
            <w:r w:rsidRPr="0001732D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D4DF42B" w14:textId="54DD00B8" w:rsidR="00034962" w:rsidRPr="008F078C" w:rsidRDefault="00034962" w:rsidP="00034962">
            <w:pPr>
              <w:pStyle w:val="Weekend"/>
            </w:pPr>
            <w:r w:rsidRPr="0001732D">
              <w:t>2</w:t>
            </w:r>
          </w:p>
        </w:tc>
      </w:tr>
      <w:tr w:rsidR="00034962" w14:paraId="70705ECF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E460E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553E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50D6A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47A9A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44FFA1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0F9CA7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BF9925A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67882D63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21C6B" w14:textId="4201B727" w:rsidR="00034962" w:rsidRPr="0086640B" w:rsidRDefault="00034962" w:rsidP="00034962">
            <w:r w:rsidRPr="0001732D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38FA07" w14:textId="58DF8A14" w:rsidR="00034962" w:rsidRPr="0086640B" w:rsidRDefault="00034962" w:rsidP="00034962">
            <w:r w:rsidRPr="0001732D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DCD17D" w14:textId="0FFDF187" w:rsidR="00034962" w:rsidRPr="0086640B" w:rsidRDefault="00034962" w:rsidP="00034962">
            <w:r w:rsidRPr="0001732D"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5D4DF3" w14:textId="32C00339" w:rsidR="00034962" w:rsidRPr="0086640B" w:rsidRDefault="00034962" w:rsidP="00034962">
            <w:r w:rsidRPr="0001732D">
              <w:t>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843D30" w14:textId="72320FA6" w:rsidR="00034962" w:rsidRPr="0086640B" w:rsidRDefault="00034962" w:rsidP="00034962">
            <w:r w:rsidRPr="0001732D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2C5971" w14:textId="625EC3C5" w:rsidR="00034962" w:rsidRPr="008F078C" w:rsidRDefault="00034962" w:rsidP="00034962">
            <w:pPr>
              <w:pStyle w:val="Weekend"/>
            </w:pPr>
            <w:r w:rsidRPr="0001732D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0701953" w14:textId="72EAA619" w:rsidR="00034962" w:rsidRPr="008F078C" w:rsidRDefault="00034962" w:rsidP="00034962">
            <w:pPr>
              <w:pStyle w:val="Weekend"/>
            </w:pPr>
            <w:r w:rsidRPr="0001732D">
              <w:t>9</w:t>
            </w:r>
          </w:p>
        </w:tc>
      </w:tr>
      <w:tr w:rsidR="00034962" w14:paraId="559D16EF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21D8F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74E02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C7EC8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CA6922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3038F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06EA4B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8573BC7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7ECFFA5E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85C045" w14:textId="3A96FA9E" w:rsidR="00034962" w:rsidRPr="0086640B" w:rsidRDefault="00034962" w:rsidP="00034962">
            <w:r w:rsidRPr="0001732D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2DCAB1" w14:textId="610864C1" w:rsidR="00034962" w:rsidRPr="0086640B" w:rsidRDefault="00034962" w:rsidP="00034962">
            <w:r w:rsidRPr="0001732D"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C5C7E8" w14:textId="29AD5B53" w:rsidR="00034962" w:rsidRPr="0086640B" w:rsidRDefault="00034962" w:rsidP="00034962">
            <w:r w:rsidRPr="0001732D">
              <w:t>1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9306CA" w14:textId="4A98A714" w:rsidR="00034962" w:rsidRPr="0086640B" w:rsidRDefault="00034962" w:rsidP="00034962">
            <w:r w:rsidRPr="0001732D">
              <w:t>1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7868CC" w14:textId="2AF1F1AB" w:rsidR="00034962" w:rsidRPr="0086640B" w:rsidRDefault="00034962" w:rsidP="00034962">
            <w:r w:rsidRPr="0001732D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5925DC" w14:textId="5180FA02" w:rsidR="00034962" w:rsidRPr="008F078C" w:rsidRDefault="00034962" w:rsidP="00034962">
            <w:pPr>
              <w:pStyle w:val="Weekend"/>
            </w:pPr>
            <w:r w:rsidRPr="0001732D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10E5B43" w14:textId="1FAE60FD" w:rsidR="00034962" w:rsidRPr="008F078C" w:rsidRDefault="00034962" w:rsidP="00034962">
            <w:pPr>
              <w:pStyle w:val="Weekend"/>
            </w:pPr>
            <w:r w:rsidRPr="0001732D">
              <w:t>16</w:t>
            </w:r>
          </w:p>
        </w:tc>
      </w:tr>
      <w:tr w:rsidR="00034962" w14:paraId="59FF3141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C4F0F9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5D27A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C6BEB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8EF07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AB960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A6E54E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8B7B09D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72655522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169A0" w14:textId="3DB583B4" w:rsidR="00034962" w:rsidRPr="0086640B" w:rsidRDefault="00034962" w:rsidP="00034962">
            <w:r w:rsidRPr="0001732D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0DDEE3" w14:textId="158A1A8E" w:rsidR="00034962" w:rsidRPr="0086640B" w:rsidRDefault="00034962" w:rsidP="00034962">
            <w:r w:rsidRPr="0001732D"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2C9A68" w14:textId="47AE4073" w:rsidR="00034962" w:rsidRPr="0086640B" w:rsidRDefault="00034962" w:rsidP="00034962">
            <w:r w:rsidRPr="0001732D">
              <w:t>1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2C7001" w14:textId="175D75CD" w:rsidR="00034962" w:rsidRPr="0086640B" w:rsidRDefault="00034962" w:rsidP="00034962">
            <w:r w:rsidRPr="0001732D">
              <w:t>2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D1C99B" w14:textId="0ECECCA1" w:rsidR="00034962" w:rsidRPr="0086640B" w:rsidRDefault="00034962" w:rsidP="00034962">
            <w:r w:rsidRPr="0001732D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3000DE" w14:textId="6ED6344C" w:rsidR="00034962" w:rsidRPr="008F078C" w:rsidRDefault="00034962" w:rsidP="00034962">
            <w:pPr>
              <w:pStyle w:val="Weekend"/>
            </w:pPr>
            <w:r w:rsidRPr="0001732D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09E4261" w14:textId="078F10D9" w:rsidR="00034962" w:rsidRPr="008F078C" w:rsidRDefault="00034962" w:rsidP="00034962">
            <w:pPr>
              <w:pStyle w:val="Weekend"/>
            </w:pPr>
            <w:r w:rsidRPr="0001732D">
              <w:t>23</w:t>
            </w:r>
          </w:p>
        </w:tc>
      </w:tr>
      <w:tr w:rsidR="00034962" w14:paraId="17D0076F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7FE7A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E68D2B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C27780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6F2AEA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CE1C71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25CED4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D7C6233" w14:textId="77777777" w:rsidR="00034962" w:rsidRPr="008F078C" w:rsidRDefault="00034962" w:rsidP="00034962">
            <w:pPr>
              <w:rPr>
                <w:color w:val="60A489" w:themeColor="accent5" w:themeShade="BF"/>
              </w:rPr>
            </w:pPr>
          </w:p>
        </w:tc>
      </w:tr>
      <w:tr w:rsidR="00034962" w14:paraId="46B74353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B9FD0D" w14:textId="3077DF2C" w:rsidR="00034962" w:rsidRPr="0086640B" w:rsidRDefault="00034962" w:rsidP="00034962">
            <w:r w:rsidRPr="0001732D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2D9963" w14:textId="410BC81C" w:rsidR="00034962" w:rsidRPr="0086640B" w:rsidRDefault="00034962" w:rsidP="00034962">
            <w:r w:rsidRPr="0001732D"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62579C" w14:textId="775E83B3" w:rsidR="00034962" w:rsidRPr="0086640B" w:rsidRDefault="00034962" w:rsidP="00034962">
            <w:r w:rsidRPr="0001732D">
              <w:t>2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C7E40B" w14:textId="1B9ACFE9" w:rsidR="00034962" w:rsidRPr="0086640B" w:rsidRDefault="00034962" w:rsidP="00034962">
            <w:r w:rsidRPr="0001732D">
              <w:t>2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847B3F" w14:textId="7919B6ED" w:rsidR="00034962" w:rsidRPr="0086640B" w:rsidRDefault="00034962" w:rsidP="00034962">
            <w:r w:rsidRPr="0001732D">
              <w:t>2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790676" w14:textId="07998FD9" w:rsidR="00034962" w:rsidRPr="003A157B" w:rsidRDefault="00034962" w:rsidP="00034962">
            <w:pPr>
              <w:pStyle w:val="Weekend"/>
            </w:pPr>
            <w:r w:rsidRPr="0001732D">
              <w:t>2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CF9D041" w14:textId="2930264A" w:rsidR="00034962" w:rsidRPr="003A157B" w:rsidRDefault="00034962" w:rsidP="00034962">
            <w:pPr>
              <w:pStyle w:val="Weekend"/>
            </w:pPr>
            <w:r w:rsidRPr="0001732D">
              <w:t>30</w:t>
            </w:r>
          </w:p>
        </w:tc>
      </w:tr>
      <w:tr w:rsidR="00034962" w14:paraId="7D4B3462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9EAEC6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A3EA2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5A9655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46359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838FE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33FF15" w14:textId="77777777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1CDBFFD" w14:textId="77777777" w:rsidR="00034962" w:rsidRPr="003A157B" w:rsidRDefault="00034962" w:rsidP="00034962">
            <w:pPr>
              <w:pStyle w:val="Weekend"/>
            </w:pPr>
          </w:p>
        </w:tc>
      </w:tr>
      <w:tr w:rsidR="00034962" w14:paraId="73EFEF74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258DF6" w14:textId="3B232A3A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C3E1AC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B54C0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3208B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848D4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2D8761" w14:textId="77777777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2AF8E3A" w14:textId="77777777" w:rsidR="00034962" w:rsidRPr="003A157B" w:rsidRDefault="00034962" w:rsidP="00034962">
            <w:pPr>
              <w:pStyle w:val="Weekend"/>
            </w:pPr>
          </w:p>
        </w:tc>
      </w:tr>
      <w:tr w:rsidR="0068227A" w14:paraId="4FC2AB62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C231AC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F86920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E5E211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1E8051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2D6A9B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5FAB93" w14:textId="77777777" w:rsidR="0068227A" w:rsidRPr="003A157B" w:rsidRDefault="0068227A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F461C90" w14:textId="77777777" w:rsidR="0068227A" w:rsidRPr="003A157B" w:rsidRDefault="0068227A" w:rsidP="00AB53C7">
            <w:pPr>
              <w:pStyle w:val="Weekend"/>
            </w:pPr>
          </w:p>
        </w:tc>
      </w:tr>
    </w:tbl>
    <w:p w14:paraId="7A35BE17" w14:textId="77777777" w:rsidR="0068227A" w:rsidRDefault="0068227A" w:rsidP="0068227A">
      <w:pPr>
        <w:pStyle w:val="ImagePlaceholder"/>
      </w:pPr>
    </w:p>
    <w:p w14:paraId="3F001217" w14:textId="7947FD51" w:rsidR="0068227A" w:rsidRDefault="0068227A" w:rsidP="0068227A">
      <w:r>
        <w:br w:type="page"/>
      </w:r>
    </w:p>
    <w:p w14:paraId="00C2D4ED" w14:textId="77777777" w:rsidR="0068227A" w:rsidRDefault="0068227A" w:rsidP="0068227A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1" layoutInCell="1" allowOverlap="1" wp14:anchorId="169F5BE5" wp14:editId="7A9523B3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4" name="Rectangle 14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C74ACB" id="Rectangle 14" o:spid="_x0000_s1026" alt="Decorative" style="position:absolute;margin-left:0;margin-top:-17.3pt;width:11in;height:160.55pt;z-index:-25163468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68227A" w14:paraId="084FD129" w14:textId="77777777" w:rsidTr="00AB53C7">
        <w:trPr>
          <w:trHeight w:val="394"/>
        </w:trPr>
        <w:tc>
          <w:tcPr>
            <w:tcW w:w="2378" w:type="dxa"/>
          </w:tcPr>
          <w:p w14:paraId="4D6F3009" w14:textId="77777777" w:rsidR="0068227A" w:rsidRDefault="0068227A" w:rsidP="00AB53C7"/>
        </w:tc>
        <w:tc>
          <w:tcPr>
            <w:tcW w:w="2378" w:type="dxa"/>
          </w:tcPr>
          <w:p w14:paraId="3D929BFE" w14:textId="77777777" w:rsidR="0068227A" w:rsidRDefault="0068227A" w:rsidP="00AB53C7"/>
        </w:tc>
        <w:tc>
          <w:tcPr>
            <w:tcW w:w="2378" w:type="dxa"/>
          </w:tcPr>
          <w:p w14:paraId="3C773298" w14:textId="77777777" w:rsidR="0068227A" w:rsidRDefault="0068227A" w:rsidP="00AB53C7"/>
        </w:tc>
        <w:tc>
          <w:tcPr>
            <w:tcW w:w="7842" w:type="dxa"/>
            <w:gridSpan w:val="5"/>
            <w:vAlign w:val="center"/>
          </w:tcPr>
          <w:p w14:paraId="43DCCA75" w14:textId="0AED389E" w:rsidR="0068227A" w:rsidRDefault="00034962" w:rsidP="0068227A">
            <w:r w:rsidRPr="00034962">
              <w:t>Highlights for December</w:t>
            </w:r>
          </w:p>
        </w:tc>
      </w:tr>
      <w:tr w:rsidR="0068227A" w14:paraId="4B840BA0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7917BF86" w14:textId="1CFD3AA5" w:rsidR="0068227A" w:rsidRPr="000357C6" w:rsidRDefault="0068227A" w:rsidP="00AB53C7">
            <w:pPr>
              <w:pStyle w:val="Month"/>
            </w:pPr>
            <w:r>
              <w:t>December</w:t>
            </w:r>
          </w:p>
        </w:tc>
        <w:tc>
          <w:tcPr>
            <w:tcW w:w="2378" w:type="dxa"/>
            <w:vMerge w:val="restart"/>
          </w:tcPr>
          <w:p w14:paraId="1F1B6946" w14:textId="1719C579" w:rsidR="0068227A" w:rsidRPr="00872CC6" w:rsidRDefault="00034962" w:rsidP="00AB53C7">
            <w:pPr>
              <w:pStyle w:val="Year"/>
            </w:pPr>
            <w:r>
              <w:t>2025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79A263FD" w14:textId="77777777" w:rsidR="0068227A" w:rsidRDefault="0068227A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E2DEA3" w14:textId="77777777" w:rsidR="0068227A" w:rsidRDefault="0068227A" w:rsidP="00AB53C7"/>
        </w:tc>
      </w:tr>
      <w:tr w:rsidR="0068227A" w14:paraId="391354CB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23BECEFF" w14:textId="77777777" w:rsidR="0068227A" w:rsidRDefault="0068227A" w:rsidP="00AB53C7"/>
        </w:tc>
        <w:tc>
          <w:tcPr>
            <w:tcW w:w="2378" w:type="dxa"/>
            <w:vMerge/>
          </w:tcPr>
          <w:p w14:paraId="6A17C641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1D9F9B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80B7AD" w14:textId="77777777" w:rsidR="0068227A" w:rsidRDefault="0068227A" w:rsidP="00AB53C7"/>
        </w:tc>
      </w:tr>
      <w:tr w:rsidR="0068227A" w14:paraId="4BE9AA16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35A8CDA2" w14:textId="77777777" w:rsidR="0068227A" w:rsidRDefault="0068227A" w:rsidP="00AB53C7"/>
        </w:tc>
        <w:tc>
          <w:tcPr>
            <w:tcW w:w="2378" w:type="dxa"/>
            <w:vMerge/>
          </w:tcPr>
          <w:p w14:paraId="27E58A2F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F2E7BF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B1467B" w14:textId="77777777" w:rsidR="0068227A" w:rsidRDefault="0068227A" w:rsidP="00AB53C7"/>
        </w:tc>
      </w:tr>
      <w:tr w:rsidR="00034962" w14:paraId="31F3565A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E2ED9D1" w14:textId="1E01B439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667203C" w14:textId="3ADCE156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4C7A8E" w14:textId="6BD68242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A0694D7" w14:textId="5E078EE0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988F4AA" w14:textId="3A9AF581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461F01A3" w14:textId="70D64DF8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E8EA8ED" w14:textId="2C114154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8E0170" w14:paraId="6B15AA69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4494C2" w14:textId="034AFFC9" w:rsidR="008E0170" w:rsidRPr="0086640B" w:rsidRDefault="008E0170" w:rsidP="008E0170">
            <w:r w:rsidRPr="004C7B2D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0BBD0D" w14:textId="6F436B9A" w:rsidR="008E0170" w:rsidRPr="0086640B" w:rsidRDefault="008E0170" w:rsidP="008E0170">
            <w:r w:rsidRPr="004C7B2D"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608F1E" w14:textId="0883EBE3" w:rsidR="008E0170" w:rsidRPr="00872CC6" w:rsidRDefault="008E0170" w:rsidP="008E0170">
            <w:r w:rsidRPr="004C7B2D">
              <w:t>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5F1AE3" w14:textId="47FD0E19" w:rsidR="008E0170" w:rsidRPr="0086640B" w:rsidRDefault="008E0170" w:rsidP="008E0170">
            <w:r w:rsidRPr="004C7B2D">
              <w:t>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9737A7" w14:textId="5212BC7B" w:rsidR="008E0170" w:rsidRPr="0086640B" w:rsidRDefault="008E0170" w:rsidP="008E0170">
            <w:r w:rsidRPr="004C7B2D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3EDC8F" w14:textId="33D5AE00" w:rsidR="008E0170" w:rsidRPr="008F078C" w:rsidRDefault="008E0170" w:rsidP="008E0170">
            <w:pPr>
              <w:pStyle w:val="Weekend"/>
            </w:pPr>
            <w:r w:rsidRPr="004C7B2D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AA01A16" w14:textId="1AABBAEA" w:rsidR="008E0170" w:rsidRPr="008F078C" w:rsidRDefault="008E0170" w:rsidP="008E0170">
            <w:pPr>
              <w:pStyle w:val="Weekend"/>
            </w:pPr>
            <w:r w:rsidRPr="004C7B2D">
              <w:t>7</w:t>
            </w:r>
          </w:p>
        </w:tc>
      </w:tr>
      <w:tr w:rsidR="008E0170" w14:paraId="72EB0451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37780E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0578F2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FD96D0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8F5432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9DE990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162CA0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EBAE4DE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</w:tr>
      <w:tr w:rsidR="008E0170" w14:paraId="0A85B121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11984E" w14:textId="11D2838F" w:rsidR="008E0170" w:rsidRPr="0086640B" w:rsidRDefault="008E0170" w:rsidP="008E0170">
            <w:r w:rsidRPr="004C7B2D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0CABFE" w14:textId="2D889DD9" w:rsidR="008E0170" w:rsidRPr="0086640B" w:rsidRDefault="008E0170" w:rsidP="008E0170">
            <w:r w:rsidRPr="004C7B2D"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2F304C" w14:textId="74A56FF5" w:rsidR="008E0170" w:rsidRPr="0086640B" w:rsidRDefault="008E0170" w:rsidP="008E0170">
            <w:r w:rsidRPr="004C7B2D">
              <w:t>1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5CCB91" w14:textId="64FD7DD4" w:rsidR="008E0170" w:rsidRPr="0086640B" w:rsidRDefault="008E0170" w:rsidP="008E0170">
            <w:r w:rsidRPr="004C7B2D">
              <w:t>1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FA7289" w14:textId="51B91998" w:rsidR="008E0170" w:rsidRPr="0086640B" w:rsidRDefault="008E0170" w:rsidP="008E0170">
            <w:r w:rsidRPr="004C7B2D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08CB15" w14:textId="3B3CDD46" w:rsidR="008E0170" w:rsidRPr="008F078C" w:rsidRDefault="008E0170" w:rsidP="008E0170">
            <w:pPr>
              <w:pStyle w:val="Weekend"/>
            </w:pPr>
            <w:r w:rsidRPr="004C7B2D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263D240" w14:textId="3F5FBDE0" w:rsidR="008E0170" w:rsidRPr="008F078C" w:rsidRDefault="008E0170" w:rsidP="008E0170">
            <w:pPr>
              <w:pStyle w:val="Weekend"/>
            </w:pPr>
            <w:r w:rsidRPr="004C7B2D">
              <w:t>14</w:t>
            </w:r>
          </w:p>
        </w:tc>
      </w:tr>
      <w:tr w:rsidR="008E0170" w14:paraId="0DBC72DB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8E43A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8697A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433016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986966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104ABE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028F2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6FFC885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</w:tr>
      <w:tr w:rsidR="008E0170" w14:paraId="2FB43216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8EFB8D" w14:textId="525495FB" w:rsidR="008E0170" w:rsidRPr="0086640B" w:rsidRDefault="008E0170" w:rsidP="008E0170">
            <w:r w:rsidRPr="004C7B2D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550858" w14:textId="3B03F506" w:rsidR="008E0170" w:rsidRPr="0086640B" w:rsidRDefault="008E0170" w:rsidP="008E0170">
            <w:r w:rsidRPr="004C7B2D"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2DF3AF" w14:textId="082C5B9C" w:rsidR="008E0170" w:rsidRPr="0086640B" w:rsidRDefault="008E0170" w:rsidP="008E0170">
            <w:r w:rsidRPr="004C7B2D">
              <w:t>1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EA40A3" w14:textId="62E8A64D" w:rsidR="008E0170" w:rsidRPr="0086640B" w:rsidRDefault="008E0170" w:rsidP="008E0170">
            <w:r w:rsidRPr="004C7B2D">
              <w:t>18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BE92AC" w14:textId="58457AF9" w:rsidR="008E0170" w:rsidRPr="0086640B" w:rsidRDefault="008E0170" w:rsidP="008E0170">
            <w:r w:rsidRPr="004C7B2D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0D81DE" w14:textId="0FF82C98" w:rsidR="008E0170" w:rsidRPr="008F078C" w:rsidRDefault="008E0170" w:rsidP="008E0170">
            <w:pPr>
              <w:pStyle w:val="Weekend"/>
            </w:pPr>
            <w:r w:rsidRPr="004C7B2D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B3BC9A9" w14:textId="505DE945" w:rsidR="008E0170" w:rsidRPr="008F078C" w:rsidRDefault="008E0170" w:rsidP="008E0170">
            <w:pPr>
              <w:pStyle w:val="Weekend"/>
            </w:pPr>
            <w:r w:rsidRPr="004C7B2D">
              <w:t>21</w:t>
            </w:r>
          </w:p>
        </w:tc>
      </w:tr>
      <w:tr w:rsidR="008E0170" w14:paraId="02E33091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F239BB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9D7634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CC765E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E5C6F3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0E00BD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3F2FCC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319767C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</w:tr>
      <w:tr w:rsidR="008E0170" w14:paraId="3B3B4E79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CAE306" w14:textId="27F048CD" w:rsidR="008E0170" w:rsidRPr="0086640B" w:rsidRDefault="008E0170" w:rsidP="008E0170">
            <w:r w:rsidRPr="004C7B2D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743E6E" w14:textId="69556D26" w:rsidR="008E0170" w:rsidRPr="0086640B" w:rsidRDefault="008E0170" w:rsidP="008E0170">
            <w:r w:rsidRPr="004C7B2D"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8BF1AE" w14:textId="4BCA4BB2" w:rsidR="008E0170" w:rsidRPr="0086640B" w:rsidRDefault="008E0170" w:rsidP="008E0170">
            <w:r w:rsidRPr="004C7B2D">
              <w:t>2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C37362" w14:textId="29231A0D" w:rsidR="008E0170" w:rsidRPr="0086640B" w:rsidRDefault="008E0170" w:rsidP="008E0170">
            <w:r w:rsidRPr="004C7B2D">
              <w:t>2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2E41E7" w14:textId="3BA64D5A" w:rsidR="008E0170" w:rsidRPr="0086640B" w:rsidRDefault="008E0170" w:rsidP="008E0170">
            <w:r w:rsidRPr="004C7B2D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A329D0" w14:textId="6A2D2019" w:rsidR="008E0170" w:rsidRPr="008F078C" w:rsidRDefault="008E0170" w:rsidP="008E0170">
            <w:pPr>
              <w:pStyle w:val="Weekend"/>
            </w:pPr>
            <w:r w:rsidRPr="004C7B2D">
              <w:t>2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F87E3CF" w14:textId="76ACF232" w:rsidR="008E0170" w:rsidRPr="008F078C" w:rsidRDefault="008E0170" w:rsidP="008E0170">
            <w:pPr>
              <w:pStyle w:val="Weekend"/>
            </w:pPr>
            <w:r w:rsidRPr="004C7B2D">
              <w:t>28</w:t>
            </w:r>
          </w:p>
        </w:tc>
      </w:tr>
      <w:tr w:rsidR="008E0170" w14:paraId="36A6B16E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3E3C5D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9EB5C6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B01550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2E9A97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ED8EDD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8E7F70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3BBCCA5" w14:textId="77777777" w:rsidR="008E0170" w:rsidRPr="008F078C" w:rsidRDefault="008E0170" w:rsidP="008E0170">
            <w:pPr>
              <w:rPr>
                <w:color w:val="60A489" w:themeColor="accent5" w:themeShade="BF"/>
              </w:rPr>
            </w:pPr>
          </w:p>
        </w:tc>
      </w:tr>
      <w:tr w:rsidR="008E0170" w14:paraId="5DB3D0C2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F19A7C" w14:textId="63171989" w:rsidR="008E0170" w:rsidRPr="0086640B" w:rsidRDefault="008E0170" w:rsidP="008E0170">
            <w:r w:rsidRPr="004C7B2D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C05280" w14:textId="70A03E09" w:rsidR="008E0170" w:rsidRPr="0086640B" w:rsidRDefault="008E0170" w:rsidP="008E0170">
            <w:r w:rsidRPr="004C7B2D"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29CEF8" w14:textId="098A4BAD" w:rsidR="008E0170" w:rsidRPr="0086640B" w:rsidRDefault="008E0170" w:rsidP="008E0170">
            <w:r w:rsidRPr="004C7B2D">
              <w:t>3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F5CB18" w14:textId="1985EA57" w:rsidR="008E0170" w:rsidRPr="0086640B" w:rsidRDefault="008E0170" w:rsidP="008E017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7D511A" w14:textId="417BD1D0" w:rsidR="008E0170" w:rsidRPr="0086640B" w:rsidRDefault="008E0170" w:rsidP="008E017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9D362D" w14:textId="462CF9F8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5342D1F" w14:textId="467E7E07" w:rsidR="008E0170" w:rsidRPr="003A157B" w:rsidRDefault="008E0170" w:rsidP="008E0170">
            <w:pPr>
              <w:pStyle w:val="Weekend"/>
            </w:pPr>
          </w:p>
        </w:tc>
      </w:tr>
      <w:tr w:rsidR="008E0170" w14:paraId="0DF88476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5C7BCA" w14:textId="3B3D590D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05E201" w14:textId="0EF3D4F4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BC103D" w14:textId="7B29D596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C7BFC3" w14:textId="20EE907D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14803E" w14:textId="1934FD85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88B3A6" w14:textId="3E929A44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460BB27" w14:textId="2EE91335" w:rsidR="008E0170" w:rsidRPr="003A157B" w:rsidRDefault="008E0170" w:rsidP="008E0170">
            <w:pPr>
              <w:pStyle w:val="Weekend"/>
            </w:pPr>
          </w:p>
        </w:tc>
      </w:tr>
      <w:tr w:rsidR="008E0170" w14:paraId="74B1B5B5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FE6CAD" w14:textId="36C8C7E4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9BD919" w14:textId="4FA959DB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E49363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F707BF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F0E881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146698" w14:textId="7777777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5B0A4DE" w14:textId="77777777" w:rsidR="008E0170" w:rsidRPr="003A157B" w:rsidRDefault="008E0170" w:rsidP="008E0170">
            <w:pPr>
              <w:pStyle w:val="Weekend"/>
            </w:pPr>
          </w:p>
        </w:tc>
      </w:tr>
      <w:tr w:rsidR="0068227A" w14:paraId="06D626C8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94D185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36C364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2B8A1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A1E882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618BFC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440455" w14:textId="77777777" w:rsidR="0068227A" w:rsidRPr="003A157B" w:rsidRDefault="0068227A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8671D26" w14:textId="77777777" w:rsidR="0068227A" w:rsidRPr="003A157B" w:rsidRDefault="0068227A" w:rsidP="00AB53C7">
            <w:pPr>
              <w:pStyle w:val="Weekend"/>
            </w:pPr>
          </w:p>
        </w:tc>
      </w:tr>
    </w:tbl>
    <w:p w14:paraId="609A7051" w14:textId="77777777" w:rsidR="0068227A" w:rsidRDefault="0068227A" w:rsidP="0068227A">
      <w:pPr>
        <w:pStyle w:val="ImagePlaceholder"/>
      </w:pPr>
    </w:p>
    <w:p w14:paraId="6D902DB3" w14:textId="77777777" w:rsidR="000357C6" w:rsidRDefault="000357C6" w:rsidP="00A21C0B"/>
    <w:sectPr w:rsidR="000357C6" w:rsidSect="006615FD">
      <w:pgSz w:w="15840" w:h="12240" w:orient="landscape" w:code="1"/>
      <w:pgMar w:top="360" w:right="432" w:bottom="0" w:left="432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DB1EB3" w14:textId="77777777" w:rsidR="00A133C4" w:rsidRDefault="00A133C4" w:rsidP="00A93D4E">
      <w:pPr>
        <w:spacing w:line="240" w:lineRule="auto"/>
      </w:pPr>
      <w:r>
        <w:separator/>
      </w:r>
    </w:p>
  </w:endnote>
  <w:endnote w:type="continuationSeparator" w:id="0">
    <w:p w14:paraId="05D2288B" w14:textId="77777777" w:rsidR="00A133C4" w:rsidRDefault="00A133C4" w:rsidP="00A93D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6FDE23" w14:textId="77777777" w:rsidR="00A133C4" w:rsidRDefault="00A133C4" w:rsidP="00A93D4E">
      <w:pPr>
        <w:spacing w:line="240" w:lineRule="auto"/>
      </w:pPr>
      <w:r>
        <w:separator/>
      </w:r>
    </w:p>
  </w:footnote>
  <w:footnote w:type="continuationSeparator" w:id="0">
    <w:p w14:paraId="73234BBE" w14:textId="77777777" w:rsidR="00A133C4" w:rsidRDefault="00A133C4" w:rsidP="00A93D4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3334CF"/>
    <w:rsid w:val="00004954"/>
    <w:rsid w:val="00034962"/>
    <w:rsid w:val="000357C6"/>
    <w:rsid w:val="00075E52"/>
    <w:rsid w:val="000D44F3"/>
    <w:rsid w:val="000F2F10"/>
    <w:rsid w:val="00125524"/>
    <w:rsid w:val="00147045"/>
    <w:rsid w:val="001861B6"/>
    <w:rsid w:val="00197B2E"/>
    <w:rsid w:val="00197E7C"/>
    <w:rsid w:val="002134B3"/>
    <w:rsid w:val="00286E87"/>
    <w:rsid w:val="002C5DA9"/>
    <w:rsid w:val="002F3255"/>
    <w:rsid w:val="003334CF"/>
    <w:rsid w:val="003634E6"/>
    <w:rsid w:val="003715A7"/>
    <w:rsid w:val="0037478E"/>
    <w:rsid w:val="00383FBC"/>
    <w:rsid w:val="003A157B"/>
    <w:rsid w:val="003A315F"/>
    <w:rsid w:val="003C423F"/>
    <w:rsid w:val="003D0B37"/>
    <w:rsid w:val="003E6024"/>
    <w:rsid w:val="003E7484"/>
    <w:rsid w:val="00475300"/>
    <w:rsid w:val="0047728E"/>
    <w:rsid w:val="004D3FF5"/>
    <w:rsid w:val="004E014A"/>
    <w:rsid w:val="004F670E"/>
    <w:rsid w:val="0050008E"/>
    <w:rsid w:val="005A20B8"/>
    <w:rsid w:val="005E6156"/>
    <w:rsid w:val="006615FD"/>
    <w:rsid w:val="006764B0"/>
    <w:rsid w:val="0068227A"/>
    <w:rsid w:val="00684C3E"/>
    <w:rsid w:val="006F5BB8"/>
    <w:rsid w:val="00740A94"/>
    <w:rsid w:val="00742DE7"/>
    <w:rsid w:val="007860FD"/>
    <w:rsid w:val="0079172A"/>
    <w:rsid w:val="007927B9"/>
    <w:rsid w:val="0079382C"/>
    <w:rsid w:val="007B1C28"/>
    <w:rsid w:val="007B651E"/>
    <w:rsid w:val="0086640B"/>
    <w:rsid w:val="00872CC6"/>
    <w:rsid w:val="008758C2"/>
    <w:rsid w:val="008B5F73"/>
    <w:rsid w:val="008B6AB4"/>
    <w:rsid w:val="008D7E0B"/>
    <w:rsid w:val="008E0170"/>
    <w:rsid w:val="008F078C"/>
    <w:rsid w:val="00961DA4"/>
    <w:rsid w:val="009A13E1"/>
    <w:rsid w:val="009A3539"/>
    <w:rsid w:val="009F4961"/>
    <w:rsid w:val="00A133C4"/>
    <w:rsid w:val="00A203B8"/>
    <w:rsid w:val="00A21C0B"/>
    <w:rsid w:val="00A4405D"/>
    <w:rsid w:val="00A7573E"/>
    <w:rsid w:val="00A93D4E"/>
    <w:rsid w:val="00AF7D70"/>
    <w:rsid w:val="00B0326B"/>
    <w:rsid w:val="00B20F16"/>
    <w:rsid w:val="00B569C0"/>
    <w:rsid w:val="00B62600"/>
    <w:rsid w:val="00B679F1"/>
    <w:rsid w:val="00B8474E"/>
    <w:rsid w:val="00B85B0E"/>
    <w:rsid w:val="00BB4157"/>
    <w:rsid w:val="00BD560E"/>
    <w:rsid w:val="00BF54A2"/>
    <w:rsid w:val="00C03593"/>
    <w:rsid w:val="00C100B3"/>
    <w:rsid w:val="00C41720"/>
    <w:rsid w:val="00CF2E07"/>
    <w:rsid w:val="00D35393"/>
    <w:rsid w:val="00D7093F"/>
    <w:rsid w:val="00DF7C84"/>
    <w:rsid w:val="00E27DDF"/>
    <w:rsid w:val="00E74826"/>
    <w:rsid w:val="00E90C07"/>
    <w:rsid w:val="00F50CBE"/>
    <w:rsid w:val="00F65B25"/>
    <w:rsid w:val="00F6615F"/>
    <w:rsid w:val="00F95E9F"/>
    <w:rsid w:val="00FB1A9D"/>
    <w:rsid w:val="00FB6557"/>
    <w:rsid w:val="00FC2519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4A999"/>
  <w15:chartTrackingRefBased/>
  <w15:docId w15:val="{A2203FAA-B944-4E80-92C8-97986CAC7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172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7B651E"/>
    <w:pPr>
      <w:spacing w:line="192" w:lineRule="auto"/>
      <w:contextualSpacing/>
      <w:jc w:val="right"/>
    </w:pPr>
    <w:rPr>
      <w:b/>
      <w:bCs/>
      <w:color w:val="253D59" w:themeColor="accent1"/>
      <w:spacing w:val="-16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47728E"/>
    <w:pPr>
      <w:spacing w:line="240" w:lineRule="auto"/>
    </w:pPr>
    <w:rPr>
      <w:color w:val="3F6F5C" w:themeColor="accent5" w:themeShade="80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paragraph" w:customStyle="1" w:styleId="ImagePlaceholder">
    <w:name w:val="Image Placeholder"/>
    <w:basedOn w:val="Normal"/>
    <w:qFormat/>
    <w:rsid w:val="00C41720"/>
    <w:pPr>
      <w:spacing w:line="240" w:lineRule="auto"/>
    </w:pPr>
    <w:rPr>
      <w:sz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customXml" Target="/customXml/item3.xml" Id="rId3" /><Relationship Type="http://schemas.openxmlformats.org/officeDocument/2006/relationships/webSettings" Target="/word/webSetting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.xml" Id="rId6" /><Relationship Type="http://schemas.openxmlformats.org/officeDocument/2006/relationships/theme" Target="/word/theme/theme11.xml" Id="rId11" /><Relationship Type="http://schemas.openxmlformats.org/officeDocument/2006/relationships/styles" Target="/word/styles.xml" Id="rId5" /><Relationship Type="http://schemas.openxmlformats.org/officeDocument/2006/relationships/fontTable" Target="/word/fontTable.xml" Id="rId10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/Relationships>
</file>

<file path=word/theme/theme1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  <Background xmlns="71af3243-3dd4-4a8d-8c0d-dd76da1f02a5">false</Background>
    <Status xmlns="71af3243-3dd4-4a8d-8c0d-dd76da1f02a5">Not started</Status>
    <TaxCatchAll xmlns="230e9df3-be65-4c73-a93b-d1236ebd677e" xsi:nil="true"/>
    <ImageTagsTaxHTField xmlns="71af3243-3dd4-4a8d-8c0d-dd76da1f02a5">
      <Terms xmlns="http://schemas.microsoft.com/office/infopath/2007/PartnerControls"/>
    </ImageTagsTaxHTField>
    <Image xmlns="71af3243-3dd4-4a8d-8c0d-dd76da1f02a5">
      <Url xsi:nil="true"/>
      <Description xsi:nil="true"/>
    </Image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30" ma:contentTypeDescription="Create a new document." ma:contentTypeScope="" ma:versionID="cec0622158e8f13124e9e8fd4de31bd1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52f30ab005d15df08657af532e6e3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  <xsd:element ref="ns2:MediaServiceObjectDetectorVersions" minOccurs="0"/>
                <xsd:element ref="ns2:MediaServiceSystemTag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hidden="true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hidden="tru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hidden="true" ma:internalName="Background" ma:readOnly="false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3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33" nillable="true" ma:displayName="MediaServiceBillingMetadata" ma:hidden="true" ma:internalName="MediaServiceBillingMetadata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BE8499A1-52F0-48A6-BF5C-5283EE791FF4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230e9df3-be65-4c73-a93b-d1236ebd677e"/>
    <ds:schemaRef ds:uri="http://schemas.microsoft.com/sharepoint/v3"/>
  </ds:schemaRefs>
</ds:datastoreItem>
</file>

<file path=customXml/itemProps22.xml><?xml version="1.0" encoding="utf-8"?>
<ds:datastoreItem xmlns:ds="http://schemas.openxmlformats.org/officeDocument/2006/customXml" ds:itemID="{3EB955DC-342E-438E-B5B5-C90666DFD214}">
  <ds:schemaRefs>
    <ds:schemaRef ds:uri="http://schemas.openxmlformats.org/officeDocument/2006/bibliography"/>
  </ds:schemaRefs>
</ds:datastoreItem>
</file>

<file path=customXml/itemProps31.xml><?xml version="1.0" encoding="utf-8"?>
<ds:datastoreItem xmlns:ds="http://schemas.openxmlformats.org/officeDocument/2006/customXml" ds:itemID="{1BAF07B7-E996-4CA0-9C1F-12AA9F6ACCB2}">
  <ds:schemaRefs>
    <ds:schemaRef ds:uri="http://schemas.microsoft.com/sharepoint/v3/contenttype/forms"/>
  </ds:schemaRefs>
</ds:datastoreItem>
</file>

<file path=customXml/itemProps44.xml><?xml version="1.0" encoding="utf-8"?>
<ds:datastoreItem xmlns:ds="http://schemas.openxmlformats.org/officeDocument/2006/customXml" ds:itemID="{DD368890-9B89-4A09-8D8E-F0F35F9F6FBD}"/>
</file>

<file path=docMetadata/LabelInfo.xml><?xml version="1.0" encoding="utf-8"?>
<clbl:labelList xmlns:clbl="http://schemas.microsoft.com/office/2020/mipLabelMetadata"/>
</file>

<file path=docProps/app.xml><?xml version="1.0" encoding="utf-8"?>
<ap:Properties xmlns:vt="http://schemas.openxmlformats.org/officeDocument/2006/docPropsVTypes" xmlns:ap="http://schemas.openxmlformats.org/officeDocument/2006/extended-properties">
  <ap:Template>TM33349719</ap:Template>
  <ap:TotalTime>0</ap:TotalTime>
  <ap:Pages>12</ap:Pages>
  <ap:Words>431</ap:Words>
  <ap:Characters>2461</ap:Characters>
  <ap:Application>Microsoft Office Word</ap:Application>
  <ap:DocSecurity>0</ap:DocSecurity>
  <ap:Lines>20</ap:Lines>
  <ap:Paragraphs>5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887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4-11-14T07:38:00Z</dcterms:created>
  <dcterms:modified xsi:type="dcterms:W3CDTF">2024-11-1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9F111ED35F8CC479449609E8A0923A6</vt:lpwstr>
  </property>
</Properties>
</file>